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6066F0">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6066F0">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6066F0">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6066F0">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6066F0">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6066F0">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6066F0">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6066F0">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6066F0">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6066F0">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6066F0">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6066F0">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6066F0">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6066F0">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6066F0">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6066F0">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6066F0">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6066F0">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6066F0">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6066F0">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6066F0">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6066F0">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6066F0">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D56183" w:rsidRPr="00D2146B" w:rsidRDefault="00D5618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D56183" w:rsidRPr="00D2146B" w:rsidRDefault="00D5618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D56183" w:rsidRDefault="00D5618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D56183" w:rsidRDefault="00D56183" w:rsidP="00942B30">
                              <w:pPr>
                                <w:spacing w:before="60" w:line="256" w:lineRule="auto"/>
                                <w:jc w:val="center"/>
                                <w:rPr>
                                  <w:sz w:val="24"/>
                                  <w:szCs w:val="24"/>
                                </w:rPr>
                              </w:pPr>
                              <w:r>
                                <w:rPr>
                                  <w:rFonts w:eastAsia="Calibri"/>
                                  <w:color w:val="000000"/>
                                  <w:sz w:val="18"/>
                                  <w:szCs w:val="18"/>
                                </w:rPr>
                                <w:t>Parser</w:t>
                              </w:r>
                            </w:p>
                            <w:p w14:paraId="1ABFD117" w14:textId="77777777" w:rsidR="00D56183" w:rsidRDefault="00D5618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D56183" w:rsidRDefault="00D56183" w:rsidP="003727AB">
                              <w:pPr>
                                <w:spacing w:before="60" w:line="254" w:lineRule="auto"/>
                                <w:jc w:val="center"/>
                                <w:rPr>
                                  <w:sz w:val="24"/>
                                  <w:szCs w:val="24"/>
                                </w:rPr>
                              </w:pPr>
                              <w:r>
                                <w:rPr>
                                  <w:rFonts w:eastAsia="Calibri"/>
                                  <w:color w:val="000000"/>
                                  <w:sz w:val="18"/>
                                  <w:szCs w:val="18"/>
                                </w:rPr>
                                <w:t>Scanner</w:t>
                              </w:r>
                            </w:p>
                            <w:p w14:paraId="03FD0412" w14:textId="77777777" w:rsidR="00D56183" w:rsidRDefault="00D5618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D56183" w:rsidRDefault="00D5618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56183" w:rsidRDefault="00D56183" w:rsidP="003567A1">
                              <w:pPr>
                                <w:spacing w:before="0" w:line="252" w:lineRule="auto"/>
                                <w:jc w:val="center"/>
                                <w:rPr>
                                  <w:sz w:val="24"/>
                                  <w:szCs w:val="24"/>
                                </w:rPr>
                              </w:pPr>
                            </w:p>
                            <w:p w14:paraId="217B84F7" w14:textId="77777777" w:rsidR="00D56183" w:rsidRDefault="00D5618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D56183" w:rsidRDefault="00D5618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D56183" w:rsidRPr="00EF6288" w:rsidRDefault="00D5618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D56183" w:rsidRDefault="00D5618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56183" w:rsidRDefault="00D5618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D56183" w:rsidRDefault="00D5618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D56183" w:rsidRPr="00E962F6" w:rsidRDefault="00D5618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D56183" w:rsidRDefault="00D5618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D56183" w:rsidRDefault="00D56183"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D56183" w:rsidRDefault="00D56183"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D56183" w:rsidRDefault="00D5618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D56183" w:rsidRDefault="00D5618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D56183" w:rsidRPr="00D2146B" w:rsidRDefault="00D5618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D56183" w:rsidRPr="00D2146B" w:rsidRDefault="00D5618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D56183" w:rsidRDefault="00D5618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D56183" w:rsidRDefault="00D56183" w:rsidP="00942B30">
                        <w:pPr>
                          <w:spacing w:before="60" w:line="256" w:lineRule="auto"/>
                          <w:jc w:val="center"/>
                          <w:rPr>
                            <w:sz w:val="24"/>
                            <w:szCs w:val="24"/>
                          </w:rPr>
                        </w:pPr>
                        <w:r>
                          <w:rPr>
                            <w:rFonts w:eastAsia="Calibri"/>
                            <w:color w:val="000000"/>
                            <w:sz w:val="18"/>
                            <w:szCs w:val="18"/>
                          </w:rPr>
                          <w:t>Parser</w:t>
                        </w:r>
                      </w:p>
                      <w:p w14:paraId="1ABFD117" w14:textId="77777777" w:rsidR="00D56183" w:rsidRDefault="00D5618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D56183" w:rsidRDefault="00D56183" w:rsidP="003727AB">
                        <w:pPr>
                          <w:spacing w:before="60" w:line="254" w:lineRule="auto"/>
                          <w:jc w:val="center"/>
                          <w:rPr>
                            <w:sz w:val="24"/>
                            <w:szCs w:val="24"/>
                          </w:rPr>
                        </w:pPr>
                        <w:r>
                          <w:rPr>
                            <w:rFonts w:eastAsia="Calibri"/>
                            <w:color w:val="000000"/>
                            <w:sz w:val="18"/>
                            <w:szCs w:val="18"/>
                          </w:rPr>
                          <w:t>Scanner</w:t>
                        </w:r>
                      </w:p>
                      <w:p w14:paraId="03FD0412" w14:textId="77777777" w:rsidR="00D56183" w:rsidRDefault="00D5618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D56183" w:rsidRDefault="00D5618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56183" w:rsidRDefault="00D56183" w:rsidP="003567A1">
                        <w:pPr>
                          <w:spacing w:before="0" w:line="252" w:lineRule="auto"/>
                          <w:jc w:val="center"/>
                          <w:rPr>
                            <w:sz w:val="24"/>
                            <w:szCs w:val="24"/>
                          </w:rPr>
                        </w:pPr>
                      </w:p>
                      <w:p w14:paraId="217B84F7" w14:textId="77777777" w:rsidR="00D56183" w:rsidRDefault="00D5618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D56183" w:rsidRDefault="00D5618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D56183" w:rsidRPr="00EF6288" w:rsidRDefault="00D5618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D56183" w:rsidRDefault="00D5618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56183" w:rsidRDefault="00D5618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D56183" w:rsidRDefault="00D5618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D56183" w:rsidRPr="00E962F6" w:rsidRDefault="00D5618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D56183" w:rsidRDefault="00D5618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D56183" w:rsidRDefault="00D56183"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D56183" w:rsidRDefault="00D56183"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D56183" w:rsidRDefault="00D5618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D56183" w:rsidRDefault="00D5618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D56183" w:rsidRPr="00D2146B" w:rsidRDefault="00D5618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D56183" w:rsidRPr="00D2146B" w:rsidRDefault="00D5618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D56183" w:rsidRDefault="00D5618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D56183" w:rsidRDefault="00D56183" w:rsidP="00541B67">
                              <w:pPr>
                                <w:spacing w:before="60" w:line="256" w:lineRule="auto"/>
                                <w:jc w:val="center"/>
                                <w:rPr>
                                  <w:sz w:val="24"/>
                                  <w:szCs w:val="24"/>
                                </w:rPr>
                              </w:pPr>
                              <w:r>
                                <w:rPr>
                                  <w:rFonts w:eastAsia="Calibri"/>
                                  <w:color w:val="000000"/>
                                  <w:sz w:val="18"/>
                                  <w:szCs w:val="18"/>
                                </w:rPr>
                                <w:t>Parser</w:t>
                              </w:r>
                            </w:p>
                            <w:p w14:paraId="738A4637" w14:textId="77777777" w:rsidR="00D56183" w:rsidRDefault="00D5618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D56183" w:rsidRDefault="00D56183" w:rsidP="00541B67">
                              <w:pPr>
                                <w:spacing w:before="60" w:line="254" w:lineRule="auto"/>
                                <w:jc w:val="center"/>
                                <w:rPr>
                                  <w:sz w:val="24"/>
                                  <w:szCs w:val="24"/>
                                </w:rPr>
                              </w:pPr>
                              <w:r>
                                <w:rPr>
                                  <w:rFonts w:eastAsia="Calibri"/>
                                  <w:color w:val="000000"/>
                                  <w:sz w:val="18"/>
                                  <w:szCs w:val="18"/>
                                </w:rPr>
                                <w:t>Scanner</w:t>
                              </w:r>
                            </w:p>
                            <w:p w14:paraId="1FC59E41" w14:textId="77777777" w:rsidR="00D56183" w:rsidRDefault="00D5618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D56183" w:rsidRDefault="00D5618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56183" w:rsidRDefault="00D56183" w:rsidP="00541B67">
                              <w:pPr>
                                <w:spacing w:before="0" w:line="252" w:lineRule="auto"/>
                                <w:jc w:val="center"/>
                                <w:rPr>
                                  <w:sz w:val="24"/>
                                  <w:szCs w:val="24"/>
                                </w:rPr>
                              </w:pPr>
                            </w:p>
                            <w:p w14:paraId="1164C4DA" w14:textId="77777777" w:rsidR="00D56183" w:rsidRDefault="00D5618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D56183" w:rsidRDefault="00D5618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D56183" w:rsidRPr="00EF6288" w:rsidRDefault="00D5618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D56183" w:rsidRDefault="00D5618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56183" w:rsidRDefault="00D5618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D56183" w:rsidRDefault="00D5618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D56183" w:rsidRPr="00E962F6" w:rsidRDefault="00D5618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D56183" w:rsidRDefault="00D5618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D56183" w:rsidRDefault="00D56183"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D56183" w:rsidRDefault="00D56183"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D56183" w:rsidRDefault="00D5618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D56183" w:rsidRDefault="00D5618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D56183" w:rsidRPr="00D2146B" w:rsidRDefault="00D5618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D56183" w:rsidRPr="00D2146B" w:rsidRDefault="00D5618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D56183" w:rsidRDefault="00D5618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D56183" w:rsidRDefault="00D56183" w:rsidP="00541B67">
                        <w:pPr>
                          <w:spacing w:before="60" w:line="256" w:lineRule="auto"/>
                          <w:jc w:val="center"/>
                          <w:rPr>
                            <w:sz w:val="24"/>
                            <w:szCs w:val="24"/>
                          </w:rPr>
                        </w:pPr>
                        <w:r>
                          <w:rPr>
                            <w:rFonts w:eastAsia="Calibri"/>
                            <w:color w:val="000000"/>
                            <w:sz w:val="18"/>
                            <w:szCs w:val="18"/>
                          </w:rPr>
                          <w:t>Parser</w:t>
                        </w:r>
                      </w:p>
                      <w:p w14:paraId="738A4637" w14:textId="77777777" w:rsidR="00D56183" w:rsidRDefault="00D5618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D56183" w:rsidRDefault="00D56183" w:rsidP="00541B67">
                        <w:pPr>
                          <w:spacing w:before="60" w:line="254" w:lineRule="auto"/>
                          <w:jc w:val="center"/>
                          <w:rPr>
                            <w:sz w:val="24"/>
                            <w:szCs w:val="24"/>
                          </w:rPr>
                        </w:pPr>
                        <w:r>
                          <w:rPr>
                            <w:rFonts w:eastAsia="Calibri"/>
                            <w:color w:val="000000"/>
                            <w:sz w:val="18"/>
                            <w:szCs w:val="18"/>
                          </w:rPr>
                          <w:t>Scanner</w:t>
                        </w:r>
                      </w:p>
                      <w:p w14:paraId="1FC59E41" w14:textId="77777777" w:rsidR="00D56183" w:rsidRDefault="00D5618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D56183" w:rsidRDefault="00D5618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56183" w:rsidRDefault="00D56183" w:rsidP="00541B67">
                        <w:pPr>
                          <w:spacing w:before="0" w:line="252" w:lineRule="auto"/>
                          <w:jc w:val="center"/>
                          <w:rPr>
                            <w:sz w:val="24"/>
                            <w:szCs w:val="24"/>
                          </w:rPr>
                        </w:pPr>
                      </w:p>
                      <w:p w14:paraId="1164C4DA" w14:textId="77777777" w:rsidR="00D56183" w:rsidRDefault="00D5618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D56183" w:rsidRDefault="00D5618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D56183" w:rsidRPr="00EF6288" w:rsidRDefault="00D5618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D56183" w:rsidRDefault="00D5618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56183" w:rsidRDefault="00D5618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D56183" w:rsidRDefault="00D5618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D56183" w:rsidRPr="00E962F6" w:rsidRDefault="00D5618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D56183" w:rsidRDefault="00D5618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D56183" w:rsidRDefault="00D56183"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D56183" w:rsidRDefault="00D56183"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D56183" w:rsidRDefault="00D5618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D56183" w:rsidRDefault="00D5618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56183" w:rsidRDefault="00D56183" w:rsidP="007016BF">
                              <w:pPr>
                                <w:spacing w:before="60" w:after="0"/>
                                <w:jc w:val="center"/>
                                <w:rPr>
                                  <w:lang w:val="sv-SE"/>
                                </w:rPr>
                              </w:pPr>
                              <w:r>
                                <w:rPr>
                                  <w:lang w:val="sv-SE"/>
                                </w:rPr>
                                <w:t>Register Preparator</w:t>
                              </w:r>
                            </w:p>
                            <w:p w14:paraId="5B7E5EAE" w14:textId="77777777" w:rsidR="00D56183" w:rsidRPr="00C7380D" w:rsidRDefault="00D56183"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56183" w:rsidRDefault="00D56183" w:rsidP="00F52895">
                              <w:pPr>
                                <w:spacing w:before="60" w:after="0"/>
                                <w:jc w:val="center"/>
                                <w:rPr>
                                  <w:lang w:val="sv-SE"/>
                                </w:rPr>
                              </w:pPr>
                              <w:r>
                                <w:rPr>
                                  <w:lang w:val="sv-SE"/>
                                </w:rPr>
                                <w:t>Register Allocator</w:t>
                              </w:r>
                            </w:p>
                            <w:p w14:paraId="49971E8A" w14:textId="77777777" w:rsidR="00D56183" w:rsidRDefault="00D56183"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56183" w:rsidRPr="009C410A" w:rsidRDefault="00D5618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56183" w:rsidRPr="009C410A" w:rsidRDefault="00D56183"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56183" w:rsidRDefault="00D56183"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56183" w:rsidRDefault="00D56183"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56183" w:rsidRDefault="00D56183" w:rsidP="007016BF">
                              <w:pPr>
                                <w:pStyle w:val="Normalwebb"/>
                                <w:spacing w:before="60" w:line="252" w:lineRule="auto"/>
                                <w:jc w:val="center"/>
                              </w:pPr>
                              <w:r>
                                <w:rPr>
                                  <w:rFonts w:eastAsia="Calibri"/>
                                  <w:sz w:val="22"/>
                                  <w:szCs w:val="22"/>
                                  <w:lang w:val="en-US"/>
                                </w:rPr>
                                <w:t>Object Code</w:t>
                              </w:r>
                            </w:p>
                            <w:p w14:paraId="774C3A6C" w14:textId="77777777" w:rsidR="00D56183" w:rsidRDefault="00D56183"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56183" w:rsidRDefault="00D56183"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56183" w:rsidRDefault="00D56183"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56183" w:rsidRDefault="00D56183" w:rsidP="007016BF">
                        <w:pPr>
                          <w:spacing w:before="60" w:after="0"/>
                          <w:jc w:val="center"/>
                          <w:rPr>
                            <w:lang w:val="sv-SE"/>
                          </w:rPr>
                        </w:pPr>
                        <w:r>
                          <w:rPr>
                            <w:lang w:val="sv-SE"/>
                          </w:rPr>
                          <w:t>Register Preparator</w:t>
                        </w:r>
                      </w:p>
                      <w:p w14:paraId="5B7E5EAE" w14:textId="77777777" w:rsidR="00D56183" w:rsidRPr="00C7380D" w:rsidRDefault="00D56183"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56183" w:rsidRDefault="00D56183" w:rsidP="00F52895">
                        <w:pPr>
                          <w:spacing w:before="60" w:after="0"/>
                          <w:jc w:val="center"/>
                          <w:rPr>
                            <w:lang w:val="sv-SE"/>
                          </w:rPr>
                        </w:pPr>
                        <w:r>
                          <w:rPr>
                            <w:lang w:val="sv-SE"/>
                          </w:rPr>
                          <w:t>Register Allocator</w:t>
                        </w:r>
                      </w:p>
                      <w:p w14:paraId="49971E8A" w14:textId="77777777" w:rsidR="00D56183" w:rsidRDefault="00D56183"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56183" w:rsidRPr="009C410A" w:rsidRDefault="00D5618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56183" w:rsidRPr="009C410A" w:rsidRDefault="00D56183"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56183" w:rsidRDefault="00D56183"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56183" w:rsidRDefault="00D56183"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56183" w:rsidRDefault="00D56183" w:rsidP="007016BF">
                        <w:pPr>
                          <w:pStyle w:val="Normalwebb"/>
                          <w:spacing w:before="60" w:line="252" w:lineRule="auto"/>
                          <w:jc w:val="center"/>
                        </w:pPr>
                        <w:r>
                          <w:rPr>
                            <w:rFonts w:eastAsia="Calibri"/>
                            <w:sz w:val="22"/>
                            <w:szCs w:val="22"/>
                            <w:lang w:val="en-US"/>
                          </w:rPr>
                          <w:t>Object Code</w:t>
                        </w:r>
                      </w:p>
                      <w:p w14:paraId="774C3A6C" w14:textId="77777777" w:rsidR="00D56183" w:rsidRDefault="00D56183"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56183" w:rsidRDefault="00D56183"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56183" w:rsidRDefault="00D56183"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lastRenderedPageBreak/>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r w:rsidR="00430FD1" w:rsidRPr="00430FD1">
        <w:rPr>
          <w:rStyle w:val="KeyWord0"/>
          <w:highlight w:val="white"/>
        </w:rPr>
        <w:t>CallDepth</w:t>
      </w:r>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D56183" w:rsidRPr="00D2146B" w:rsidRDefault="00D56183" w:rsidP="0050082D">
                              <w:pPr>
                                <w:spacing w:before="0" w:after="0"/>
                                <w:rPr>
                                  <w:sz w:val="18"/>
                                  <w:szCs w:val="18"/>
                                  <w:lang w:val="sv-SE"/>
                                </w:rPr>
                              </w:pPr>
                              <w:r>
                                <w:rPr>
                                  <w:sz w:val="18"/>
                                  <w:szCs w:val="18"/>
                                  <w:lang w:val="sv-SE"/>
                                </w:rPr>
                                <w:t>Static int globalInt</w:t>
                              </w:r>
                            </w:p>
                            <w:p w14:paraId="69A6032C" w14:textId="768161F7" w:rsidR="00D56183" w:rsidRDefault="00D56183" w:rsidP="0050082D">
                              <w:pPr>
                                <w:spacing w:before="0" w:after="0"/>
                                <w:rPr>
                                  <w:sz w:val="18"/>
                                  <w:szCs w:val="18"/>
                                  <w:lang w:val="sv-SE"/>
                                </w:rPr>
                              </w:pPr>
                              <w:r>
                                <w:rPr>
                                  <w:sz w:val="18"/>
                                  <w:szCs w:val="18"/>
                                  <w:lang w:val="sv-SE"/>
                                </w:rPr>
                                <w:t>Static int i</w:t>
                              </w:r>
                            </w:p>
                            <w:p w14:paraId="65DC2C71" w14:textId="7AEEED2D" w:rsidR="00D56183" w:rsidRDefault="00D56183" w:rsidP="0050082D">
                              <w:pPr>
                                <w:spacing w:before="0" w:after="0"/>
                                <w:rPr>
                                  <w:sz w:val="18"/>
                                  <w:szCs w:val="18"/>
                                  <w:lang w:val="sv-SE"/>
                                </w:rPr>
                              </w:pPr>
                            </w:p>
                            <w:p w14:paraId="3B0DD407" w14:textId="21D67AC3" w:rsidR="00D56183" w:rsidRPr="001B6705" w:rsidRDefault="00D5618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56183" w:rsidRPr="00D2146B" w:rsidRDefault="00D5618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D56183" w:rsidRPr="00D2146B" w:rsidRDefault="00D5618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D56183" w:rsidRDefault="00D5618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56183" w:rsidRPr="00D2146B" w:rsidRDefault="00D56183" w:rsidP="0050082D">
                              <w:pPr>
                                <w:spacing w:before="0" w:after="0" w:line="256" w:lineRule="auto"/>
                                <w:rPr>
                                  <w:sz w:val="18"/>
                                  <w:szCs w:val="18"/>
                                </w:rPr>
                              </w:pPr>
                              <w:r>
                                <w:rPr>
                                  <w:sz w:val="18"/>
                                  <w:szCs w:val="18"/>
                                </w:rPr>
                                <w:t>Auto mainChar : char</w:t>
                              </w:r>
                            </w:p>
                            <w:p w14:paraId="302437A3" w14:textId="77777777" w:rsidR="00D56183" w:rsidRDefault="00D56183" w:rsidP="0050082D">
                              <w:pPr>
                                <w:spacing w:before="0" w:after="0" w:line="256" w:lineRule="auto"/>
                                <w:rPr>
                                  <w:rFonts w:eastAsia="Calibri"/>
                                  <w:color w:val="000000"/>
                                  <w:sz w:val="18"/>
                                  <w:szCs w:val="18"/>
                                </w:rPr>
                              </w:pPr>
                            </w:p>
                            <w:p w14:paraId="71CC6A80" w14:textId="77C30F45" w:rsidR="00D56183" w:rsidRPr="00D2146B" w:rsidRDefault="00D56183" w:rsidP="008C458D">
                              <w:pPr>
                                <w:spacing w:before="0" w:after="0" w:line="256" w:lineRule="auto"/>
                                <w:rPr>
                                  <w:sz w:val="18"/>
                                  <w:szCs w:val="18"/>
                                </w:rPr>
                              </w:pPr>
                              <w:r>
                                <w:rPr>
                                  <w:rFonts w:eastAsia="Calibri"/>
                                  <w:color w:val="000000"/>
                                  <w:sz w:val="18"/>
                                  <w:szCs w:val="18"/>
                                </w:rPr>
                                <w:t>m_parentTable</w:t>
                              </w:r>
                            </w:p>
                            <w:p w14:paraId="4A1EB75F" w14:textId="77777777" w:rsidR="00D56183" w:rsidRPr="00D2146B" w:rsidRDefault="00D56183" w:rsidP="0050082D">
                              <w:pPr>
                                <w:spacing w:before="0" w:after="0" w:line="256" w:lineRule="auto"/>
                                <w:rPr>
                                  <w:sz w:val="18"/>
                                  <w:szCs w:val="18"/>
                                </w:rPr>
                              </w:pPr>
                              <w:r w:rsidRPr="00D2146B">
                                <w:rPr>
                                  <w:rFonts w:eastAsia="Calibri"/>
                                  <w:color w:val="000000"/>
                                  <w:sz w:val="18"/>
                                  <w:szCs w:val="18"/>
                                </w:rPr>
                                <w:t> </w:t>
                              </w:r>
                            </w:p>
                            <w:p w14:paraId="176D8F8E" w14:textId="77777777" w:rsidR="00D56183" w:rsidRPr="00D2146B" w:rsidRDefault="00D5618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D56183" w:rsidRPr="00D2146B" w:rsidRDefault="00D5618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D56183" w:rsidRPr="00D2146B" w:rsidRDefault="00D56183" w:rsidP="0050082D">
                              <w:pPr>
                                <w:spacing w:before="0" w:after="0" w:line="254" w:lineRule="auto"/>
                                <w:rPr>
                                  <w:sz w:val="18"/>
                                  <w:szCs w:val="18"/>
                                </w:rPr>
                              </w:pPr>
                              <w:r>
                                <w:rPr>
                                  <w:rFonts w:eastAsia="Calibri"/>
                                  <w:color w:val="000000"/>
                                  <w:sz w:val="18"/>
                                  <w:szCs w:val="18"/>
                                </w:rPr>
                                <w:t>auto int i</w:t>
                              </w:r>
                            </w:p>
                            <w:p w14:paraId="1EB866A9" w14:textId="57278A33" w:rsidR="00D56183" w:rsidRDefault="00D5618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56183" w:rsidRDefault="00D56183" w:rsidP="00073BF2">
                              <w:pPr>
                                <w:spacing w:before="0" w:after="0" w:line="254" w:lineRule="auto"/>
                                <w:rPr>
                                  <w:rFonts w:eastAsia="Calibri"/>
                                  <w:color w:val="000000"/>
                                  <w:sz w:val="18"/>
                                  <w:szCs w:val="18"/>
                                </w:rPr>
                              </w:pPr>
                            </w:p>
                            <w:p w14:paraId="55FF5C13" w14:textId="77777777" w:rsidR="00D56183" w:rsidRPr="00D2146B" w:rsidRDefault="00D56183" w:rsidP="00073BF2">
                              <w:pPr>
                                <w:spacing w:before="0" w:after="0" w:line="256" w:lineRule="auto"/>
                                <w:rPr>
                                  <w:sz w:val="18"/>
                                  <w:szCs w:val="18"/>
                                </w:rPr>
                              </w:pPr>
                              <w:r>
                                <w:rPr>
                                  <w:rFonts w:eastAsia="Calibri"/>
                                  <w:color w:val="000000"/>
                                  <w:sz w:val="18"/>
                                  <w:szCs w:val="18"/>
                                </w:rPr>
                                <w:t>m_parentTable</w:t>
                              </w:r>
                            </w:p>
                            <w:p w14:paraId="20CF0F08" w14:textId="77777777" w:rsidR="00D56183" w:rsidRPr="00D2146B" w:rsidRDefault="00D56183" w:rsidP="00073BF2">
                              <w:pPr>
                                <w:spacing w:before="0" w:after="0" w:line="254" w:lineRule="auto"/>
                                <w:rPr>
                                  <w:sz w:val="18"/>
                                  <w:szCs w:val="18"/>
                                </w:rPr>
                              </w:pPr>
                            </w:p>
                            <w:p w14:paraId="2347329E" w14:textId="77777777" w:rsidR="00D56183" w:rsidRPr="00D2146B" w:rsidRDefault="00D56183" w:rsidP="0050082D">
                              <w:pPr>
                                <w:spacing w:before="0" w:after="0" w:line="254" w:lineRule="auto"/>
                                <w:rPr>
                                  <w:sz w:val="18"/>
                                  <w:szCs w:val="18"/>
                                </w:rPr>
                              </w:pPr>
                              <w:r w:rsidRPr="00D2146B">
                                <w:rPr>
                                  <w:rFonts w:eastAsia="Calibri"/>
                                  <w:color w:val="000000"/>
                                  <w:sz w:val="18"/>
                                  <w:szCs w:val="18"/>
                                </w:rPr>
                                <w:t> </w:t>
                              </w:r>
                            </w:p>
                            <w:p w14:paraId="7D6DAD56" w14:textId="77777777" w:rsidR="00D56183" w:rsidRPr="00D2146B" w:rsidRDefault="00D5618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D56183" w:rsidRPr="00D2146B" w:rsidRDefault="00D5618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D56183" w:rsidRPr="00100F82" w:rsidRDefault="00D56183" w:rsidP="00100F82">
                              <w:pPr>
                                <w:spacing w:before="0" w:after="0"/>
                                <w:rPr>
                                  <w:sz w:val="18"/>
                                  <w:szCs w:val="18"/>
                                </w:rPr>
                              </w:pPr>
                              <w:r w:rsidRPr="00100F82">
                                <w:rPr>
                                  <w:sz w:val="18"/>
                                  <w:szCs w:val="18"/>
                                </w:rPr>
                                <w:t>auto int i</w:t>
                              </w:r>
                            </w:p>
                            <w:p w14:paraId="5D0A676C" w14:textId="673BC4F3" w:rsidR="00D56183" w:rsidRPr="00100F82" w:rsidRDefault="00D56183" w:rsidP="00100F82">
                              <w:pPr>
                                <w:spacing w:before="0" w:after="0"/>
                                <w:rPr>
                                  <w:sz w:val="18"/>
                                  <w:szCs w:val="18"/>
                                </w:rPr>
                              </w:pPr>
                              <w:r w:rsidRPr="00100F82">
                                <w:rPr>
                                  <w:sz w:val="18"/>
                                  <w:szCs w:val="18"/>
                                </w:rPr>
                                <w:t>auto double blockDouble</w:t>
                              </w:r>
                            </w:p>
                            <w:p w14:paraId="5B01AFF6" w14:textId="77777777" w:rsidR="00D56183" w:rsidRDefault="00D56183" w:rsidP="00100F82">
                              <w:pPr>
                                <w:spacing w:before="0" w:after="0" w:line="256" w:lineRule="auto"/>
                                <w:rPr>
                                  <w:rFonts w:eastAsia="Calibri"/>
                                  <w:color w:val="000000"/>
                                  <w:sz w:val="18"/>
                                  <w:szCs w:val="18"/>
                                </w:rPr>
                              </w:pPr>
                            </w:p>
                            <w:p w14:paraId="35EF25BA" w14:textId="6D9A7EDC" w:rsidR="00D56183" w:rsidRPr="00D2146B" w:rsidRDefault="00D56183" w:rsidP="00100F82">
                              <w:pPr>
                                <w:spacing w:before="0" w:after="0" w:line="256" w:lineRule="auto"/>
                                <w:rPr>
                                  <w:sz w:val="18"/>
                                  <w:szCs w:val="18"/>
                                </w:rPr>
                              </w:pPr>
                              <w:r>
                                <w:rPr>
                                  <w:rFonts w:eastAsia="Calibri"/>
                                  <w:color w:val="000000"/>
                                  <w:sz w:val="18"/>
                                  <w:szCs w:val="18"/>
                                </w:rPr>
                                <w:t>m_parentTable</w:t>
                              </w:r>
                            </w:p>
                            <w:p w14:paraId="274031CF" w14:textId="32871C06" w:rsidR="00D56183" w:rsidRDefault="00D5618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D56183" w:rsidRDefault="00D5618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D56183" w:rsidRDefault="00D56183" w:rsidP="00D44BB8">
                              <w:pPr>
                                <w:spacing w:line="252" w:lineRule="auto"/>
                              </w:pPr>
                              <w:r>
                                <w:rPr>
                                  <w:rFonts w:eastAsia="Calibri"/>
                                  <w:color w:val="000000"/>
                                  <w:sz w:val="18"/>
                                  <w:szCs w:val="18"/>
                                </w:rPr>
                                <w:t>SymbolTable.CurrentTable</w:t>
                              </w:r>
                            </w:p>
                            <w:p w14:paraId="332537CB" w14:textId="66AB52F1" w:rsidR="00D56183" w:rsidRDefault="00D56183" w:rsidP="00D44BB8">
                              <w:pPr>
                                <w:spacing w:line="252" w:lineRule="auto"/>
                              </w:pPr>
                            </w:p>
                            <w:p w14:paraId="35DA4169" w14:textId="77777777" w:rsidR="00D56183" w:rsidRDefault="00D5618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D56183" w:rsidRPr="00610E6C" w:rsidRDefault="00D5618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D56183" w:rsidRPr="00D2146B" w:rsidRDefault="00D56183" w:rsidP="0050082D">
                        <w:pPr>
                          <w:spacing w:before="0" w:after="0"/>
                          <w:rPr>
                            <w:sz w:val="18"/>
                            <w:szCs w:val="18"/>
                            <w:lang w:val="sv-SE"/>
                          </w:rPr>
                        </w:pPr>
                        <w:r>
                          <w:rPr>
                            <w:sz w:val="18"/>
                            <w:szCs w:val="18"/>
                            <w:lang w:val="sv-SE"/>
                          </w:rPr>
                          <w:t>Static int globalInt</w:t>
                        </w:r>
                      </w:p>
                      <w:p w14:paraId="69A6032C" w14:textId="768161F7" w:rsidR="00D56183" w:rsidRDefault="00D56183" w:rsidP="0050082D">
                        <w:pPr>
                          <w:spacing w:before="0" w:after="0"/>
                          <w:rPr>
                            <w:sz w:val="18"/>
                            <w:szCs w:val="18"/>
                            <w:lang w:val="sv-SE"/>
                          </w:rPr>
                        </w:pPr>
                        <w:r>
                          <w:rPr>
                            <w:sz w:val="18"/>
                            <w:szCs w:val="18"/>
                            <w:lang w:val="sv-SE"/>
                          </w:rPr>
                          <w:t>Static int i</w:t>
                        </w:r>
                      </w:p>
                      <w:p w14:paraId="65DC2C71" w14:textId="7AEEED2D" w:rsidR="00D56183" w:rsidRDefault="00D56183" w:rsidP="0050082D">
                        <w:pPr>
                          <w:spacing w:before="0" w:after="0"/>
                          <w:rPr>
                            <w:sz w:val="18"/>
                            <w:szCs w:val="18"/>
                            <w:lang w:val="sv-SE"/>
                          </w:rPr>
                        </w:pPr>
                      </w:p>
                      <w:p w14:paraId="3B0DD407" w14:textId="21D67AC3" w:rsidR="00D56183" w:rsidRPr="001B6705" w:rsidRDefault="00D5618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56183" w:rsidRPr="00D2146B" w:rsidRDefault="00D56183"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D56183" w:rsidRPr="00D2146B" w:rsidRDefault="00D5618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D56183" w:rsidRDefault="00D5618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56183" w:rsidRPr="00D2146B" w:rsidRDefault="00D56183" w:rsidP="0050082D">
                        <w:pPr>
                          <w:spacing w:before="0" w:after="0" w:line="256" w:lineRule="auto"/>
                          <w:rPr>
                            <w:sz w:val="18"/>
                            <w:szCs w:val="18"/>
                          </w:rPr>
                        </w:pPr>
                        <w:r>
                          <w:rPr>
                            <w:sz w:val="18"/>
                            <w:szCs w:val="18"/>
                          </w:rPr>
                          <w:t>Auto mainChar : char</w:t>
                        </w:r>
                      </w:p>
                      <w:p w14:paraId="302437A3" w14:textId="77777777" w:rsidR="00D56183" w:rsidRDefault="00D56183" w:rsidP="0050082D">
                        <w:pPr>
                          <w:spacing w:before="0" w:after="0" w:line="256" w:lineRule="auto"/>
                          <w:rPr>
                            <w:rFonts w:eastAsia="Calibri"/>
                            <w:color w:val="000000"/>
                            <w:sz w:val="18"/>
                            <w:szCs w:val="18"/>
                          </w:rPr>
                        </w:pPr>
                      </w:p>
                      <w:p w14:paraId="71CC6A80" w14:textId="77C30F45" w:rsidR="00D56183" w:rsidRPr="00D2146B" w:rsidRDefault="00D56183" w:rsidP="008C458D">
                        <w:pPr>
                          <w:spacing w:before="0" w:after="0" w:line="256" w:lineRule="auto"/>
                          <w:rPr>
                            <w:sz w:val="18"/>
                            <w:szCs w:val="18"/>
                          </w:rPr>
                        </w:pPr>
                        <w:r>
                          <w:rPr>
                            <w:rFonts w:eastAsia="Calibri"/>
                            <w:color w:val="000000"/>
                            <w:sz w:val="18"/>
                            <w:szCs w:val="18"/>
                          </w:rPr>
                          <w:t>m_parentTable</w:t>
                        </w:r>
                      </w:p>
                      <w:p w14:paraId="4A1EB75F" w14:textId="77777777" w:rsidR="00D56183" w:rsidRPr="00D2146B" w:rsidRDefault="00D56183" w:rsidP="0050082D">
                        <w:pPr>
                          <w:spacing w:before="0" w:after="0" w:line="256" w:lineRule="auto"/>
                          <w:rPr>
                            <w:sz w:val="18"/>
                            <w:szCs w:val="18"/>
                          </w:rPr>
                        </w:pPr>
                        <w:r w:rsidRPr="00D2146B">
                          <w:rPr>
                            <w:rFonts w:eastAsia="Calibri"/>
                            <w:color w:val="000000"/>
                            <w:sz w:val="18"/>
                            <w:szCs w:val="18"/>
                          </w:rPr>
                          <w:t> </w:t>
                        </w:r>
                      </w:p>
                      <w:p w14:paraId="176D8F8E" w14:textId="77777777" w:rsidR="00D56183" w:rsidRPr="00D2146B" w:rsidRDefault="00D5618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D56183" w:rsidRPr="00D2146B" w:rsidRDefault="00D5618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D56183" w:rsidRPr="00D2146B" w:rsidRDefault="00D56183" w:rsidP="0050082D">
                        <w:pPr>
                          <w:spacing w:before="0" w:after="0" w:line="254" w:lineRule="auto"/>
                          <w:rPr>
                            <w:sz w:val="18"/>
                            <w:szCs w:val="18"/>
                          </w:rPr>
                        </w:pPr>
                        <w:r>
                          <w:rPr>
                            <w:rFonts w:eastAsia="Calibri"/>
                            <w:color w:val="000000"/>
                            <w:sz w:val="18"/>
                            <w:szCs w:val="18"/>
                          </w:rPr>
                          <w:t>auto int i</w:t>
                        </w:r>
                      </w:p>
                      <w:p w14:paraId="1EB866A9" w14:textId="57278A33" w:rsidR="00D56183" w:rsidRDefault="00D5618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56183" w:rsidRDefault="00D56183" w:rsidP="00073BF2">
                        <w:pPr>
                          <w:spacing w:before="0" w:after="0" w:line="254" w:lineRule="auto"/>
                          <w:rPr>
                            <w:rFonts w:eastAsia="Calibri"/>
                            <w:color w:val="000000"/>
                            <w:sz w:val="18"/>
                            <w:szCs w:val="18"/>
                          </w:rPr>
                        </w:pPr>
                      </w:p>
                      <w:p w14:paraId="55FF5C13" w14:textId="77777777" w:rsidR="00D56183" w:rsidRPr="00D2146B" w:rsidRDefault="00D56183" w:rsidP="00073BF2">
                        <w:pPr>
                          <w:spacing w:before="0" w:after="0" w:line="256" w:lineRule="auto"/>
                          <w:rPr>
                            <w:sz w:val="18"/>
                            <w:szCs w:val="18"/>
                          </w:rPr>
                        </w:pPr>
                        <w:r>
                          <w:rPr>
                            <w:rFonts w:eastAsia="Calibri"/>
                            <w:color w:val="000000"/>
                            <w:sz w:val="18"/>
                            <w:szCs w:val="18"/>
                          </w:rPr>
                          <w:t>m_parentTable</w:t>
                        </w:r>
                      </w:p>
                      <w:p w14:paraId="20CF0F08" w14:textId="77777777" w:rsidR="00D56183" w:rsidRPr="00D2146B" w:rsidRDefault="00D56183" w:rsidP="00073BF2">
                        <w:pPr>
                          <w:spacing w:before="0" w:after="0" w:line="254" w:lineRule="auto"/>
                          <w:rPr>
                            <w:sz w:val="18"/>
                            <w:szCs w:val="18"/>
                          </w:rPr>
                        </w:pPr>
                      </w:p>
                      <w:p w14:paraId="2347329E" w14:textId="77777777" w:rsidR="00D56183" w:rsidRPr="00D2146B" w:rsidRDefault="00D56183" w:rsidP="0050082D">
                        <w:pPr>
                          <w:spacing w:before="0" w:after="0" w:line="254" w:lineRule="auto"/>
                          <w:rPr>
                            <w:sz w:val="18"/>
                            <w:szCs w:val="18"/>
                          </w:rPr>
                        </w:pPr>
                        <w:r w:rsidRPr="00D2146B">
                          <w:rPr>
                            <w:rFonts w:eastAsia="Calibri"/>
                            <w:color w:val="000000"/>
                            <w:sz w:val="18"/>
                            <w:szCs w:val="18"/>
                          </w:rPr>
                          <w:t> </w:t>
                        </w:r>
                      </w:p>
                      <w:p w14:paraId="7D6DAD56" w14:textId="77777777" w:rsidR="00D56183" w:rsidRPr="00D2146B" w:rsidRDefault="00D5618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D56183" w:rsidRPr="00D2146B" w:rsidRDefault="00D5618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D56183" w:rsidRPr="00100F82" w:rsidRDefault="00D56183" w:rsidP="00100F82">
                        <w:pPr>
                          <w:spacing w:before="0" w:after="0"/>
                          <w:rPr>
                            <w:sz w:val="18"/>
                            <w:szCs w:val="18"/>
                          </w:rPr>
                        </w:pPr>
                        <w:r w:rsidRPr="00100F82">
                          <w:rPr>
                            <w:sz w:val="18"/>
                            <w:szCs w:val="18"/>
                          </w:rPr>
                          <w:t>auto int i</w:t>
                        </w:r>
                      </w:p>
                      <w:p w14:paraId="5D0A676C" w14:textId="673BC4F3" w:rsidR="00D56183" w:rsidRPr="00100F82" w:rsidRDefault="00D56183" w:rsidP="00100F82">
                        <w:pPr>
                          <w:spacing w:before="0" w:after="0"/>
                          <w:rPr>
                            <w:sz w:val="18"/>
                            <w:szCs w:val="18"/>
                          </w:rPr>
                        </w:pPr>
                        <w:r w:rsidRPr="00100F82">
                          <w:rPr>
                            <w:sz w:val="18"/>
                            <w:szCs w:val="18"/>
                          </w:rPr>
                          <w:t>auto double blockDouble</w:t>
                        </w:r>
                      </w:p>
                      <w:p w14:paraId="5B01AFF6" w14:textId="77777777" w:rsidR="00D56183" w:rsidRDefault="00D56183" w:rsidP="00100F82">
                        <w:pPr>
                          <w:spacing w:before="0" w:after="0" w:line="256" w:lineRule="auto"/>
                          <w:rPr>
                            <w:rFonts w:eastAsia="Calibri"/>
                            <w:color w:val="000000"/>
                            <w:sz w:val="18"/>
                            <w:szCs w:val="18"/>
                          </w:rPr>
                        </w:pPr>
                      </w:p>
                      <w:p w14:paraId="35EF25BA" w14:textId="6D9A7EDC" w:rsidR="00D56183" w:rsidRPr="00D2146B" w:rsidRDefault="00D56183" w:rsidP="00100F82">
                        <w:pPr>
                          <w:spacing w:before="0" w:after="0" w:line="256" w:lineRule="auto"/>
                          <w:rPr>
                            <w:sz w:val="18"/>
                            <w:szCs w:val="18"/>
                          </w:rPr>
                        </w:pPr>
                        <w:r>
                          <w:rPr>
                            <w:rFonts w:eastAsia="Calibri"/>
                            <w:color w:val="000000"/>
                            <w:sz w:val="18"/>
                            <w:szCs w:val="18"/>
                          </w:rPr>
                          <w:t>m_parentTable</w:t>
                        </w:r>
                      </w:p>
                      <w:p w14:paraId="274031CF" w14:textId="32871C06" w:rsidR="00D56183" w:rsidRDefault="00D56183"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D56183" w:rsidRDefault="00D56183"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D56183" w:rsidRDefault="00D56183" w:rsidP="00D44BB8">
                        <w:pPr>
                          <w:spacing w:line="252" w:lineRule="auto"/>
                        </w:pPr>
                        <w:r>
                          <w:rPr>
                            <w:rFonts w:eastAsia="Calibri"/>
                            <w:color w:val="000000"/>
                            <w:sz w:val="18"/>
                            <w:szCs w:val="18"/>
                          </w:rPr>
                          <w:t>SymbolTable.CurrentTable</w:t>
                        </w:r>
                      </w:p>
                      <w:p w14:paraId="332537CB" w14:textId="66AB52F1" w:rsidR="00D56183" w:rsidRDefault="00D56183" w:rsidP="00D44BB8">
                        <w:pPr>
                          <w:spacing w:line="252" w:lineRule="auto"/>
                        </w:pPr>
                      </w:p>
                      <w:p w14:paraId="35DA4169" w14:textId="77777777" w:rsidR="00D56183" w:rsidRDefault="00D56183"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D56183" w:rsidRPr="00610E6C" w:rsidRDefault="00D5618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b/>
              </w:rPr>
            </w:rPrChange>
          </w:rPr>
          <w:t>m_trueSet</w:t>
        </w:r>
        <w:r>
          <w:t xml:space="preserve"> and </w:t>
        </w:r>
        <w:r w:rsidRPr="00F366AE">
          <w:rPr>
            <w:rStyle w:val="KeyWord0"/>
            <w:rPrChange w:id="250" w:author="Stefan Bjornander" w:date="2015-04-25T10:42:00Z">
              <w:rPr>
                <w:rStyle w:val="CodeInText"/>
                <w:b/>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r w:rsidRPr="007D738C">
          <w:rPr>
            <w:rStyle w:val="KeyWord0"/>
            <w:rPrChange w:id="274" w:author="Stefan Bjornander" w:date="2015-04-25T10:38:00Z">
              <w:rPr>
                <w:rStyle w:val="CodeInText"/>
                <w:b/>
              </w:rPr>
            </w:rPrChange>
          </w:rPr>
          <w:t>enum</w:t>
        </w:r>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b/>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b/>
              </w:rPr>
            </w:rPrChange>
          </w:rPr>
          <w:t>m_volatile</w:t>
        </w:r>
        <w:r>
          <w:t xml:space="preserve"> field in the </w:t>
        </w:r>
        <w:r w:rsidRPr="001832E0">
          <w:rPr>
            <w:rStyle w:val="KeyWord0"/>
            <w:rPrChange w:id="340"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2" w:name="_Toc49764382"/>
      <w:r>
        <w:lastRenderedPageBreak/>
        <w:t>Type Cast</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lastRenderedPageBreak/>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785B7F34" w14:textId="31FF410C"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4E64713" w14:textId="77777777"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77777777" w:rsidR="00AB5B3F" w:rsidRPr="00AB5B3F" w:rsidRDefault="00AB5B3F" w:rsidP="00AB5B3F">
      <w:pPr>
        <w:pStyle w:val="Code"/>
        <w:rPr>
          <w:highlight w:val="white"/>
        </w:rPr>
      </w:pPr>
      <w:r w:rsidRPr="00AB5B3F">
        <w:rPr>
          <w:highlight w:val="white"/>
        </w:rPr>
        <w:t xml:space="preserve">      }</w:t>
      </w:r>
    </w:p>
    <w:p w14:paraId="08DE070A" w14:textId="77777777" w:rsidR="00AB5B3F" w:rsidRPr="00AB5B3F" w:rsidRDefault="00AB5B3F" w:rsidP="00AB5B3F">
      <w:pPr>
        <w:pStyle w:val="Code"/>
        <w:rPr>
          <w:highlight w:val="white"/>
        </w:rPr>
      </w:pPr>
      <w:r w:rsidRPr="00AB5B3F">
        <w:rPr>
          <w:highlight w:val="white"/>
        </w:rPr>
        <w:t xml:space="preserve">      else if (sourceType.IsLogical() &amp;&amp;</w:t>
      </w:r>
    </w:p>
    <w:p w14:paraId="48C0CE5E" w14:textId="77777777" w:rsidR="00AB5B3F" w:rsidRPr="00AB5B3F" w:rsidRDefault="00AB5B3F" w:rsidP="00AB5B3F">
      <w:pPr>
        <w:pStyle w:val="Code"/>
        <w:rPr>
          <w:highlight w:val="white"/>
        </w:rPr>
      </w:pPr>
      <w:r w:rsidRPr="00AB5B3F">
        <w:rPr>
          <w:highlight w:val="white"/>
        </w:rPr>
        <w:t xml:space="preserve">               targetType.IsArithmeticPointerOrArray()) {</w:t>
      </w:r>
    </w:p>
    <w:p w14:paraId="27B9CDC8" w14:textId="77777777" w:rsidR="00AB5B3F" w:rsidRPr="00AB5B3F" w:rsidRDefault="00AB5B3F" w:rsidP="00AB5B3F">
      <w:pPr>
        <w:pStyle w:val="Code"/>
        <w:rPr>
          <w:highlight w:val="white"/>
        </w:rPr>
      </w:pPr>
      <w:r w:rsidRPr="00AB5B3F">
        <w:rPr>
          <w:highlight w:val="white"/>
        </w:rPr>
        <w:t xml:space="preserve">        targetSymbol = new Symbol(targetType);</w:t>
      </w:r>
    </w:p>
    <w:p w14:paraId="1E183F22" w14:textId="77777777" w:rsidR="00AB5B3F" w:rsidRPr="00AB5B3F" w:rsidRDefault="00AB5B3F" w:rsidP="00AB5B3F">
      <w:pPr>
        <w:pStyle w:val="Code"/>
        <w:rPr>
          <w:highlight w:val="white"/>
        </w:rPr>
      </w:pPr>
      <w:r w:rsidRPr="00AB5B3F">
        <w:rPr>
          <w:highlight w:val="white"/>
        </w:rPr>
        <w:t xml:space="preserve">        MiddleCode trueCode, falseCode;</w:t>
      </w:r>
    </w:p>
    <w:p w14:paraId="233ACE26" w14:textId="77777777" w:rsidR="00AB5B3F" w:rsidRPr="00AB5B3F" w:rsidRDefault="00AB5B3F" w:rsidP="00AB5B3F">
      <w:pPr>
        <w:pStyle w:val="Code"/>
        <w:rPr>
          <w:highlight w:val="white"/>
        </w:rPr>
      </w:pPr>
    </w:p>
    <w:p w14:paraId="220356A2" w14:textId="77777777" w:rsidR="00AB5B3F" w:rsidRPr="00AB5B3F" w:rsidRDefault="00AB5B3F" w:rsidP="00AB5B3F">
      <w:pPr>
        <w:pStyle w:val="Code"/>
        <w:rPr>
          <w:highlight w:val="white"/>
        </w:rPr>
      </w:pPr>
      <w:r w:rsidRPr="00AB5B3F">
        <w:rPr>
          <w:highlight w:val="white"/>
        </w:rPr>
        <w:t xml:space="preserve">        if (targetType.IsIntegralArrayOrPointer()) {</w:t>
      </w:r>
    </w:p>
    <w:p w14:paraId="751F3B9F" w14:textId="77777777" w:rsidR="00AB5B3F" w:rsidRPr="00AB5B3F" w:rsidRDefault="00AB5B3F" w:rsidP="00AB5B3F">
      <w:pPr>
        <w:pStyle w:val="Code"/>
        <w:rPr>
          <w:highlight w:val="white"/>
        </w:rPr>
      </w:pPr>
      <w:r w:rsidRPr="00AB5B3F">
        <w:rPr>
          <w:highlight w:val="white"/>
        </w:rPr>
        <w:t xml:space="preserve">          Symbol oneSymbol = new Symbol(targetType, BigInteger.One);</w:t>
      </w:r>
    </w:p>
    <w:p w14:paraId="2EC94F4C" w14:textId="77777777" w:rsidR="006B6D3F" w:rsidRDefault="00AB5B3F" w:rsidP="00AB5B3F">
      <w:pPr>
        <w:pStyle w:val="Code"/>
        <w:rPr>
          <w:highlight w:val="white"/>
        </w:rPr>
      </w:pPr>
      <w:r w:rsidRPr="00AB5B3F">
        <w:rPr>
          <w:highlight w:val="white"/>
        </w:rPr>
        <w:t xml:space="preserve">          trueCode =</w:t>
      </w:r>
    </w:p>
    <w:p w14:paraId="4A3F3A7F" w14:textId="01CAABBF" w:rsidR="00AB5B3F" w:rsidRPr="00AB5B3F" w:rsidRDefault="006B6D3F" w:rsidP="00AB5B3F">
      <w:pPr>
        <w:pStyle w:val="Code"/>
        <w:rPr>
          <w:highlight w:val="white"/>
        </w:rPr>
      </w:pPr>
      <w:r>
        <w:rPr>
          <w:highlight w:val="white"/>
        </w:rPr>
        <w:t xml:space="preserve">           </w:t>
      </w:r>
      <w:r w:rsidR="00AB5B3F" w:rsidRPr="00AB5B3F">
        <w:rPr>
          <w:highlight w:val="white"/>
        </w:rPr>
        <w:t xml:space="preserve"> new MiddleCode(MiddleOperator.Assign, targetSymbol, oneSymbol);</w:t>
      </w:r>
    </w:p>
    <w:p w14:paraId="76B3FE2A" w14:textId="77777777" w:rsidR="00AB5B3F" w:rsidRPr="00AB5B3F" w:rsidRDefault="00AB5B3F" w:rsidP="00AB5B3F">
      <w:pPr>
        <w:pStyle w:val="Code"/>
        <w:rPr>
          <w:highlight w:val="white"/>
        </w:rPr>
      </w:pPr>
      <w:r w:rsidRPr="00AB5B3F">
        <w:rPr>
          <w:highlight w:val="white"/>
        </w:rPr>
        <w:lastRenderedPageBreak/>
        <w:t xml:space="preserve">          Symbol zeroSymbol = new Symbol(targetType, BigInteger.Zero);</w:t>
      </w:r>
    </w:p>
    <w:p w14:paraId="31C24895" w14:textId="77777777" w:rsidR="006B6D3F" w:rsidRDefault="00AB5B3F" w:rsidP="00AB5B3F">
      <w:pPr>
        <w:pStyle w:val="Code"/>
        <w:rPr>
          <w:highlight w:val="white"/>
        </w:rPr>
      </w:pPr>
      <w:r w:rsidRPr="00AB5B3F">
        <w:rPr>
          <w:highlight w:val="white"/>
        </w:rPr>
        <w:t xml:space="preserve">          falseCode =</w:t>
      </w:r>
    </w:p>
    <w:p w14:paraId="722A7DE7" w14:textId="6C1D4DD8" w:rsidR="00AB5B3F" w:rsidRPr="00AB5B3F" w:rsidRDefault="006B6D3F" w:rsidP="00AB5B3F">
      <w:pPr>
        <w:pStyle w:val="Code"/>
        <w:rPr>
          <w:highlight w:val="white"/>
        </w:rPr>
      </w:pPr>
      <w:r>
        <w:rPr>
          <w:highlight w:val="white"/>
        </w:rPr>
        <w:t xml:space="preserve">           </w:t>
      </w:r>
      <w:r w:rsidR="00AB5B3F" w:rsidRPr="00AB5B3F">
        <w:rPr>
          <w:highlight w:val="white"/>
        </w:rPr>
        <w:t xml:space="preserve"> new MiddleCode(MiddleOperator.Assign, targetSymbol, zeroSymbol);</w:t>
      </w:r>
    </w:p>
    <w:p w14:paraId="632CEF71" w14:textId="77777777" w:rsidR="00AB5B3F" w:rsidRPr="00AB5B3F" w:rsidRDefault="00AB5B3F" w:rsidP="00AB5B3F">
      <w:pPr>
        <w:pStyle w:val="Code"/>
        <w:rPr>
          <w:highlight w:val="white"/>
        </w:rPr>
      </w:pPr>
      <w:r w:rsidRPr="00AB5B3F">
        <w:rPr>
          <w:highlight w:val="white"/>
        </w:rPr>
        <w:t xml:space="preserve">        }</w:t>
      </w:r>
    </w:p>
    <w:p w14:paraId="4DEAAAE0" w14:textId="77777777" w:rsidR="00AB5B3F" w:rsidRPr="00AB5B3F" w:rsidRDefault="00AB5B3F" w:rsidP="00AB5B3F">
      <w:pPr>
        <w:pStyle w:val="Code"/>
        <w:rPr>
          <w:highlight w:val="white"/>
        </w:rPr>
      </w:pPr>
      <w:r w:rsidRPr="00AB5B3F">
        <w:rPr>
          <w:highlight w:val="white"/>
        </w:rPr>
        <w:t xml:space="preserve">        else {</w:t>
      </w:r>
    </w:p>
    <w:p w14:paraId="3EAA31A3" w14:textId="77777777" w:rsidR="00AB5B3F" w:rsidRPr="00AB5B3F" w:rsidRDefault="00AB5B3F" w:rsidP="00AB5B3F">
      <w:pPr>
        <w:pStyle w:val="Code"/>
        <w:rPr>
          <w:highlight w:val="white"/>
        </w:rPr>
      </w:pPr>
      <w:r w:rsidRPr="00AB5B3F">
        <w:rPr>
          <w:highlight w:val="white"/>
        </w:rPr>
        <w:t xml:space="preserve">          trueCode = new MiddleCode(MiddleOperator.PushOne);</w:t>
      </w:r>
    </w:p>
    <w:p w14:paraId="223F0106" w14:textId="77777777" w:rsidR="00AB5B3F" w:rsidRPr="00AB5B3F" w:rsidRDefault="00AB5B3F" w:rsidP="00AB5B3F">
      <w:pPr>
        <w:pStyle w:val="Code"/>
        <w:rPr>
          <w:highlight w:val="white"/>
        </w:rPr>
      </w:pPr>
      <w:r w:rsidRPr="00AB5B3F">
        <w:rPr>
          <w:highlight w:val="white"/>
        </w:rPr>
        <w:t xml:space="preserve">          falseCode = new MiddleCode(MiddleOperator.PushZero);</w:t>
      </w:r>
    </w:p>
    <w:p w14:paraId="66170F9B" w14:textId="77777777" w:rsidR="00AB5B3F" w:rsidRPr="00AB5B3F" w:rsidRDefault="00AB5B3F" w:rsidP="00AB5B3F">
      <w:pPr>
        <w:pStyle w:val="Code"/>
        <w:rPr>
          <w:highlight w:val="white"/>
        </w:rPr>
      </w:pPr>
      <w:r w:rsidRPr="00AB5B3F">
        <w:rPr>
          <w:highlight w:val="white"/>
        </w:rPr>
        <w:t xml:space="preserve">        }</w:t>
      </w:r>
    </w:p>
    <w:p w14:paraId="1DBE91A4" w14:textId="77777777" w:rsidR="00AB5B3F" w:rsidRPr="00AB5B3F" w:rsidRDefault="00AB5B3F" w:rsidP="00AB5B3F">
      <w:pPr>
        <w:pStyle w:val="Code"/>
        <w:rPr>
          <w:highlight w:val="white"/>
        </w:rPr>
      </w:pPr>
    </w:p>
    <w:p w14:paraId="32E5FC5F" w14:textId="77777777" w:rsidR="00AB5B3F" w:rsidRPr="00AB5B3F" w:rsidRDefault="00AB5B3F" w:rsidP="00AB5B3F">
      <w:pPr>
        <w:pStyle w:val="Code"/>
        <w:rPr>
          <w:highlight w:val="white"/>
        </w:rPr>
      </w:pPr>
      <w:r w:rsidRPr="00AB5B3F">
        <w:rPr>
          <w:highlight w:val="white"/>
        </w:rPr>
        <w:t xml:space="preserve">        longList.Add(trueCode);</w:t>
      </w:r>
    </w:p>
    <w:p w14:paraId="3C0FA067" w14:textId="77777777" w:rsidR="00AB5B3F" w:rsidRPr="00AB5B3F" w:rsidRDefault="00AB5B3F" w:rsidP="00AB5B3F">
      <w:pPr>
        <w:pStyle w:val="Code"/>
        <w:rPr>
          <w:highlight w:val="white"/>
        </w:rPr>
      </w:pPr>
      <w:r w:rsidRPr="00AB5B3F">
        <w:rPr>
          <w:highlight w:val="white"/>
        </w:rPr>
        <w:t xml:space="preserve">        MiddleCodeGenerator.Backpatch(sourceSymbol.TrueSet, trueCode);</w:t>
      </w:r>
    </w:p>
    <w:p w14:paraId="3E896BBB" w14:textId="77777777" w:rsidR="00AB5B3F" w:rsidRPr="00AB5B3F" w:rsidRDefault="00AB5B3F" w:rsidP="00AB5B3F">
      <w:pPr>
        <w:pStyle w:val="Code"/>
        <w:rPr>
          <w:highlight w:val="white"/>
        </w:rPr>
      </w:pPr>
      <w:r w:rsidRPr="00AB5B3F">
        <w:rPr>
          <w:highlight w:val="white"/>
        </w:rPr>
        <w:t xml:space="preserve">        MiddleCode jumpCode = new MiddleCode(MiddleOperator.Empty);</w:t>
      </w:r>
    </w:p>
    <w:p w14:paraId="38F6B662" w14:textId="77777777" w:rsidR="00AB5B3F" w:rsidRPr="00AB5B3F" w:rsidRDefault="00AB5B3F" w:rsidP="00AB5B3F">
      <w:pPr>
        <w:pStyle w:val="Code"/>
        <w:rPr>
          <w:highlight w:val="white"/>
        </w:rPr>
      </w:pPr>
    </w:p>
    <w:p w14:paraId="6BBF9215" w14:textId="77777777" w:rsidR="00AB5B3F" w:rsidRPr="00AB5B3F" w:rsidRDefault="00AB5B3F" w:rsidP="00AB5B3F">
      <w:pPr>
        <w:pStyle w:val="Code"/>
        <w:rPr>
          <w:highlight w:val="white"/>
        </w:rPr>
      </w:pPr>
      <w:r w:rsidRPr="00AB5B3F">
        <w:rPr>
          <w:highlight w:val="white"/>
        </w:rPr>
        <w:t xml:space="preserve">        longList.Add(new MiddleCode(MiddleOperator.Goto, jumpCode));</w:t>
      </w:r>
    </w:p>
    <w:p w14:paraId="2F543095" w14:textId="77777777" w:rsidR="00AB5B3F" w:rsidRPr="00AB5B3F" w:rsidRDefault="00AB5B3F" w:rsidP="00AB5B3F">
      <w:pPr>
        <w:pStyle w:val="Code"/>
        <w:rPr>
          <w:highlight w:val="white"/>
        </w:rPr>
      </w:pPr>
    </w:p>
    <w:p w14:paraId="4BD88ED5" w14:textId="77777777" w:rsidR="00AB5B3F" w:rsidRPr="00AB5B3F" w:rsidRDefault="00AB5B3F" w:rsidP="00AB5B3F">
      <w:pPr>
        <w:pStyle w:val="Code"/>
        <w:rPr>
          <w:highlight w:val="white"/>
        </w:rPr>
      </w:pPr>
      <w:r w:rsidRPr="00AB5B3F">
        <w:rPr>
          <w:highlight w:val="white"/>
        </w:rPr>
        <w:t xml:space="preserve">        longList.Add(falseCode);</w:t>
      </w:r>
    </w:p>
    <w:p w14:paraId="4DEC5EE4" w14:textId="77777777" w:rsidR="00AB5B3F" w:rsidRPr="00AB5B3F" w:rsidRDefault="00AB5B3F" w:rsidP="00AB5B3F">
      <w:pPr>
        <w:pStyle w:val="Code"/>
        <w:rPr>
          <w:highlight w:val="white"/>
        </w:rPr>
      </w:pPr>
      <w:r w:rsidRPr="00AB5B3F">
        <w:rPr>
          <w:highlight w:val="white"/>
        </w:rPr>
        <w:t xml:space="preserve">        MiddleCodeGenerator.Backpatch(sourceSymbol.FalseSet, falseCode);</w:t>
      </w:r>
    </w:p>
    <w:p w14:paraId="00011EAF" w14:textId="77777777" w:rsidR="00AB5B3F" w:rsidRPr="00AB5B3F" w:rsidRDefault="00AB5B3F" w:rsidP="00AB5B3F">
      <w:pPr>
        <w:pStyle w:val="Code"/>
        <w:rPr>
          <w:highlight w:val="white"/>
        </w:rPr>
      </w:pPr>
      <w:r w:rsidRPr="00AB5B3F">
        <w:rPr>
          <w:highlight w:val="white"/>
        </w:rPr>
        <w:t xml:space="preserve">        </w:t>
      </w:r>
    </w:p>
    <w:p w14:paraId="4602C87C" w14:textId="77777777" w:rsidR="00AB5B3F" w:rsidRPr="00AB5B3F" w:rsidRDefault="00AB5B3F" w:rsidP="00AB5B3F">
      <w:pPr>
        <w:pStyle w:val="Code"/>
        <w:rPr>
          <w:highlight w:val="white"/>
        </w:rPr>
      </w:pPr>
      <w:r w:rsidRPr="00AB5B3F">
        <w:rPr>
          <w:highlight w:val="white"/>
        </w:rPr>
        <w:t xml:space="preserve">        longList.Add(jumpCode);</w:t>
      </w:r>
    </w:p>
    <w:p w14:paraId="73D21DA1" w14:textId="77777777" w:rsidR="00AB5B3F" w:rsidRPr="00AB5B3F" w:rsidRDefault="00AB5B3F" w:rsidP="00AB5B3F">
      <w:pPr>
        <w:pStyle w:val="Code"/>
        <w:rPr>
          <w:highlight w:val="white"/>
        </w:rPr>
      </w:pPr>
      <w:r w:rsidRPr="00AB5B3F">
        <w:rPr>
          <w:highlight w:val="white"/>
        </w:rPr>
        <w:t xml:space="preserve">      }</w:t>
      </w:r>
    </w:p>
    <w:p w14:paraId="5EC7965C" w14:textId="77777777" w:rsidR="00AB5B3F" w:rsidRPr="00AB5B3F" w:rsidRDefault="00AB5B3F" w:rsidP="00AB5B3F">
      <w:pPr>
        <w:pStyle w:val="Code"/>
        <w:rPr>
          <w:highlight w:val="white"/>
        </w:rPr>
      </w:pPr>
      <w:r w:rsidRPr="00AB5B3F">
        <w:rPr>
          <w:highlight w:val="white"/>
        </w:rPr>
        <w:t xml:space="preserve">      else if (sourceType.IsArithmeticPointerArrayStringOrFunction() &amp;&amp;</w:t>
      </w:r>
    </w:p>
    <w:p w14:paraId="29E01E6A" w14:textId="77777777" w:rsidR="00AB5B3F" w:rsidRPr="00AB5B3F" w:rsidRDefault="00AB5B3F" w:rsidP="00AB5B3F">
      <w:pPr>
        <w:pStyle w:val="Code"/>
        <w:rPr>
          <w:highlight w:val="white"/>
        </w:rPr>
      </w:pPr>
      <w:r w:rsidRPr="00AB5B3F">
        <w:rPr>
          <w:highlight w:val="white"/>
        </w:rPr>
        <w:t xml:space="preserve">               targetType.IsLogical()) {</w:t>
      </w:r>
    </w:p>
    <w:p w14:paraId="15FB9DEE" w14:textId="77777777" w:rsidR="00AB5B3F" w:rsidRPr="00AB5B3F" w:rsidRDefault="00AB5B3F" w:rsidP="00AB5B3F">
      <w:pPr>
        <w:pStyle w:val="Code"/>
        <w:rPr>
          <w:highlight w:val="white"/>
        </w:rPr>
      </w:pPr>
      <w:r w:rsidRPr="00AB5B3F">
        <w:rPr>
          <w:highlight w:val="white"/>
        </w:rPr>
        <w:t xml:space="preserve">        Symbol zeroSymbol;</w:t>
      </w:r>
    </w:p>
    <w:p w14:paraId="70E669A2" w14:textId="77777777" w:rsidR="00AB5B3F" w:rsidRPr="00AB5B3F" w:rsidRDefault="00AB5B3F" w:rsidP="00AB5B3F">
      <w:pPr>
        <w:pStyle w:val="Code"/>
        <w:rPr>
          <w:highlight w:val="white"/>
        </w:rPr>
      </w:pPr>
      <w:r w:rsidRPr="00AB5B3F">
        <w:rPr>
          <w:highlight w:val="white"/>
        </w:rPr>
        <w:t xml:space="preserve">        if (sourceType.IsIntegralPointerArrayStringOrFunction()) {</w:t>
      </w:r>
    </w:p>
    <w:p w14:paraId="526F5234" w14:textId="77777777" w:rsidR="00AB5B3F" w:rsidRPr="00AB5B3F" w:rsidRDefault="00AB5B3F" w:rsidP="00AB5B3F">
      <w:pPr>
        <w:pStyle w:val="Code"/>
        <w:rPr>
          <w:highlight w:val="white"/>
        </w:rPr>
      </w:pPr>
      <w:r w:rsidRPr="00AB5B3F">
        <w:rPr>
          <w:highlight w:val="white"/>
        </w:rPr>
        <w:t xml:space="preserve">          zeroSymbol = new Symbol(targetType, BigInteger.Zero);</w:t>
      </w:r>
    </w:p>
    <w:p w14:paraId="13B17387" w14:textId="77777777" w:rsidR="00AB5B3F" w:rsidRPr="00AB5B3F" w:rsidRDefault="00AB5B3F" w:rsidP="00AB5B3F">
      <w:pPr>
        <w:pStyle w:val="Code"/>
        <w:rPr>
          <w:highlight w:val="white"/>
        </w:rPr>
      </w:pPr>
      <w:r w:rsidRPr="00AB5B3F">
        <w:rPr>
          <w:highlight w:val="white"/>
        </w:rPr>
        <w:t xml:space="preserve">        }</w:t>
      </w:r>
    </w:p>
    <w:p w14:paraId="19A9C555" w14:textId="77777777" w:rsidR="00AB5B3F" w:rsidRPr="00AB5B3F" w:rsidRDefault="00AB5B3F" w:rsidP="00AB5B3F">
      <w:pPr>
        <w:pStyle w:val="Code"/>
        <w:rPr>
          <w:highlight w:val="white"/>
        </w:rPr>
      </w:pPr>
      <w:r w:rsidRPr="00AB5B3F">
        <w:rPr>
          <w:highlight w:val="white"/>
        </w:rPr>
        <w:t xml:space="preserve">        else {</w:t>
      </w:r>
    </w:p>
    <w:p w14:paraId="210405B4" w14:textId="77777777" w:rsidR="00AB5B3F" w:rsidRPr="00AB5B3F" w:rsidRDefault="00AB5B3F" w:rsidP="00AB5B3F">
      <w:pPr>
        <w:pStyle w:val="Code"/>
        <w:rPr>
          <w:highlight w:val="white"/>
        </w:rPr>
      </w:pPr>
      <w:r w:rsidRPr="00AB5B3F">
        <w:rPr>
          <w:highlight w:val="white"/>
        </w:rPr>
        <w:t xml:space="preserve">          zeroSymbol = new Symbol(targetType, decimal.Zero);</w:t>
      </w:r>
    </w:p>
    <w:p w14:paraId="325B8A3B" w14:textId="77777777" w:rsidR="00AB5B3F" w:rsidRPr="00AB5B3F" w:rsidRDefault="00AB5B3F" w:rsidP="00AB5B3F">
      <w:pPr>
        <w:pStyle w:val="Code"/>
        <w:rPr>
          <w:highlight w:val="white"/>
        </w:rPr>
      </w:pPr>
      <w:r w:rsidRPr="00AB5B3F">
        <w:rPr>
          <w:highlight w:val="white"/>
        </w:rPr>
        <w:t xml:space="preserve">        }</w:t>
      </w:r>
    </w:p>
    <w:p w14:paraId="7CD2C9FA" w14:textId="77777777" w:rsidR="00AB5B3F" w:rsidRPr="00AB5B3F" w:rsidRDefault="00AB5B3F" w:rsidP="00AB5B3F">
      <w:pPr>
        <w:pStyle w:val="Code"/>
        <w:rPr>
          <w:highlight w:val="white"/>
        </w:rPr>
      </w:pPr>
    </w:p>
    <w:p w14:paraId="3D9B8623" w14:textId="77777777" w:rsidR="00AB5B3F" w:rsidRPr="00AB5B3F" w:rsidRDefault="00AB5B3F" w:rsidP="00AB5B3F">
      <w:pPr>
        <w:pStyle w:val="Code"/>
        <w:rPr>
          <w:highlight w:val="white"/>
        </w:rPr>
      </w:pPr>
      <w:r w:rsidRPr="00AB5B3F">
        <w:rPr>
          <w:highlight w:val="white"/>
        </w:rPr>
        <w:t xml:space="preserve">        MiddleCode testCode =</w:t>
      </w:r>
    </w:p>
    <w:p w14:paraId="1275D28C" w14:textId="77777777" w:rsidR="00AB5B3F" w:rsidRPr="00AB5B3F" w:rsidRDefault="00AB5B3F" w:rsidP="00AB5B3F">
      <w:pPr>
        <w:pStyle w:val="Code"/>
        <w:rPr>
          <w:highlight w:val="white"/>
        </w:rPr>
      </w:pPr>
      <w:r w:rsidRPr="00AB5B3F">
        <w:rPr>
          <w:highlight w:val="white"/>
        </w:rPr>
        <w:t xml:space="preserve">          new MiddleCode(MiddleOperator.NotEqual, null,</w:t>
      </w:r>
    </w:p>
    <w:p w14:paraId="4D1AF291" w14:textId="77777777" w:rsidR="00AB5B3F" w:rsidRPr="00AB5B3F" w:rsidRDefault="00AB5B3F" w:rsidP="00AB5B3F">
      <w:pPr>
        <w:pStyle w:val="Code"/>
        <w:rPr>
          <w:highlight w:val="white"/>
        </w:rPr>
      </w:pPr>
      <w:r w:rsidRPr="00AB5B3F">
        <w:rPr>
          <w:highlight w:val="white"/>
        </w:rPr>
        <w:t xml:space="preserve">                         sourceSymbol, zeroSymbol);</w:t>
      </w:r>
    </w:p>
    <w:p w14:paraId="1DD876E0" w14:textId="77777777" w:rsidR="00AB5B3F" w:rsidRPr="00AB5B3F" w:rsidRDefault="00AB5B3F" w:rsidP="00AB5B3F">
      <w:pPr>
        <w:pStyle w:val="Code"/>
        <w:rPr>
          <w:highlight w:val="white"/>
        </w:rPr>
      </w:pPr>
      <w:r w:rsidRPr="00AB5B3F">
        <w:rPr>
          <w:highlight w:val="white"/>
        </w:rPr>
        <w:t xml:space="preserve">        longList.Add(testCode);</w:t>
      </w:r>
    </w:p>
    <w:p w14:paraId="14552CD2" w14:textId="77777777" w:rsidR="00AB5B3F" w:rsidRPr="00AB5B3F" w:rsidRDefault="00AB5B3F" w:rsidP="00AB5B3F">
      <w:pPr>
        <w:pStyle w:val="Code"/>
        <w:rPr>
          <w:highlight w:val="white"/>
        </w:rPr>
      </w:pPr>
      <w:r w:rsidRPr="00AB5B3F">
        <w:rPr>
          <w:highlight w:val="white"/>
        </w:rPr>
        <w:t xml:space="preserve">        ISet&lt;MiddleCode&gt; trueSet = new HashSet&lt;MiddleCode&gt;();</w:t>
      </w:r>
    </w:p>
    <w:p w14:paraId="22A525AB" w14:textId="77777777" w:rsidR="00AB5B3F" w:rsidRPr="00AB5B3F" w:rsidRDefault="00AB5B3F" w:rsidP="00AB5B3F">
      <w:pPr>
        <w:pStyle w:val="Code"/>
        <w:rPr>
          <w:highlight w:val="white"/>
        </w:rPr>
      </w:pPr>
      <w:r w:rsidRPr="00AB5B3F">
        <w:rPr>
          <w:highlight w:val="white"/>
        </w:rPr>
        <w:t xml:space="preserve">        trueSet.Add(testCode);</w:t>
      </w:r>
    </w:p>
    <w:p w14:paraId="34A2DF7F" w14:textId="77777777" w:rsidR="00AB5B3F" w:rsidRPr="00AB5B3F" w:rsidRDefault="00AB5B3F" w:rsidP="00AB5B3F">
      <w:pPr>
        <w:pStyle w:val="Code"/>
        <w:rPr>
          <w:highlight w:val="white"/>
        </w:rPr>
      </w:pPr>
    </w:p>
    <w:p w14:paraId="6764E4D3" w14:textId="77777777" w:rsidR="00AB5B3F" w:rsidRPr="00AB5B3F" w:rsidRDefault="00AB5B3F" w:rsidP="00AB5B3F">
      <w:pPr>
        <w:pStyle w:val="Code"/>
        <w:rPr>
          <w:highlight w:val="white"/>
        </w:rPr>
      </w:pPr>
      <w:r w:rsidRPr="00AB5B3F">
        <w:rPr>
          <w:highlight w:val="white"/>
        </w:rPr>
        <w:t xml:space="preserve">        MiddleCode gotoCode = new MiddleCode(MiddleOperator.Goto);</w:t>
      </w:r>
    </w:p>
    <w:p w14:paraId="24AB5CC1" w14:textId="77777777" w:rsidR="00AB5B3F" w:rsidRPr="00AB5B3F" w:rsidRDefault="00AB5B3F" w:rsidP="00AB5B3F">
      <w:pPr>
        <w:pStyle w:val="Code"/>
        <w:rPr>
          <w:highlight w:val="white"/>
        </w:rPr>
      </w:pPr>
      <w:r w:rsidRPr="00AB5B3F">
        <w:rPr>
          <w:highlight w:val="white"/>
        </w:rPr>
        <w:t xml:space="preserve">        longList.Add(gotoCode);</w:t>
      </w:r>
    </w:p>
    <w:p w14:paraId="5D121361" w14:textId="77777777" w:rsidR="00AB5B3F" w:rsidRPr="00AB5B3F" w:rsidRDefault="00AB5B3F" w:rsidP="00AB5B3F">
      <w:pPr>
        <w:pStyle w:val="Code"/>
        <w:rPr>
          <w:highlight w:val="white"/>
        </w:rPr>
      </w:pPr>
      <w:r w:rsidRPr="00AB5B3F">
        <w:rPr>
          <w:highlight w:val="white"/>
        </w:rPr>
        <w:t xml:space="preserve">        ISet&lt;MiddleCode&gt; falseSet = new HashSet&lt;MiddleCode&gt;();</w:t>
      </w:r>
    </w:p>
    <w:p w14:paraId="197E6415" w14:textId="77777777" w:rsidR="00AB5B3F" w:rsidRPr="00AB5B3F" w:rsidRDefault="00AB5B3F" w:rsidP="00AB5B3F">
      <w:pPr>
        <w:pStyle w:val="Code"/>
        <w:rPr>
          <w:highlight w:val="white"/>
        </w:rPr>
      </w:pPr>
      <w:r w:rsidRPr="00AB5B3F">
        <w:rPr>
          <w:highlight w:val="white"/>
        </w:rPr>
        <w:t xml:space="preserve">        falseSet.Add(gotoCode);</w:t>
      </w:r>
    </w:p>
    <w:p w14:paraId="20D22610" w14:textId="77777777" w:rsidR="00AB5B3F" w:rsidRPr="00AB5B3F" w:rsidRDefault="00AB5B3F" w:rsidP="00AB5B3F">
      <w:pPr>
        <w:pStyle w:val="Code"/>
        <w:rPr>
          <w:highlight w:val="white"/>
        </w:rPr>
      </w:pPr>
    </w:p>
    <w:p w14:paraId="390B02A3" w14:textId="77777777" w:rsidR="00AB5B3F" w:rsidRPr="00AB5B3F" w:rsidRDefault="00AB5B3F" w:rsidP="00AB5B3F">
      <w:pPr>
        <w:pStyle w:val="Code"/>
        <w:rPr>
          <w:highlight w:val="white"/>
        </w:rPr>
      </w:pPr>
      <w:r w:rsidRPr="00AB5B3F">
        <w:rPr>
          <w:highlight w:val="white"/>
        </w:rPr>
        <w:t xml:space="preserve">        targetSymbol = new Symbol(trueSet, falseSet);</w:t>
      </w:r>
    </w:p>
    <w:p w14:paraId="76710459" w14:textId="77777777" w:rsidR="00AB5B3F" w:rsidRPr="00AB5B3F" w:rsidRDefault="00AB5B3F" w:rsidP="00AB5B3F">
      <w:pPr>
        <w:pStyle w:val="Code"/>
        <w:rPr>
          <w:highlight w:val="white"/>
        </w:rPr>
      </w:pPr>
      <w:r w:rsidRPr="00AB5B3F">
        <w:rPr>
          <w:highlight w:val="white"/>
        </w:rPr>
        <w:t xml:space="preserve">      }</w:t>
      </w:r>
    </w:p>
    <w:p w14:paraId="68C0C211" w14:textId="77777777" w:rsidR="00AB5B3F" w:rsidRPr="00AB5B3F" w:rsidRDefault="00AB5B3F" w:rsidP="00AB5B3F">
      <w:pPr>
        <w:pStyle w:val="Code"/>
        <w:rPr>
          <w:highlight w:val="white"/>
        </w:rPr>
      </w:pPr>
      <w:r w:rsidRPr="00AB5B3F">
        <w:rPr>
          <w:highlight w:val="white"/>
        </w:rPr>
        <w:t xml:space="preserve">      else if (sourceType.IsFloating()) {</w:t>
      </w:r>
    </w:p>
    <w:p w14:paraId="45E1EA34" w14:textId="77777777" w:rsidR="00AB5B3F" w:rsidRPr="00AB5B3F" w:rsidRDefault="00AB5B3F" w:rsidP="00AB5B3F">
      <w:pPr>
        <w:pStyle w:val="Code"/>
        <w:rPr>
          <w:highlight w:val="white"/>
        </w:rPr>
      </w:pPr>
      <w:r w:rsidRPr="00AB5B3F">
        <w:rPr>
          <w:highlight w:val="white"/>
        </w:rPr>
        <w:t xml:space="preserve">        if (targetType.IsFloating()) {</w:t>
      </w:r>
    </w:p>
    <w:p w14:paraId="06E2B98A" w14:textId="77777777" w:rsidR="00AB5B3F" w:rsidRPr="00AB5B3F" w:rsidRDefault="00AB5B3F" w:rsidP="00AB5B3F">
      <w:pPr>
        <w:pStyle w:val="Code"/>
        <w:rPr>
          <w:highlight w:val="white"/>
        </w:rPr>
      </w:pPr>
      <w:r w:rsidRPr="00AB5B3F">
        <w:rPr>
          <w:highlight w:val="white"/>
        </w:rPr>
        <w:t xml:space="preserve">          targetSymbol = new Symbol(targetType);</w:t>
      </w:r>
    </w:p>
    <w:p w14:paraId="42F4A525" w14:textId="77777777" w:rsidR="00AB5B3F" w:rsidRPr="00AB5B3F" w:rsidRDefault="00AB5B3F" w:rsidP="00AB5B3F">
      <w:pPr>
        <w:pStyle w:val="Code"/>
        <w:rPr>
          <w:highlight w:val="white"/>
        </w:rPr>
      </w:pPr>
      <w:r w:rsidRPr="00AB5B3F">
        <w:rPr>
          <w:highlight w:val="white"/>
        </w:rPr>
        <w:t xml:space="preserve">        }</w:t>
      </w:r>
    </w:p>
    <w:p w14:paraId="3E705741" w14:textId="77777777" w:rsidR="00AB5B3F" w:rsidRPr="00AB5B3F" w:rsidRDefault="00AB5B3F" w:rsidP="00AB5B3F">
      <w:pPr>
        <w:pStyle w:val="Code"/>
        <w:rPr>
          <w:highlight w:val="white"/>
        </w:rPr>
      </w:pPr>
      <w:r w:rsidRPr="00AB5B3F">
        <w:rPr>
          <w:highlight w:val="white"/>
        </w:rPr>
        <w:t xml:space="preserve">        else if (targetType.IsIntegralArrayOrPointer()) {</w:t>
      </w:r>
    </w:p>
    <w:p w14:paraId="76D03825" w14:textId="77777777" w:rsidR="00AB5B3F" w:rsidRPr="00AB5B3F" w:rsidRDefault="00AB5B3F" w:rsidP="00AB5B3F">
      <w:pPr>
        <w:pStyle w:val="Code"/>
        <w:rPr>
          <w:highlight w:val="white"/>
        </w:rPr>
      </w:pPr>
      <w:r w:rsidRPr="00AB5B3F">
        <w:rPr>
          <w:highlight w:val="white"/>
        </w:rPr>
        <w:t xml:space="preserve">          targetSymbol = new Symbol(targetType);</w:t>
      </w:r>
    </w:p>
    <w:p w14:paraId="2D06D3FC" w14:textId="77777777" w:rsidR="00AB5B3F" w:rsidRPr="00AB5B3F" w:rsidRDefault="00AB5B3F" w:rsidP="00AB5B3F">
      <w:pPr>
        <w:pStyle w:val="Code"/>
        <w:rPr>
          <w:highlight w:val="white"/>
        </w:rPr>
      </w:pPr>
    </w:p>
    <w:p w14:paraId="79FF3DCA" w14:textId="77777777" w:rsidR="00AB5B3F" w:rsidRPr="00AB5B3F" w:rsidRDefault="00AB5B3F" w:rsidP="00AB5B3F">
      <w:pPr>
        <w:pStyle w:val="Code"/>
        <w:rPr>
          <w:highlight w:val="white"/>
        </w:rPr>
      </w:pPr>
      <w:r w:rsidRPr="00AB5B3F">
        <w:rPr>
          <w:highlight w:val="white"/>
        </w:rPr>
        <w:t xml:space="preserve">          if (targetType.Size() == 1) {</w:t>
      </w:r>
    </w:p>
    <w:p w14:paraId="4FF26704" w14:textId="77777777"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77777777" w:rsidR="00AB5B3F" w:rsidRPr="00AB5B3F" w:rsidRDefault="00AB5B3F" w:rsidP="00AB5B3F">
      <w:pPr>
        <w:pStyle w:val="Code"/>
        <w:rPr>
          <w:highlight w:val="white"/>
        </w:rPr>
      </w:pPr>
      <w:r w:rsidRPr="00AB5B3F">
        <w:rPr>
          <w:highlight w:val="white"/>
        </w:rPr>
        <w:t xml:space="preserve">                                                  : Type.UnsignedIntegerType;</w:t>
      </w:r>
    </w:p>
    <w:p w14:paraId="04FA1770" w14:textId="77777777" w:rsidR="00AB5B3F" w:rsidRPr="00AB5B3F" w:rsidRDefault="00AB5B3F" w:rsidP="00AB5B3F">
      <w:pPr>
        <w:pStyle w:val="Code"/>
        <w:rPr>
          <w:highlight w:val="white"/>
        </w:rPr>
      </w:pPr>
      <w:r w:rsidRPr="00AB5B3F">
        <w:rPr>
          <w:highlight w:val="white"/>
        </w:rPr>
        <w:t xml:space="preserve">            Symbol tempSymbol = new Symbol(tempType);</w:t>
      </w:r>
    </w:p>
    <w:p w14:paraId="0961C3D6" w14:textId="77777777" w:rsidR="00AB5B3F" w:rsidRPr="00AB5B3F" w:rsidRDefault="00AB5B3F" w:rsidP="00AB5B3F">
      <w:pPr>
        <w:pStyle w:val="Code"/>
        <w:rPr>
          <w:highlight w:val="white"/>
        </w:rPr>
      </w:pPr>
      <w:r w:rsidRPr="00AB5B3F">
        <w:rPr>
          <w:highlight w:val="white"/>
        </w:rPr>
        <w:t xml:space="preserve">            MiddleCode tempCode =</w:t>
      </w:r>
    </w:p>
    <w:p w14:paraId="06A2994D" w14:textId="77777777"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7777777" w:rsidR="00AB5B3F" w:rsidRPr="00AB5B3F" w:rsidRDefault="00AB5B3F" w:rsidP="00AB5B3F">
      <w:pPr>
        <w:pStyle w:val="Code"/>
        <w:rPr>
          <w:highlight w:val="white"/>
        </w:rPr>
      </w:pPr>
      <w:r w:rsidRPr="00AB5B3F">
        <w:rPr>
          <w:highlight w:val="white"/>
        </w:rPr>
        <w:lastRenderedPageBreak/>
        <w:t xml:space="preserve">                             sourceSymbol);</w:t>
      </w:r>
    </w:p>
    <w:p w14:paraId="71E46B1B" w14:textId="77777777" w:rsidR="00AB5B3F" w:rsidRPr="00AB5B3F" w:rsidRDefault="00AB5B3F" w:rsidP="00AB5B3F">
      <w:pPr>
        <w:pStyle w:val="Code"/>
        <w:rPr>
          <w:highlight w:val="white"/>
        </w:rPr>
      </w:pPr>
      <w:r w:rsidRPr="00AB5B3F">
        <w:rPr>
          <w:highlight w:val="white"/>
        </w:rPr>
        <w:t xml:space="preserve">            longList.Add(tempCode);</w:t>
      </w:r>
    </w:p>
    <w:p w14:paraId="62EDD0C9" w14:textId="77777777" w:rsidR="00AB5B3F" w:rsidRPr="00AB5B3F" w:rsidRDefault="00AB5B3F" w:rsidP="00AB5B3F">
      <w:pPr>
        <w:pStyle w:val="Code"/>
        <w:rPr>
          <w:highlight w:val="white"/>
        </w:rPr>
      </w:pPr>
      <w:r w:rsidRPr="00AB5B3F">
        <w:rPr>
          <w:highlight w:val="white"/>
        </w:rPr>
        <w:t xml:space="preserve">            MiddleCode resultCode =</w:t>
      </w:r>
    </w:p>
    <w:p w14:paraId="586F9119" w14:textId="7777777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77777777" w:rsidR="00AB5B3F" w:rsidRPr="00AB5B3F" w:rsidRDefault="00AB5B3F" w:rsidP="00AB5B3F">
      <w:pPr>
        <w:pStyle w:val="Code"/>
        <w:rPr>
          <w:highlight w:val="white"/>
        </w:rPr>
      </w:pPr>
      <w:r w:rsidRPr="00AB5B3F">
        <w:rPr>
          <w:highlight w:val="white"/>
        </w:rPr>
        <w:t xml:space="preserve">                             tempSymbol);</w:t>
      </w:r>
    </w:p>
    <w:p w14:paraId="67D6ED94" w14:textId="77777777" w:rsidR="00AB5B3F" w:rsidRPr="00AB5B3F" w:rsidRDefault="00AB5B3F" w:rsidP="00AB5B3F">
      <w:pPr>
        <w:pStyle w:val="Code"/>
        <w:rPr>
          <w:highlight w:val="white"/>
        </w:rPr>
      </w:pPr>
      <w:r w:rsidRPr="00AB5B3F">
        <w:rPr>
          <w:highlight w:val="white"/>
        </w:rPr>
        <w:t xml:space="preserve">            longList.Add(resultCode);</w:t>
      </w:r>
    </w:p>
    <w:p w14:paraId="3B653E34" w14:textId="77777777" w:rsidR="00AB5B3F" w:rsidRPr="00AB5B3F" w:rsidRDefault="00AB5B3F" w:rsidP="00AB5B3F">
      <w:pPr>
        <w:pStyle w:val="Code"/>
        <w:rPr>
          <w:highlight w:val="white"/>
        </w:rPr>
      </w:pPr>
      <w:r w:rsidRPr="00AB5B3F">
        <w:rPr>
          <w:highlight w:val="white"/>
        </w:rPr>
        <w:t xml:space="preserve">          }</w:t>
      </w:r>
    </w:p>
    <w:p w14:paraId="361018E6" w14:textId="77777777" w:rsidR="00AB5B3F" w:rsidRPr="00AB5B3F" w:rsidRDefault="00AB5B3F" w:rsidP="00AB5B3F">
      <w:pPr>
        <w:pStyle w:val="Code"/>
        <w:rPr>
          <w:highlight w:val="white"/>
        </w:rPr>
      </w:pPr>
      <w:r w:rsidRPr="00AB5B3F">
        <w:rPr>
          <w:highlight w:val="white"/>
        </w:rPr>
        <w:t xml:space="preserve">          else {</w:t>
      </w:r>
    </w:p>
    <w:p w14:paraId="2297F863" w14:textId="77777777" w:rsidR="00AB5B3F" w:rsidRPr="00AB5B3F" w:rsidRDefault="00AB5B3F" w:rsidP="00AB5B3F">
      <w:pPr>
        <w:pStyle w:val="Code"/>
        <w:rPr>
          <w:highlight w:val="white"/>
        </w:rPr>
      </w:pPr>
      <w:r w:rsidRPr="00AB5B3F">
        <w:rPr>
          <w:highlight w:val="white"/>
        </w:rPr>
        <w:t xml:space="preserve">            MiddleCode resultCode =</w:t>
      </w:r>
    </w:p>
    <w:p w14:paraId="3B20B6B9" w14:textId="77777777"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77777777" w:rsidR="00AB5B3F" w:rsidRPr="00AB5B3F" w:rsidRDefault="00AB5B3F" w:rsidP="00AB5B3F">
      <w:pPr>
        <w:pStyle w:val="Code"/>
        <w:rPr>
          <w:highlight w:val="white"/>
        </w:rPr>
      </w:pPr>
      <w:r w:rsidRPr="00AB5B3F">
        <w:rPr>
          <w:highlight w:val="white"/>
        </w:rPr>
        <w:t xml:space="preserve">                             sourceSymbol);</w:t>
      </w:r>
    </w:p>
    <w:p w14:paraId="5810348B" w14:textId="77777777" w:rsidR="00AB5B3F" w:rsidRPr="00AB5B3F" w:rsidRDefault="00AB5B3F" w:rsidP="00AB5B3F">
      <w:pPr>
        <w:pStyle w:val="Code"/>
        <w:rPr>
          <w:highlight w:val="white"/>
        </w:rPr>
      </w:pPr>
      <w:r w:rsidRPr="00AB5B3F">
        <w:rPr>
          <w:highlight w:val="white"/>
        </w:rPr>
        <w:t xml:space="preserve">            longList.Add(resultCode);</w:t>
      </w:r>
    </w:p>
    <w:p w14:paraId="00BCA479" w14:textId="77777777" w:rsidR="00AB5B3F" w:rsidRPr="00AB5B3F" w:rsidRDefault="00AB5B3F" w:rsidP="00AB5B3F">
      <w:pPr>
        <w:pStyle w:val="Code"/>
        <w:rPr>
          <w:highlight w:val="white"/>
        </w:rPr>
      </w:pPr>
      <w:r w:rsidRPr="00AB5B3F">
        <w:rPr>
          <w:highlight w:val="white"/>
        </w:rPr>
        <w:t xml:space="preserve">          }</w:t>
      </w:r>
    </w:p>
    <w:p w14:paraId="5FFE5F9E" w14:textId="77777777" w:rsidR="00AB5B3F" w:rsidRPr="00AB5B3F" w:rsidRDefault="00AB5B3F" w:rsidP="00AB5B3F">
      <w:pPr>
        <w:pStyle w:val="Code"/>
        <w:rPr>
          <w:highlight w:val="white"/>
        </w:rPr>
      </w:pPr>
      <w:r w:rsidRPr="00AB5B3F">
        <w:rPr>
          <w:highlight w:val="white"/>
        </w:rPr>
        <w:t xml:space="preserve">        }</w:t>
      </w:r>
    </w:p>
    <w:p w14:paraId="3CA709F0" w14:textId="77777777" w:rsidR="00AB5B3F" w:rsidRPr="00AB5B3F" w:rsidRDefault="00AB5B3F" w:rsidP="00AB5B3F">
      <w:pPr>
        <w:pStyle w:val="Code"/>
        <w:rPr>
          <w:highlight w:val="white"/>
        </w:rPr>
      </w:pPr>
      <w:r w:rsidRPr="00AB5B3F">
        <w:rPr>
          <w:highlight w:val="white"/>
        </w:rPr>
        <w:t xml:space="preserve">      }</w:t>
      </w:r>
    </w:p>
    <w:p w14:paraId="6F3523D0" w14:textId="77777777" w:rsidR="00AB5B3F" w:rsidRPr="00AB5B3F" w:rsidRDefault="00AB5B3F" w:rsidP="00AB5B3F">
      <w:pPr>
        <w:pStyle w:val="Code"/>
        <w:rPr>
          <w:highlight w:val="white"/>
        </w:rPr>
      </w:pPr>
      <w:r w:rsidRPr="00AB5B3F">
        <w:rPr>
          <w:highlight w:val="white"/>
        </w:rPr>
        <w:t xml:space="preserve">      else if (sourceType.IsIntegralArrayOrPointer()) {</w:t>
      </w:r>
    </w:p>
    <w:p w14:paraId="64ABC46B" w14:textId="77777777" w:rsidR="00AB5B3F" w:rsidRPr="00AB5B3F" w:rsidRDefault="00AB5B3F" w:rsidP="00AB5B3F">
      <w:pPr>
        <w:pStyle w:val="Code"/>
        <w:rPr>
          <w:highlight w:val="white"/>
        </w:rPr>
      </w:pPr>
      <w:r w:rsidRPr="00AB5B3F">
        <w:rPr>
          <w:highlight w:val="white"/>
        </w:rPr>
        <w:t xml:space="preserve">        if (targetType.IsFloating()) {</w:t>
      </w:r>
    </w:p>
    <w:p w14:paraId="2C9B1F67" w14:textId="77777777"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77777777" w:rsidR="00AB5B3F" w:rsidRPr="00AB5B3F" w:rsidRDefault="00AB5B3F" w:rsidP="00AB5B3F">
      <w:pPr>
        <w:pStyle w:val="Code"/>
        <w:rPr>
          <w:highlight w:val="white"/>
        </w:rPr>
      </w:pPr>
      <w:r w:rsidRPr="00AB5B3F">
        <w:rPr>
          <w:highlight w:val="white"/>
        </w:rPr>
        <w:t xml:space="preserve">          if (sourceType.Size() == 1) {</w:t>
      </w:r>
    </w:p>
    <w:p w14:paraId="1D8934AE" w14:textId="77777777"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77777777" w:rsidR="00AB5B3F" w:rsidRPr="00AB5B3F" w:rsidRDefault="00AB5B3F" w:rsidP="00AB5B3F">
      <w:pPr>
        <w:pStyle w:val="Code"/>
        <w:rPr>
          <w:highlight w:val="white"/>
        </w:rPr>
      </w:pPr>
      <w:r w:rsidRPr="00AB5B3F">
        <w:rPr>
          <w:highlight w:val="white"/>
        </w:rPr>
        <w:t xml:space="preserve">                                                  : Type.UnsignedIntegerType;</w:t>
      </w:r>
    </w:p>
    <w:p w14:paraId="01A7F4A6" w14:textId="77777777" w:rsidR="00AB5B3F" w:rsidRPr="00AB5B3F" w:rsidRDefault="00AB5B3F" w:rsidP="00AB5B3F">
      <w:pPr>
        <w:pStyle w:val="Code"/>
        <w:rPr>
          <w:highlight w:val="white"/>
        </w:rPr>
      </w:pPr>
      <w:r w:rsidRPr="00AB5B3F">
        <w:rPr>
          <w:highlight w:val="white"/>
        </w:rPr>
        <w:t xml:space="preserve">            Symbol tempSymbol = new Symbol(tempType);</w:t>
      </w:r>
    </w:p>
    <w:p w14:paraId="236131F0" w14:textId="77777777" w:rsidR="00AB5B3F" w:rsidRPr="00AB5B3F" w:rsidRDefault="00AB5B3F" w:rsidP="00AB5B3F">
      <w:pPr>
        <w:pStyle w:val="Code"/>
        <w:rPr>
          <w:highlight w:val="white"/>
        </w:rPr>
      </w:pPr>
      <w:r w:rsidRPr="00AB5B3F">
        <w:rPr>
          <w:highlight w:val="white"/>
        </w:rPr>
        <w:t xml:space="preserve">            MiddleCodeGenerator.</w:t>
      </w:r>
    </w:p>
    <w:p w14:paraId="62C58F6A" w14:textId="77777777"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77777777" w:rsidR="00AB5B3F" w:rsidRPr="00AB5B3F" w:rsidRDefault="00AB5B3F" w:rsidP="00AB5B3F">
      <w:pPr>
        <w:pStyle w:val="Code"/>
        <w:rPr>
          <w:highlight w:val="white"/>
        </w:rPr>
      </w:pPr>
      <w:r w:rsidRPr="00AB5B3F">
        <w:rPr>
          <w:highlight w:val="white"/>
        </w:rPr>
        <w:t xml:space="preserve">                            tempSymbol, sourceSymbol);</w:t>
      </w:r>
    </w:p>
    <w:p w14:paraId="54F85EE0" w14:textId="77777777" w:rsidR="00AB5B3F" w:rsidRPr="00AB5B3F" w:rsidRDefault="00AB5B3F" w:rsidP="00AB5B3F">
      <w:pPr>
        <w:pStyle w:val="Code"/>
        <w:rPr>
          <w:highlight w:val="white"/>
        </w:rPr>
      </w:pPr>
      <w:r w:rsidRPr="00AB5B3F">
        <w:rPr>
          <w:highlight w:val="white"/>
        </w:rPr>
        <w:t xml:space="preserve">            MiddleCodeGenerator.</w:t>
      </w:r>
    </w:p>
    <w:p w14:paraId="575CA059" w14:textId="77777777"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77777777" w:rsidR="00AB5B3F" w:rsidRPr="00AB5B3F" w:rsidRDefault="00AB5B3F" w:rsidP="00AB5B3F">
      <w:pPr>
        <w:pStyle w:val="Code"/>
        <w:rPr>
          <w:highlight w:val="white"/>
        </w:rPr>
      </w:pPr>
      <w:r w:rsidRPr="00AB5B3F">
        <w:rPr>
          <w:highlight w:val="white"/>
        </w:rPr>
        <w:t xml:space="preserve">                            targetSymbol, tempSymbol);</w:t>
      </w:r>
    </w:p>
    <w:p w14:paraId="3350B9F9" w14:textId="77777777" w:rsidR="00AB5B3F" w:rsidRPr="00AB5B3F" w:rsidRDefault="00AB5B3F" w:rsidP="00AB5B3F">
      <w:pPr>
        <w:pStyle w:val="Code"/>
        <w:rPr>
          <w:highlight w:val="white"/>
        </w:rPr>
      </w:pPr>
      <w:r w:rsidRPr="00AB5B3F">
        <w:rPr>
          <w:highlight w:val="white"/>
        </w:rPr>
        <w:t xml:space="preserve">          }</w:t>
      </w:r>
    </w:p>
    <w:p w14:paraId="3AFB52A2" w14:textId="77777777" w:rsidR="00AB5B3F" w:rsidRPr="00AB5B3F" w:rsidRDefault="00AB5B3F" w:rsidP="00AB5B3F">
      <w:pPr>
        <w:pStyle w:val="Code"/>
        <w:rPr>
          <w:highlight w:val="white"/>
        </w:rPr>
      </w:pPr>
      <w:r w:rsidRPr="00AB5B3F">
        <w:rPr>
          <w:highlight w:val="white"/>
        </w:rPr>
        <w:t xml:space="preserve">          else {</w:t>
      </w:r>
    </w:p>
    <w:p w14:paraId="569DEE23" w14:textId="77777777" w:rsidR="00AB5B3F" w:rsidRPr="00AB5B3F" w:rsidRDefault="00AB5B3F" w:rsidP="00AB5B3F">
      <w:pPr>
        <w:pStyle w:val="Code"/>
        <w:rPr>
          <w:highlight w:val="white"/>
        </w:rPr>
      </w:pPr>
      <w:r w:rsidRPr="00AB5B3F">
        <w:rPr>
          <w:highlight w:val="white"/>
        </w:rPr>
        <w:t xml:space="preserve">            MiddleCodeGenerator.</w:t>
      </w:r>
    </w:p>
    <w:p w14:paraId="03C59407" w14:textId="77777777"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7777777" w:rsidR="00AB5B3F" w:rsidRPr="00AB5B3F" w:rsidRDefault="00AB5B3F" w:rsidP="00AB5B3F">
      <w:pPr>
        <w:pStyle w:val="Code"/>
        <w:rPr>
          <w:highlight w:val="white"/>
        </w:rPr>
      </w:pPr>
      <w:r w:rsidRPr="00AB5B3F">
        <w:rPr>
          <w:highlight w:val="white"/>
        </w:rPr>
        <w:t xml:space="preserve">                            targetSymbol, sourceSymbol);</w:t>
      </w:r>
    </w:p>
    <w:p w14:paraId="3A368263" w14:textId="77777777" w:rsidR="00AB5B3F" w:rsidRPr="00AB5B3F" w:rsidRDefault="00AB5B3F" w:rsidP="00AB5B3F">
      <w:pPr>
        <w:pStyle w:val="Code"/>
        <w:rPr>
          <w:highlight w:val="white"/>
        </w:rPr>
      </w:pPr>
      <w:r w:rsidRPr="00AB5B3F">
        <w:rPr>
          <w:highlight w:val="white"/>
        </w:rPr>
        <w:t xml:space="preserve">          }</w:t>
      </w:r>
    </w:p>
    <w:p w14:paraId="5834D32D" w14:textId="77777777" w:rsidR="00AB5B3F" w:rsidRPr="00AB5B3F" w:rsidRDefault="00AB5B3F" w:rsidP="00AB5B3F">
      <w:pPr>
        <w:pStyle w:val="Code"/>
        <w:rPr>
          <w:highlight w:val="white"/>
        </w:rPr>
      </w:pPr>
      <w:r w:rsidRPr="00AB5B3F">
        <w:rPr>
          <w:highlight w:val="white"/>
        </w:rPr>
        <w:t xml:space="preserve">        }</w:t>
      </w:r>
    </w:p>
    <w:p w14:paraId="7D963C90" w14:textId="77777777" w:rsidR="00AB5B3F" w:rsidRPr="00AB5B3F" w:rsidRDefault="00AB5B3F" w:rsidP="00AB5B3F">
      <w:pPr>
        <w:pStyle w:val="Code"/>
        <w:rPr>
          <w:highlight w:val="white"/>
        </w:rPr>
      </w:pPr>
      <w:r w:rsidRPr="00AB5B3F">
        <w:rPr>
          <w:highlight w:val="white"/>
        </w:rPr>
        <w:t xml:space="preserve">        else if (targetType.IsIntegralArrayOrPointer()) {</w:t>
      </w:r>
    </w:p>
    <w:p w14:paraId="079E4AA4" w14:textId="77777777" w:rsidR="00AB5B3F" w:rsidRPr="00AB5B3F" w:rsidRDefault="00AB5B3F" w:rsidP="00AB5B3F">
      <w:pPr>
        <w:pStyle w:val="Code"/>
        <w:rPr>
          <w:highlight w:val="white"/>
        </w:rPr>
      </w:pPr>
      <w:r w:rsidRPr="00AB5B3F">
        <w:rPr>
          <w:highlight w:val="white"/>
        </w:rPr>
        <w:t xml:space="preserve">          targetSymbol = new Symbol(targetType);</w:t>
      </w:r>
    </w:p>
    <w:p w14:paraId="5EA21F76" w14:textId="77777777" w:rsidR="00AB5B3F" w:rsidRPr="00AB5B3F" w:rsidRDefault="00AB5B3F" w:rsidP="00AB5B3F">
      <w:pPr>
        <w:pStyle w:val="Code"/>
        <w:rPr>
          <w:highlight w:val="white"/>
        </w:rPr>
      </w:pPr>
      <w:r w:rsidRPr="00AB5B3F">
        <w:rPr>
          <w:highlight w:val="white"/>
        </w:rPr>
        <w:t xml:space="preserve">          MiddleCodeGenerator.</w:t>
      </w:r>
    </w:p>
    <w:p w14:paraId="0C9DE051" w14:textId="77777777"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77777777" w:rsidR="00AB5B3F" w:rsidRPr="00AB5B3F" w:rsidRDefault="00AB5B3F" w:rsidP="00AB5B3F">
      <w:pPr>
        <w:pStyle w:val="Code"/>
        <w:rPr>
          <w:highlight w:val="white"/>
        </w:rPr>
      </w:pPr>
      <w:r w:rsidRPr="00AB5B3F">
        <w:rPr>
          <w:highlight w:val="white"/>
        </w:rPr>
        <w:t xml:space="preserve">                          targetSymbol, sourceSymbol);</w:t>
      </w:r>
    </w:p>
    <w:p w14:paraId="37CCDEEC" w14:textId="77777777" w:rsidR="00AB5B3F" w:rsidRPr="00AB5B3F" w:rsidRDefault="00AB5B3F" w:rsidP="00AB5B3F">
      <w:pPr>
        <w:pStyle w:val="Code"/>
        <w:rPr>
          <w:highlight w:val="white"/>
        </w:rPr>
      </w:pPr>
      <w:r w:rsidRPr="00AB5B3F">
        <w:rPr>
          <w:highlight w:val="white"/>
        </w:rPr>
        <w:t xml:space="preserve">        }</w:t>
      </w:r>
    </w:p>
    <w:p w14:paraId="4990C5E5" w14:textId="77777777" w:rsidR="00AB5B3F" w:rsidRPr="00AB5B3F" w:rsidRDefault="00AB5B3F" w:rsidP="00AB5B3F">
      <w:pPr>
        <w:pStyle w:val="Code"/>
        <w:rPr>
          <w:highlight w:val="white"/>
        </w:rPr>
      </w:pPr>
      <w:r w:rsidRPr="00AB5B3F">
        <w:rPr>
          <w:highlight w:val="white"/>
        </w:rPr>
        <w:t xml:space="preserve">      }</w:t>
      </w:r>
    </w:p>
    <w:p w14:paraId="5204CAF1" w14:textId="77777777" w:rsidR="00AB5B3F" w:rsidRPr="00AB5B3F" w:rsidRDefault="00AB5B3F" w:rsidP="00AB5B3F">
      <w:pPr>
        <w:pStyle w:val="Code"/>
        <w:rPr>
          <w:highlight w:val="white"/>
        </w:rPr>
      </w:pP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r>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lastRenderedPageBreak/>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321C16EF" w14:textId="77777777" w:rsidR="00EA70D8" w:rsidRPr="00EA70D8" w:rsidRDefault="00EA70D8" w:rsidP="00EA70D8">
      <w:pPr>
        <w:pStyle w:val="Code"/>
        <w:rPr>
          <w:highlight w:val="white"/>
        </w:rPr>
      </w:pPr>
      <w:r w:rsidRPr="00EA70D8">
        <w:rPr>
          <w:highlight w:val="white"/>
        </w:rPr>
        <w:t xml:space="preserve">      else if (sourceType.IsFloating() &amp;&amp;</w:t>
      </w:r>
    </w:p>
    <w:p w14:paraId="7AA893AE" w14:textId="77777777" w:rsidR="00EA70D8" w:rsidRPr="00EA70D8" w:rsidRDefault="00EA70D8" w:rsidP="00EA70D8">
      <w:pPr>
        <w:pStyle w:val="Code"/>
        <w:rPr>
          <w:highlight w:val="white"/>
        </w:rPr>
      </w:pPr>
      <w:r w:rsidRPr="00EA70D8">
        <w:rPr>
          <w:highlight w:val="white"/>
        </w:rPr>
        <w:t xml:space="preserve">               targetType.IsIntegralPointerArrayStringOrFunction())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77777777" w:rsidR="00EA70D8" w:rsidRPr="00EA70D8" w:rsidRDefault="00EA70D8" w:rsidP="00EA70D8">
      <w:pPr>
        <w:pStyle w:val="Code"/>
        <w:rPr>
          <w:highlight w:val="white"/>
        </w:rPr>
      </w:pPr>
      <w:r w:rsidRPr="00EA70D8">
        <w:rPr>
          <w:highlight w:val="white"/>
        </w:rPr>
        <w:t xml:space="preserve">               targetType.IsIntegralPointerArrayStringOrFunction())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lastRenderedPageBreak/>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lastRenderedPageBreak/>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6F05D3BB"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a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lastRenderedPageBreak/>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r>
        <w:t>Goto Next Instructions</w:t>
      </w:r>
      <w:bookmarkEnd w:id="378"/>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r w:rsidR="00036C5E" w:rsidRPr="00EC76D5">
        <w:t xml:space="preserve">Goto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r w:rsidRPr="00EC76D5">
        <w:t>Goto Chains</w:t>
      </w:r>
      <w:bookmarkEnd w:id="380"/>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r>
        <w:rPr>
          <w:highlight w:val="white"/>
          <w:lang w:val="sv-SE"/>
        </w:rPr>
        <w:t>Sematic Optimization</w:t>
      </w:r>
      <w:bookmarkEnd w:id="384"/>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D56183" w:rsidRPr="00D2146B" w:rsidRDefault="00D5618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56183" w:rsidRPr="00D2146B" w:rsidRDefault="00D5618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56183" w:rsidRPr="00D2146B" w:rsidRDefault="00D5618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56183" w:rsidRPr="00D2146B" w:rsidRDefault="00D5618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56183" w:rsidRPr="00D2146B" w:rsidRDefault="00D56183" w:rsidP="00D2146B">
                              <w:pPr>
                                <w:spacing w:before="0" w:after="0"/>
                                <w:rPr>
                                  <w:sz w:val="18"/>
                                  <w:szCs w:val="18"/>
                                  <w:lang w:val="sv-SE"/>
                                </w:rPr>
                              </w:pPr>
                              <w:r w:rsidRPr="00D2146B">
                                <w:rPr>
                                  <w:sz w:val="18"/>
                                  <w:szCs w:val="18"/>
                                  <w:lang w:val="sv-SE"/>
                                </w:rPr>
                                <w:t>Ellipse Frame Pointer</w:t>
                              </w:r>
                            </w:p>
                            <w:p w14:paraId="366E1AE1" w14:textId="757FAE9A" w:rsidR="00D56183" w:rsidRPr="00D2146B" w:rsidRDefault="00D56183" w:rsidP="00D2146B">
                              <w:pPr>
                                <w:spacing w:before="0" w:after="0"/>
                                <w:rPr>
                                  <w:sz w:val="18"/>
                                  <w:szCs w:val="18"/>
                                  <w:lang w:val="sv-SE"/>
                                </w:rPr>
                              </w:pPr>
                              <w:r w:rsidRPr="00D2146B">
                                <w:rPr>
                                  <w:sz w:val="18"/>
                                  <w:szCs w:val="18"/>
                                  <w:lang w:val="sv-SE"/>
                                </w:rPr>
                                <w:t>Regular Frame Pointer</w:t>
                              </w:r>
                            </w:p>
                            <w:p w14:paraId="3E5A4966" w14:textId="38836501" w:rsidR="00D56183" w:rsidRPr="00D2146B" w:rsidRDefault="00D5618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56183" w:rsidRPr="00D2146B" w:rsidRDefault="00D56183" w:rsidP="00D2146B">
                              <w:pPr>
                                <w:spacing w:before="0" w:after="0"/>
                                <w:rPr>
                                  <w:sz w:val="18"/>
                                  <w:szCs w:val="18"/>
                                  <w:lang w:val="sv-SE"/>
                                </w:rPr>
                              </w:pPr>
                            </w:p>
                            <w:p w14:paraId="48B5950A" w14:textId="77777777" w:rsidR="00D56183" w:rsidRPr="00D2146B" w:rsidRDefault="00D5618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D56183" w:rsidRPr="00D2146B" w:rsidRDefault="00D5618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D56183" w:rsidRPr="00D2146B" w:rsidRDefault="00D5618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56183" w:rsidRPr="00D2146B" w:rsidRDefault="00D5618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56183" w:rsidRPr="00D2146B" w:rsidRDefault="00D5618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56183" w:rsidRPr="00D2146B" w:rsidRDefault="00D5618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56183" w:rsidRPr="00D2146B" w:rsidRDefault="00D5618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56183" w:rsidRPr="00D2146B" w:rsidRDefault="00D5618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56183" w:rsidRPr="00D2146B" w:rsidRDefault="00D5618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56183" w:rsidRPr="00D2146B" w:rsidRDefault="00D56183" w:rsidP="00D2146B">
                              <w:pPr>
                                <w:spacing w:before="0" w:after="0" w:line="256" w:lineRule="auto"/>
                                <w:rPr>
                                  <w:sz w:val="18"/>
                                  <w:szCs w:val="18"/>
                                </w:rPr>
                              </w:pPr>
                              <w:r w:rsidRPr="00D2146B">
                                <w:rPr>
                                  <w:rFonts w:eastAsia="Calibri"/>
                                  <w:color w:val="000000"/>
                                  <w:sz w:val="18"/>
                                  <w:szCs w:val="18"/>
                                </w:rPr>
                                <w:t> </w:t>
                              </w:r>
                            </w:p>
                            <w:p w14:paraId="2924CD49" w14:textId="77777777" w:rsidR="00D56183" w:rsidRPr="00D2146B" w:rsidRDefault="00D5618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D56183" w:rsidRPr="00D2146B" w:rsidRDefault="00D5618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D56183" w:rsidRPr="00D2146B" w:rsidRDefault="00D5618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56183" w:rsidRPr="00D2146B" w:rsidRDefault="00D5618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56183" w:rsidRPr="00D2146B" w:rsidRDefault="00D5618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56183" w:rsidRPr="00D2146B" w:rsidRDefault="00D5618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56183" w:rsidRPr="00D2146B" w:rsidRDefault="00D5618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56183" w:rsidRPr="00D2146B" w:rsidRDefault="00D56183" w:rsidP="00D2146B">
                              <w:pPr>
                                <w:spacing w:before="0" w:after="0" w:line="254" w:lineRule="auto"/>
                                <w:rPr>
                                  <w:sz w:val="18"/>
                                  <w:szCs w:val="18"/>
                                </w:rPr>
                              </w:pPr>
                              <w:r w:rsidRPr="00D2146B">
                                <w:rPr>
                                  <w:rFonts w:eastAsia="Calibri"/>
                                  <w:color w:val="000000"/>
                                  <w:sz w:val="18"/>
                                  <w:szCs w:val="18"/>
                                </w:rPr>
                                <w:t> </w:t>
                              </w:r>
                            </w:p>
                            <w:p w14:paraId="1ECBE518" w14:textId="77777777" w:rsidR="00D56183" w:rsidRPr="00D2146B" w:rsidRDefault="00D5618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D56183" w:rsidRPr="00D2146B" w:rsidRDefault="00D5618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D56183" w:rsidRPr="00D2146B" w:rsidRDefault="00D5618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56183" w:rsidRPr="00D2146B" w:rsidRDefault="00D5618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56183" w:rsidRPr="00D2146B" w:rsidRDefault="00D5618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56183" w:rsidRPr="00D2146B" w:rsidRDefault="00D5618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56183" w:rsidRPr="00D2146B" w:rsidRDefault="00D56183" w:rsidP="00D2146B">
                        <w:pPr>
                          <w:spacing w:before="0" w:after="0"/>
                          <w:rPr>
                            <w:sz w:val="18"/>
                            <w:szCs w:val="18"/>
                            <w:lang w:val="sv-SE"/>
                          </w:rPr>
                        </w:pPr>
                        <w:r w:rsidRPr="00D2146B">
                          <w:rPr>
                            <w:sz w:val="18"/>
                            <w:szCs w:val="18"/>
                            <w:lang w:val="sv-SE"/>
                          </w:rPr>
                          <w:t>Ellipse Frame Pointer</w:t>
                        </w:r>
                      </w:p>
                      <w:p w14:paraId="366E1AE1" w14:textId="757FAE9A" w:rsidR="00D56183" w:rsidRPr="00D2146B" w:rsidRDefault="00D56183" w:rsidP="00D2146B">
                        <w:pPr>
                          <w:spacing w:before="0" w:after="0"/>
                          <w:rPr>
                            <w:sz w:val="18"/>
                            <w:szCs w:val="18"/>
                            <w:lang w:val="sv-SE"/>
                          </w:rPr>
                        </w:pPr>
                        <w:r w:rsidRPr="00D2146B">
                          <w:rPr>
                            <w:sz w:val="18"/>
                            <w:szCs w:val="18"/>
                            <w:lang w:val="sv-SE"/>
                          </w:rPr>
                          <w:t>Regular Frame Pointer</w:t>
                        </w:r>
                      </w:p>
                      <w:p w14:paraId="3E5A4966" w14:textId="38836501" w:rsidR="00D56183" w:rsidRPr="00D2146B" w:rsidRDefault="00D5618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56183" w:rsidRPr="00D2146B" w:rsidRDefault="00D56183" w:rsidP="00D2146B">
                        <w:pPr>
                          <w:spacing w:before="0" w:after="0"/>
                          <w:rPr>
                            <w:sz w:val="18"/>
                            <w:szCs w:val="18"/>
                            <w:lang w:val="sv-SE"/>
                          </w:rPr>
                        </w:pPr>
                      </w:p>
                      <w:p w14:paraId="48B5950A" w14:textId="77777777" w:rsidR="00D56183" w:rsidRPr="00D2146B" w:rsidRDefault="00D56183"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D56183" w:rsidRPr="00D2146B" w:rsidRDefault="00D56183"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D56183" w:rsidRPr="00D2146B" w:rsidRDefault="00D5618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56183" w:rsidRPr="00D2146B" w:rsidRDefault="00D5618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56183" w:rsidRPr="00D2146B" w:rsidRDefault="00D5618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56183" w:rsidRPr="00D2146B" w:rsidRDefault="00D5618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56183" w:rsidRPr="00D2146B" w:rsidRDefault="00D5618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56183" w:rsidRPr="00D2146B" w:rsidRDefault="00D5618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56183" w:rsidRPr="00D2146B" w:rsidRDefault="00D5618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56183" w:rsidRPr="00D2146B" w:rsidRDefault="00D56183" w:rsidP="00D2146B">
                        <w:pPr>
                          <w:spacing w:before="0" w:after="0" w:line="256" w:lineRule="auto"/>
                          <w:rPr>
                            <w:sz w:val="18"/>
                            <w:szCs w:val="18"/>
                          </w:rPr>
                        </w:pPr>
                        <w:r w:rsidRPr="00D2146B">
                          <w:rPr>
                            <w:rFonts w:eastAsia="Calibri"/>
                            <w:color w:val="000000"/>
                            <w:sz w:val="18"/>
                            <w:szCs w:val="18"/>
                          </w:rPr>
                          <w:t> </w:t>
                        </w:r>
                      </w:p>
                      <w:p w14:paraId="2924CD49" w14:textId="77777777" w:rsidR="00D56183" w:rsidRPr="00D2146B" w:rsidRDefault="00D5618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D56183" w:rsidRPr="00D2146B" w:rsidRDefault="00D5618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D56183" w:rsidRPr="00D2146B" w:rsidRDefault="00D5618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56183" w:rsidRPr="00D2146B" w:rsidRDefault="00D5618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56183" w:rsidRPr="00D2146B" w:rsidRDefault="00D5618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56183" w:rsidRPr="00D2146B" w:rsidRDefault="00D5618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56183" w:rsidRPr="00D2146B" w:rsidRDefault="00D5618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56183" w:rsidRPr="00D2146B" w:rsidRDefault="00D56183" w:rsidP="00D2146B">
                        <w:pPr>
                          <w:spacing w:before="0" w:after="0" w:line="254" w:lineRule="auto"/>
                          <w:rPr>
                            <w:sz w:val="18"/>
                            <w:szCs w:val="18"/>
                          </w:rPr>
                        </w:pPr>
                        <w:r w:rsidRPr="00D2146B">
                          <w:rPr>
                            <w:rFonts w:eastAsia="Calibri"/>
                            <w:color w:val="000000"/>
                            <w:sz w:val="18"/>
                            <w:szCs w:val="18"/>
                          </w:rPr>
                          <w:t> </w:t>
                        </w:r>
                      </w:p>
                      <w:p w14:paraId="1ECBE518" w14:textId="77777777" w:rsidR="00D56183" w:rsidRPr="00D2146B" w:rsidRDefault="00D5618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D56183" w:rsidRPr="00D2146B" w:rsidRDefault="00D5618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D56183" w:rsidRPr="00D2146B" w:rsidRDefault="00D5618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56183" w:rsidRDefault="00D5618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56183" w:rsidRDefault="00D5618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56183" w:rsidRPr="00D2146B" w:rsidRDefault="00D5618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56183" w:rsidRPr="00D2146B" w:rsidRDefault="00D5618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56183" w:rsidRPr="00D2146B" w:rsidRDefault="00D5618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56183" w:rsidRPr="00D2146B" w:rsidRDefault="00D5618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56183" w:rsidRPr="00D2146B" w:rsidRDefault="00D56183" w:rsidP="002903DF">
                              <w:pPr>
                                <w:spacing w:before="0" w:after="0"/>
                                <w:rPr>
                                  <w:sz w:val="18"/>
                                  <w:szCs w:val="18"/>
                                  <w:lang w:val="sv-SE"/>
                                </w:rPr>
                              </w:pPr>
                              <w:r w:rsidRPr="00D2146B">
                                <w:rPr>
                                  <w:sz w:val="18"/>
                                  <w:szCs w:val="18"/>
                                  <w:lang w:val="sv-SE"/>
                                </w:rPr>
                                <w:t>Ellipse Frame Pointer</w:t>
                              </w:r>
                            </w:p>
                            <w:p w14:paraId="5718813E" w14:textId="77777777" w:rsidR="00D56183" w:rsidRPr="00D2146B" w:rsidRDefault="00D56183" w:rsidP="002903DF">
                              <w:pPr>
                                <w:spacing w:before="0" w:after="0"/>
                                <w:rPr>
                                  <w:sz w:val="18"/>
                                  <w:szCs w:val="18"/>
                                  <w:lang w:val="sv-SE"/>
                                </w:rPr>
                              </w:pPr>
                              <w:r w:rsidRPr="00D2146B">
                                <w:rPr>
                                  <w:sz w:val="18"/>
                                  <w:szCs w:val="18"/>
                                  <w:lang w:val="sv-SE"/>
                                </w:rPr>
                                <w:t>Regular Frame Pointer</w:t>
                              </w:r>
                            </w:p>
                            <w:p w14:paraId="62230721" w14:textId="77777777" w:rsidR="00D56183" w:rsidRPr="00D2146B" w:rsidRDefault="00D5618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56183" w:rsidRPr="00D2146B" w:rsidRDefault="00D56183" w:rsidP="002903DF">
                              <w:pPr>
                                <w:spacing w:before="0" w:after="0"/>
                                <w:rPr>
                                  <w:sz w:val="18"/>
                                  <w:szCs w:val="18"/>
                                  <w:lang w:val="sv-SE"/>
                                </w:rPr>
                              </w:pPr>
                            </w:p>
                            <w:p w14:paraId="3BE3217A" w14:textId="77777777" w:rsidR="00D56183" w:rsidRPr="00D2146B" w:rsidRDefault="00D5618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D56183" w:rsidRPr="00D2146B" w:rsidRDefault="00D5618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56183" w:rsidRDefault="00D5618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56183" w:rsidRPr="00D2146B" w:rsidRDefault="00D56183" w:rsidP="002903DF">
                              <w:pPr>
                                <w:spacing w:before="0" w:after="0" w:line="256" w:lineRule="auto"/>
                                <w:rPr>
                                  <w:sz w:val="18"/>
                                  <w:szCs w:val="18"/>
                                </w:rPr>
                              </w:pPr>
                              <w:r>
                                <w:rPr>
                                  <w:rFonts w:eastAsia="Calibri"/>
                                  <w:color w:val="000000"/>
                                  <w:sz w:val="18"/>
                                  <w:szCs w:val="18"/>
                                </w:rPr>
                                <w:t>Elliptic parameter: 21</w:t>
                              </w:r>
                            </w:p>
                            <w:p w14:paraId="0F8126A1"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w:t>
                              </w:r>
                            </w:p>
                            <w:p w14:paraId="28313E96"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D56183" w:rsidRPr="00D2146B" w:rsidRDefault="00D5618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56183" w:rsidRPr="00D2146B" w:rsidRDefault="00D5618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 </w:t>
                              </w:r>
                            </w:p>
                            <w:p w14:paraId="48FC4ABF"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D56183" w:rsidRPr="00D2146B" w:rsidRDefault="00D5618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D56183" w:rsidRPr="00D2146B" w:rsidRDefault="00D5618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56183" w:rsidRDefault="00D5618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56183" w:rsidRDefault="00D5618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56183" w:rsidRPr="00D2146B" w:rsidRDefault="00D5618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56183" w:rsidRPr="00D2146B" w:rsidRDefault="00D5618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56183" w:rsidRPr="00D2146B" w:rsidRDefault="00D5618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56183" w:rsidRPr="00D2146B" w:rsidRDefault="00D5618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56183" w:rsidRPr="00D2146B" w:rsidRDefault="00D56183" w:rsidP="002903DF">
                        <w:pPr>
                          <w:spacing w:before="0" w:after="0"/>
                          <w:rPr>
                            <w:sz w:val="18"/>
                            <w:szCs w:val="18"/>
                            <w:lang w:val="sv-SE"/>
                          </w:rPr>
                        </w:pPr>
                        <w:r w:rsidRPr="00D2146B">
                          <w:rPr>
                            <w:sz w:val="18"/>
                            <w:szCs w:val="18"/>
                            <w:lang w:val="sv-SE"/>
                          </w:rPr>
                          <w:t>Ellipse Frame Pointer</w:t>
                        </w:r>
                      </w:p>
                      <w:p w14:paraId="5718813E" w14:textId="77777777" w:rsidR="00D56183" w:rsidRPr="00D2146B" w:rsidRDefault="00D56183" w:rsidP="002903DF">
                        <w:pPr>
                          <w:spacing w:before="0" w:after="0"/>
                          <w:rPr>
                            <w:sz w:val="18"/>
                            <w:szCs w:val="18"/>
                            <w:lang w:val="sv-SE"/>
                          </w:rPr>
                        </w:pPr>
                        <w:r w:rsidRPr="00D2146B">
                          <w:rPr>
                            <w:sz w:val="18"/>
                            <w:szCs w:val="18"/>
                            <w:lang w:val="sv-SE"/>
                          </w:rPr>
                          <w:t>Regular Frame Pointer</w:t>
                        </w:r>
                      </w:p>
                      <w:p w14:paraId="62230721" w14:textId="77777777" w:rsidR="00D56183" w:rsidRPr="00D2146B" w:rsidRDefault="00D5618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56183" w:rsidRPr="00D2146B" w:rsidRDefault="00D56183" w:rsidP="002903DF">
                        <w:pPr>
                          <w:spacing w:before="0" w:after="0"/>
                          <w:rPr>
                            <w:sz w:val="18"/>
                            <w:szCs w:val="18"/>
                            <w:lang w:val="sv-SE"/>
                          </w:rPr>
                        </w:pPr>
                      </w:p>
                      <w:p w14:paraId="3BE3217A" w14:textId="77777777" w:rsidR="00D56183" w:rsidRPr="00D2146B" w:rsidRDefault="00D56183"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D56183" w:rsidRPr="00D2146B" w:rsidRDefault="00D56183"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56183" w:rsidRDefault="00D5618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56183" w:rsidRPr="00D2146B" w:rsidRDefault="00D56183" w:rsidP="002903DF">
                        <w:pPr>
                          <w:spacing w:before="0" w:after="0" w:line="256" w:lineRule="auto"/>
                          <w:rPr>
                            <w:sz w:val="18"/>
                            <w:szCs w:val="18"/>
                          </w:rPr>
                        </w:pPr>
                        <w:r>
                          <w:rPr>
                            <w:rFonts w:eastAsia="Calibri"/>
                            <w:color w:val="000000"/>
                            <w:sz w:val="18"/>
                            <w:szCs w:val="18"/>
                          </w:rPr>
                          <w:t>Elliptic parameter: 21</w:t>
                        </w:r>
                      </w:p>
                      <w:p w14:paraId="0F8126A1"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w:t>
                        </w:r>
                      </w:p>
                      <w:p w14:paraId="28313E96" w14:textId="77777777" w:rsidR="00D56183" w:rsidRPr="00D2146B" w:rsidRDefault="00D5618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D56183" w:rsidRPr="00D2146B" w:rsidRDefault="00D5618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56183" w:rsidRPr="00D2146B" w:rsidRDefault="00D5618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 </w:t>
                        </w:r>
                      </w:p>
                      <w:p w14:paraId="48FC4ABF" w14:textId="77777777" w:rsidR="00D56183" w:rsidRPr="00D2146B" w:rsidRDefault="00D5618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D56183" w:rsidRPr="00D2146B" w:rsidRDefault="00D5618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r>
        <w:rPr>
          <w:highlight w:val="white"/>
        </w:rPr>
        <w:t>ToString</w:t>
      </w:r>
      <w:bookmarkEnd w:id="393"/>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and Goto</w:t>
      </w:r>
      <w:bookmarkEnd w:id="401"/>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D56183" w:rsidRPr="00DF14A9" w:rsidRDefault="00D5618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D56183" w:rsidRPr="00490BCB" w:rsidRDefault="00D5618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D56183" w:rsidRPr="00490BCB" w:rsidRDefault="00D5618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D56183" w:rsidRPr="00490BCB" w:rsidRDefault="00D5618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D56183" w:rsidRPr="00490BCB" w:rsidRDefault="00D5618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D56183" w:rsidRPr="00490BCB" w:rsidRDefault="00D5618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D56183" w:rsidRPr="00490BCB" w:rsidRDefault="00D5618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D56183" w:rsidRPr="00090144" w:rsidRDefault="00D5618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D56183" w:rsidRPr="00090144" w:rsidRDefault="00D56183" w:rsidP="00B70491">
                              <w:pPr>
                                <w:spacing w:before="0" w:after="0" w:line="240" w:lineRule="auto"/>
                                <w:rPr>
                                  <w:rFonts w:eastAsia="Calibri"/>
                                  <w:color w:val="000000"/>
                                </w:rPr>
                              </w:pPr>
                              <w:r w:rsidRPr="00090144">
                                <w:rPr>
                                  <w:rFonts w:eastAsia="Calibri"/>
                                  <w:color w:val="000000"/>
                                </w:rPr>
                                <w:t>Frame pointer of</w:t>
                              </w:r>
                            </w:p>
                            <w:p w14:paraId="77E191A3" w14:textId="77777777" w:rsidR="00D56183" w:rsidRPr="00090144" w:rsidRDefault="00D5618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D56183" w:rsidRPr="00090144" w:rsidRDefault="00D5618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56183" w:rsidRPr="00090144" w:rsidRDefault="00D5618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D56183" w:rsidRPr="00090144" w:rsidRDefault="00D5618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D56183" w:rsidRPr="00090144" w:rsidRDefault="00D5618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D56183" w:rsidRDefault="00D5618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D56183" w:rsidRDefault="00D5618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D56183" w:rsidRDefault="00D5618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D56183" w:rsidRDefault="00D5618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D56183" w:rsidRPr="00DF14A9" w:rsidRDefault="00D5618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D56183" w:rsidRPr="00490BCB" w:rsidRDefault="00D5618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D56183" w:rsidRPr="00490BCB" w:rsidRDefault="00D5618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D56183" w:rsidRPr="00490BCB" w:rsidRDefault="00D5618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D56183" w:rsidRPr="00490BCB" w:rsidRDefault="00D5618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D56183" w:rsidRPr="00490BCB" w:rsidRDefault="00D5618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D56183" w:rsidRPr="00490BCB" w:rsidRDefault="00D5618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D56183" w:rsidRPr="00490BCB" w:rsidRDefault="00D5618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D56183" w:rsidRPr="00090144" w:rsidRDefault="00D56183"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D56183" w:rsidRPr="00090144" w:rsidRDefault="00D56183" w:rsidP="00B70491">
                        <w:pPr>
                          <w:spacing w:before="0" w:after="0" w:line="240" w:lineRule="auto"/>
                          <w:rPr>
                            <w:rFonts w:eastAsia="Calibri"/>
                            <w:color w:val="000000"/>
                          </w:rPr>
                        </w:pPr>
                        <w:r w:rsidRPr="00090144">
                          <w:rPr>
                            <w:rFonts w:eastAsia="Calibri"/>
                            <w:color w:val="000000"/>
                          </w:rPr>
                          <w:t>Frame pointer of</w:t>
                        </w:r>
                      </w:p>
                      <w:p w14:paraId="77E191A3" w14:textId="77777777" w:rsidR="00D56183" w:rsidRPr="00090144" w:rsidRDefault="00D56183"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D56183" w:rsidRPr="00090144" w:rsidRDefault="00D5618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56183" w:rsidRPr="00090144" w:rsidRDefault="00D5618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D56183" w:rsidRPr="00090144" w:rsidRDefault="00D5618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D56183" w:rsidRPr="00090144" w:rsidRDefault="00D56183"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D56183" w:rsidRDefault="00D56183"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D56183" w:rsidRDefault="00D56183"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D56183" w:rsidRDefault="00D56183"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D56183" w:rsidRDefault="00D56183"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D56183" w:rsidRPr="00DF14A9" w:rsidRDefault="00D5618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D56183" w:rsidRPr="00490BCB" w:rsidRDefault="00D5618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D56183" w:rsidRPr="00490BCB" w:rsidRDefault="00D5618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D56183" w:rsidRPr="00490BCB" w:rsidRDefault="00D5618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D56183" w:rsidRPr="00490BCB" w:rsidRDefault="00D5618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D56183" w:rsidRPr="00090144" w:rsidRDefault="00D5618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D56183" w:rsidRPr="00090144" w:rsidRDefault="00D56183" w:rsidP="00605AE9">
                              <w:pPr>
                                <w:spacing w:before="0" w:after="0" w:line="240" w:lineRule="auto"/>
                                <w:rPr>
                                  <w:rFonts w:eastAsia="Calibri"/>
                                  <w:color w:val="000000"/>
                                </w:rPr>
                              </w:pPr>
                              <w:r w:rsidRPr="00090144">
                                <w:rPr>
                                  <w:rFonts w:eastAsia="Calibri"/>
                                  <w:color w:val="000000"/>
                                </w:rPr>
                                <w:t>Frame pointer of</w:t>
                              </w:r>
                            </w:p>
                            <w:p w14:paraId="68E90914" w14:textId="77777777" w:rsidR="00D56183" w:rsidRPr="00090144" w:rsidRDefault="00D5618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D56183" w:rsidRPr="00090144" w:rsidRDefault="00D5618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56183" w:rsidRPr="00090144" w:rsidRDefault="00D5618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D56183" w:rsidRPr="00090144" w:rsidRDefault="00D5618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D56183" w:rsidRPr="00090144" w:rsidRDefault="00D5618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D56183" w:rsidRDefault="00D5618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D56183" w:rsidRDefault="00D5618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D56183" w:rsidRDefault="00D5618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D56183" w:rsidRDefault="00D5618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D56183" w:rsidRDefault="00D5618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D56183" w:rsidRDefault="00D5618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56183" w:rsidRPr="00582B75" w:rsidRDefault="00D5618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D56183" w:rsidRPr="00490BCB" w:rsidRDefault="00D5618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D56183" w:rsidRPr="00490BCB" w:rsidRDefault="00D5618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D56183" w:rsidRDefault="00D5618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D56183" w:rsidRPr="00E55D4A" w:rsidRDefault="00D5618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D56183" w:rsidRDefault="00D5618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D56183" w:rsidRDefault="00D5618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D56183" w:rsidRDefault="00D5618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D56183" w:rsidRDefault="00D5618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D56183" w:rsidRDefault="00D5618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D56183" w:rsidRDefault="00D5618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D56183" w:rsidRDefault="00D5618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D56183" w:rsidRDefault="00D5618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D56183" w:rsidRDefault="00D5618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D56183" w:rsidRDefault="00D5618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D56183" w:rsidRDefault="00D5618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D56183" w:rsidRDefault="00D5618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D56183" w:rsidRDefault="00D5618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D56183" w:rsidRDefault="00D5618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D56183" w:rsidRDefault="00D56183" w:rsidP="00496983">
                              <w:pPr>
                                <w:spacing w:before="0" w:line="257" w:lineRule="auto"/>
                                <w:jc w:val="center"/>
                                <w:rPr>
                                  <w:sz w:val="24"/>
                                  <w:szCs w:val="24"/>
                                </w:rPr>
                              </w:pPr>
                              <w:r>
                                <w:rPr>
                                  <w:rFonts w:eastAsia="Calibri"/>
                                  <w:color w:val="000000"/>
                                  <w:sz w:val="16"/>
                                  <w:szCs w:val="16"/>
                                </w:rPr>
                                <w:t>129</w:t>
                              </w:r>
                            </w:p>
                            <w:p w14:paraId="3E4A06D3" w14:textId="77777777" w:rsidR="00D56183" w:rsidRDefault="00D5618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D56183" w:rsidRDefault="00D5618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D56183" w:rsidRDefault="00D5618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D56183" w:rsidRDefault="00D5618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D56183" w:rsidRDefault="00D56183" w:rsidP="006A7496">
                              <w:pPr>
                                <w:spacing w:before="100" w:line="257" w:lineRule="auto"/>
                                <w:jc w:val="left"/>
                                <w:rPr>
                                  <w:sz w:val="24"/>
                                  <w:szCs w:val="24"/>
                                </w:rPr>
                              </w:pPr>
                              <w:r>
                                <w:rPr>
                                  <w:rFonts w:eastAsia="Calibri"/>
                                  <w:color w:val="000000"/>
                                  <w:sz w:val="16"/>
                                  <w:szCs w:val="16"/>
                                </w:rPr>
                                <w:t>Before</w:t>
                              </w:r>
                            </w:p>
                            <w:p w14:paraId="6B197F32" w14:textId="77777777" w:rsidR="00D56183" w:rsidRDefault="00D5618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D56183" w:rsidRDefault="00D56183" w:rsidP="006A7496">
                              <w:pPr>
                                <w:spacing w:before="100" w:line="256" w:lineRule="auto"/>
                                <w:rPr>
                                  <w:sz w:val="24"/>
                                  <w:szCs w:val="24"/>
                                </w:rPr>
                              </w:pPr>
                              <w:r>
                                <w:rPr>
                                  <w:rFonts w:eastAsia="Calibri"/>
                                  <w:color w:val="000000"/>
                                  <w:sz w:val="16"/>
                                  <w:szCs w:val="16"/>
                                </w:rPr>
                                <w:t>After</w:t>
                              </w:r>
                            </w:p>
                            <w:p w14:paraId="7E3E04C8" w14:textId="77777777" w:rsidR="00D56183" w:rsidRDefault="00D5618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D56183" w:rsidRPr="00DF14A9" w:rsidRDefault="00D5618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D56183" w:rsidRPr="00490BCB" w:rsidRDefault="00D5618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D56183" w:rsidRPr="00490BCB" w:rsidRDefault="00D5618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D56183" w:rsidRPr="00490BCB" w:rsidRDefault="00D5618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D56183" w:rsidRPr="00490BCB" w:rsidRDefault="00D5618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D56183" w:rsidRPr="00490BCB" w:rsidRDefault="00D5618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D56183" w:rsidRPr="00090144" w:rsidRDefault="00D56183"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D56183" w:rsidRPr="00090144" w:rsidRDefault="00D56183" w:rsidP="00605AE9">
                        <w:pPr>
                          <w:spacing w:before="0" w:after="0" w:line="240" w:lineRule="auto"/>
                          <w:rPr>
                            <w:rFonts w:eastAsia="Calibri"/>
                            <w:color w:val="000000"/>
                          </w:rPr>
                        </w:pPr>
                        <w:r w:rsidRPr="00090144">
                          <w:rPr>
                            <w:rFonts w:eastAsia="Calibri"/>
                            <w:color w:val="000000"/>
                          </w:rPr>
                          <w:t>Frame pointer of</w:t>
                        </w:r>
                      </w:p>
                      <w:p w14:paraId="68E90914" w14:textId="77777777" w:rsidR="00D56183" w:rsidRPr="00090144" w:rsidRDefault="00D56183"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D56183" w:rsidRPr="00090144" w:rsidRDefault="00D5618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56183" w:rsidRPr="00090144" w:rsidRDefault="00D5618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D56183" w:rsidRPr="00090144" w:rsidRDefault="00D5618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D56183" w:rsidRPr="00090144" w:rsidRDefault="00D56183"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D56183" w:rsidRDefault="00D56183"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D56183" w:rsidRDefault="00D56183"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D56183" w:rsidRDefault="00D56183"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D56183" w:rsidRDefault="00D56183"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D56183" w:rsidRDefault="00D56183"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D56183" w:rsidRDefault="00D5618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56183" w:rsidRPr="00582B75" w:rsidRDefault="00D56183"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D56183" w:rsidRPr="00490BCB" w:rsidRDefault="00D5618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D56183" w:rsidRPr="00490BCB" w:rsidRDefault="00D5618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D56183" w:rsidRDefault="00D56183"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D56183" w:rsidRPr="00E55D4A" w:rsidRDefault="00D5618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D56183" w:rsidRDefault="00D56183"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D56183" w:rsidRDefault="00D56183"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D56183" w:rsidRDefault="00D56183"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D56183" w:rsidRDefault="00D56183"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D56183" w:rsidRDefault="00D56183"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D56183" w:rsidRDefault="00D56183"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D56183" w:rsidRDefault="00D56183"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D56183" w:rsidRDefault="00D56183"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D56183" w:rsidRDefault="00D56183"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D56183" w:rsidRDefault="00D56183"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D56183" w:rsidRDefault="00D56183"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D56183" w:rsidRDefault="00D56183"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D56183" w:rsidRDefault="00D56183"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D56183" w:rsidRDefault="00D56183"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D56183" w:rsidRDefault="00D56183" w:rsidP="00496983">
                        <w:pPr>
                          <w:spacing w:before="0" w:line="257" w:lineRule="auto"/>
                          <w:jc w:val="center"/>
                          <w:rPr>
                            <w:sz w:val="24"/>
                            <w:szCs w:val="24"/>
                          </w:rPr>
                        </w:pPr>
                        <w:r>
                          <w:rPr>
                            <w:rFonts w:eastAsia="Calibri"/>
                            <w:color w:val="000000"/>
                            <w:sz w:val="16"/>
                            <w:szCs w:val="16"/>
                          </w:rPr>
                          <w:t>129</w:t>
                        </w:r>
                      </w:p>
                      <w:p w14:paraId="3E4A06D3" w14:textId="77777777" w:rsidR="00D56183" w:rsidRDefault="00D56183"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D56183" w:rsidRDefault="00D56183"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D56183" w:rsidRDefault="00D56183"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D56183" w:rsidRDefault="00D56183"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D56183" w:rsidRDefault="00D56183" w:rsidP="006A7496">
                        <w:pPr>
                          <w:spacing w:before="100" w:line="257" w:lineRule="auto"/>
                          <w:jc w:val="left"/>
                          <w:rPr>
                            <w:sz w:val="24"/>
                            <w:szCs w:val="24"/>
                          </w:rPr>
                        </w:pPr>
                        <w:r>
                          <w:rPr>
                            <w:rFonts w:eastAsia="Calibri"/>
                            <w:color w:val="000000"/>
                            <w:sz w:val="16"/>
                            <w:szCs w:val="16"/>
                          </w:rPr>
                          <w:t>Before</w:t>
                        </w:r>
                      </w:p>
                      <w:p w14:paraId="6B197F32" w14:textId="77777777" w:rsidR="00D56183" w:rsidRDefault="00D56183"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D56183" w:rsidRDefault="00D56183" w:rsidP="006A7496">
                        <w:pPr>
                          <w:spacing w:before="100" w:line="256" w:lineRule="auto"/>
                          <w:rPr>
                            <w:sz w:val="24"/>
                            <w:szCs w:val="24"/>
                          </w:rPr>
                        </w:pPr>
                        <w:r>
                          <w:rPr>
                            <w:rFonts w:eastAsia="Calibri"/>
                            <w:color w:val="000000"/>
                            <w:sz w:val="16"/>
                            <w:szCs w:val="16"/>
                          </w:rPr>
                          <w:t>After</w:t>
                        </w:r>
                      </w:p>
                      <w:p w14:paraId="7E3E04C8" w14:textId="77777777" w:rsidR="00D56183" w:rsidRDefault="00D56183"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The PreParser</w:t>
      </w:r>
      <w:bookmarkEnd w:id="452"/>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r>
        <w:lastRenderedPageBreak/>
        <w:t>GPPG and GPLEX</w:t>
      </w:r>
      <w:bookmarkEnd w:id="469"/>
      <w:bookmarkEnd w:id="470"/>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r>
        <w:t>GPPG</w:t>
      </w:r>
      <w:bookmarkEnd w:id="47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6"/>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r w:rsidRPr="00EC76D5">
        <w:lastRenderedPageBreak/>
        <w:t>J</w:t>
      </w:r>
      <w:r>
        <w:t>Plex</w:t>
      </w:r>
      <w:bookmarkEnd w:id="475"/>
      <w:bookmarkEnd w:id="47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r>
        <w:lastRenderedPageBreak/>
        <w:t>ListSet and ListMap</w:t>
      </w:r>
      <w:bookmarkEnd w:id="48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56183" w:rsidRPr="003F7CF1" w:rsidRDefault="00D5618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56183" w:rsidRPr="003F7CF1" w:rsidRDefault="00D5618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56183" w:rsidRPr="003F7CF1" w:rsidRDefault="00D5618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56183" w:rsidRPr="003F7CF1" w:rsidRDefault="00D5618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56183" w:rsidRPr="003F7CF1" w:rsidRDefault="00D5618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56183" w:rsidRPr="003F7CF1" w:rsidRDefault="00D56183"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56183" w:rsidRPr="003F7CF1" w:rsidRDefault="00D5618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56183" w:rsidRPr="003F7CF1" w:rsidRDefault="00D5618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56183" w:rsidRPr="003F7CF1" w:rsidRDefault="00D5618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56183" w:rsidRPr="003F7CF1" w:rsidRDefault="00D56183"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56183" w:rsidRPr="003F7CF1" w:rsidRDefault="00D5618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56183" w:rsidRPr="003F7CF1" w:rsidRDefault="00D56183"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56183" w:rsidRPr="003F7CF1" w:rsidRDefault="00D5618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56183" w:rsidRPr="003F7CF1" w:rsidRDefault="00D5618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56183" w:rsidRPr="003F7CF1" w:rsidRDefault="00D56183"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56183" w:rsidRPr="003F7CF1" w:rsidRDefault="00D56183"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56183" w:rsidRPr="003F7CF1" w:rsidRDefault="00D56183"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56183" w:rsidRPr="003F7CF1" w:rsidRDefault="00D5618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56183" w:rsidRPr="003F7CF1" w:rsidRDefault="00D5618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56183" w:rsidRPr="003F7CF1" w:rsidRDefault="00D5618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56183" w:rsidRPr="003F7CF1" w:rsidRDefault="00D5618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56183" w:rsidRPr="003F7CF1" w:rsidRDefault="00D5618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56183" w:rsidRPr="003F7CF1" w:rsidRDefault="00D5618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56183" w:rsidRPr="003F7CF1" w:rsidRDefault="00D5618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56183" w:rsidRPr="003F7CF1" w:rsidRDefault="00D5618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56183" w:rsidRPr="003F7CF1" w:rsidRDefault="00D561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56183" w:rsidRPr="003F7CF1" w:rsidRDefault="00D56183"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56183" w:rsidRPr="003F7CF1" w:rsidRDefault="00D56183"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56183" w:rsidRPr="003F7CF1" w:rsidRDefault="00D56183"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56183" w:rsidRPr="003F7CF1" w:rsidRDefault="00D56183"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56183" w:rsidRPr="003F7CF1" w:rsidRDefault="00D56183"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56183" w:rsidRPr="003F7CF1" w:rsidRDefault="00D56183"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56183" w:rsidRPr="003F7CF1" w:rsidRDefault="00D56183"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56183" w:rsidRPr="003F7CF1" w:rsidRDefault="00D5618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56183" w:rsidRPr="003F7CF1" w:rsidRDefault="00D5618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D56183" w:rsidRPr="003F7CF1" w:rsidRDefault="00D56183"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56183" w:rsidRPr="003F7CF1" w:rsidRDefault="00D5618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56183" w:rsidRPr="003F7CF1" w:rsidRDefault="00D5618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56183" w:rsidRPr="003F7CF1" w:rsidRDefault="00D5618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56183" w:rsidRPr="003F7CF1" w:rsidRDefault="00D561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56183" w:rsidRPr="003F7CF1" w:rsidRDefault="00D5618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56183" w:rsidRPr="003F7CF1" w:rsidRDefault="00D5618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56183" w:rsidRPr="003F7CF1" w:rsidRDefault="00D5618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56183" w:rsidRPr="003F7CF1" w:rsidRDefault="00D5618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56183" w:rsidRPr="003F7CF1" w:rsidRDefault="00D5618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56183" w:rsidRPr="003F7CF1" w:rsidRDefault="00D5618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56183" w:rsidRPr="003F7CF1" w:rsidRDefault="00D561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56183" w:rsidRPr="003F7CF1" w:rsidRDefault="00D561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56183" w:rsidRPr="003F7CF1" w:rsidRDefault="00D561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56183" w:rsidRPr="003F7CF1" w:rsidRDefault="00D561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56183" w:rsidRPr="003F7CF1" w:rsidRDefault="00D561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56183" w:rsidRPr="003F7CF1" w:rsidRDefault="00D561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56183" w:rsidRPr="003F7CF1" w:rsidRDefault="00D561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56183" w:rsidRPr="003F7CF1" w:rsidRDefault="00D5618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56183" w:rsidRPr="003F7CF1" w:rsidRDefault="00D561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56183" w:rsidRPr="003F7CF1" w:rsidRDefault="00D561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56183" w:rsidRPr="003F7CF1" w:rsidRDefault="00D561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56183" w:rsidRPr="003F7CF1" w:rsidRDefault="00D561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56183" w:rsidRPr="003F7CF1" w:rsidRDefault="00D5618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56183" w:rsidRPr="003F7CF1" w:rsidRDefault="00D5618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56183" w:rsidRPr="003F7CF1" w:rsidRDefault="00D561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56183" w:rsidRPr="003F7CF1" w:rsidRDefault="00D561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56183" w:rsidRPr="003F7CF1" w:rsidRDefault="00D5618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56183" w:rsidRPr="003F7CF1" w:rsidRDefault="00D56183"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56183" w:rsidRPr="003F7CF1" w:rsidRDefault="00D56183"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56183" w:rsidRPr="003F7CF1" w:rsidRDefault="00D56183"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56183" w:rsidRPr="003F7CF1" w:rsidRDefault="00D56183"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56183" w:rsidRPr="003F7CF1" w:rsidRDefault="00D56183"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56183" w:rsidRPr="003F7CF1" w:rsidRDefault="00D56183"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56183" w:rsidRPr="003F7CF1" w:rsidRDefault="00D56183"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56183" w:rsidRPr="003F7CF1" w:rsidRDefault="00D56183"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56183" w:rsidRPr="003F7CF1" w:rsidRDefault="00D56183"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56183" w:rsidRPr="003F7CF1" w:rsidRDefault="00D56183"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56183" w:rsidRPr="003F7CF1" w:rsidRDefault="00D56183"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56183" w:rsidRPr="003F7CF1" w:rsidRDefault="00D56183"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56183" w:rsidRPr="003F7CF1" w:rsidRDefault="00D56183"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56183" w:rsidRPr="003F7CF1" w:rsidRDefault="00D56183"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56183" w:rsidRPr="003F7CF1" w:rsidRDefault="00D56183"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56183" w:rsidRPr="003F7CF1" w:rsidRDefault="00D56183"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56183" w:rsidRPr="003F7CF1" w:rsidRDefault="00D56183"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56183" w:rsidRPr="003F7CF1" w:rsidRDefault="00D56183"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56183" w:rsidRPr="003F7CF1" w:rsidRDefault="00D56183"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56183" w:rsidRPr="003F7CF1" w:rsidRDefault="00D56183"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56183" w:rsidRPr="003F7CF1" w:rsidRDefault="00D56183"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56183" w:rsidRPr="003F7CF1" w:rsidRDefault="00D56183"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56183" w:rsidRPr="003F7CF1" w:rsidRDefault="00D56183"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56183" w:rsidRPr="003F7CF1" w:rsidRDefault="00D56183"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56183" w:rsidRPr="003F7CF1" w:rsidRDefault="00D56183"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56183" w:rsidRPr="003F7CF1" w:rsidRDefault="00D56183"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56183" w:rsidRPr="003F7CF1" w:rsidRDefault="00D5618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56183" w:rsidRPr="003F7CF1" w:rsidRDefault="00D5618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56183" w:rsidRPr="003F7CF1" w:rsidRDefault="00D5618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56183" w:rsidRPr="003F7CF1" w:rsidRDefault="00D5618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56183" w:rsidRPr="003F7CF1" w:rsidRDefault="00D5618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56183" w:rsidRPr="003F7CF1" w:rsidRDefault="00D5618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56183" w:rsidRPr="003F7CF1" w:rsidRDefault="00D5618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56183" w:rsidRPr="003F7CF1" w:rsidRDefault="00D56183"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56183" w:rsidRPr="003F7CF1" w:rsidRDefault="00D56183"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56183" w:rsidRPr="003F7CF1" w:rsidRDefault="00D56183"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56183" w:rsidRPr="003F7CF1" w:rsidRDefault="00D56183"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56183" w:rsidRPr="003F7CF1" w:rsidRDefault="00D56183"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56183" w:rsidRPr="003F7CF1" w:rsidRDefault="00D5618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56183" w:rsidRPr="003F7CF1" w:rsidRDefault="00D5618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56183" w:rsidRPr="003F7CF1" w:rsidRDefault="00D561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56183" w:rsidRPr="003F7CF1" w:rsidRDefault="00D5618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56183" w:rsidRPr="003F7CF1" w:rsidRDefault="00D5618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56183" w:rsidRPr="003F7CF1" w:rsidRDefault="00D56183"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56183" w:rsidRPr="003F7CF1" w:rsidRDefault="00D56183"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56183" w:rsidRPr="003F7CF1" w:rsidRDefault="00D56183"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56183" w:rsidRPr="003F7CF1" w:rsidRDefault="00D5618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56183" w:rsidRPr="003F7CF1" w:rsidRDefault="00D5618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56183" w:rsidRPr="003F7CF1" w:rsidRDefault="00D5618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56183" w:rsidRPr="003F7CF1" w:rsidRDefault="00D5618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56183" w:rsidRPr="003F7CF1" w:rsidRDefault="00D5618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56183" w:rsidRPr="003F7CF1" w:rsidRDefault="00D5618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56183" w:rsidRPr="003F7CF1" w:rsidRDefault="00D5618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56183" w:rsidRPr="003F7CF1" w:rsidRDefault="00D56183"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56183" w:rsidRPr="003F7CF1" w:rsidRDefault="00D56183"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56183" w:rsidRPr="003F7CF1" w:rsidRDefault="00D56183"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56183" w:rsidRPr="003F7CF1" w:rsidRDefault="00D56183"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56183" w:rsidRPr="003F7CF1" w:rsidRDefault="00D56183"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56183" w:rsidRPr="003F7CF1" w:rsidRDefault="00D56183"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56183" w:rsidRPr="003F7CF1" w:rsidRDefault="00D5618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56183" w:rsidRPr="003F7CF1" w:rsidRDefault="00D5618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56183" w:rsidRPr="003F7CF1" w:rsidRDefault="00D5618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56183" w:rsidRPr="003F7CF1" w:rsidRDefault="00D5618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56183" w:rsidRPr="003F7CF1" w:rsidRDefault="00D5618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56183" w:rsidRPr="003F7CF1" w:rsidRDefault="00D56183"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56183" w:rsidRPr="003F7CF1" w:rsidRDefault="00D56183"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56183" w:rsidRPr="003F7CF1" w:rsidRDefault="00D5618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56183" w:rsidRPr="003F7CF1" w:rsidRDefault="00D5618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56183" w:rsidRPr="003F7CF1" w:rsidRDefault="00D56183"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56183" w:rsidRPr="003F7CF1" w:rsidRDefault="00D56183"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56183" w:rsidRPr="003F7CF1" w:rsidRDefault="00D5618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56183" w:rsidRPr="003F7CF1" w:rsidRDefault="00D5618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56183" w:rsidRPr="003F7CF1" w:rsidRDefault="00D5618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56183" w:rsidRPr="003F7CF1" w:rsidRDefault="00D561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56183" w:rsidRPr="003F7CF1" w:rsidRDefault="00D561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56183" w:rsidRPr="003F7CF1" w:rsidRDefault="00D5618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56183" w:rsidRPr="003F7CF1" w:rsidRDefault="00D56183"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56183" w:rsidRPr="003F7CF1" w:rsidRDefault="00D56183"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56183" w:rsidRPr="003F7CF1" w:rsidRDefault="00D56183"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56183" w:rsidRPr="003F7CF1" w:rsidRDefault="00D56183"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56183" w:rsidRPr="003F7CF1" w:rsidRDefault="00D56183"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56183" w:rsidRPr="003F7CF1" w:rsidRDefault="00D56183"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56183" w:rsidRPr="003F7CF1" w:rsidRDefault="00D5618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56183" w:rsidRPr="003F7CF1" w:rsidRDefault="00D5618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56183" w:rsidRPr="003F7CF1" w:rsidRDefault="00D5618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56183" w:rsidRPr="003F7CF1" w:rsidRDefault="00D561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56183" w:rsidRPr="003F7CF1" w:rsidRDefault="00D561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56183" w:rsidRPr="003F7CF1" w:rsidRDefault="00D56183"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56183" w:rsidRPr="003F7CF1" w:rsidRDefault="00D56183"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56183" w:rsidRPr="003F7CF1" w:rsidRDefault="00D56183"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56183" w:rsidRPr="003F7CF1" w:rsidRDefault="00D56183"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56183" w:rsidRPr="003F7CF1" w:rsidRDefault="00D5618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56183" w:rsidRPr="003F7CF1" w:rsidRDefault="00D5618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56183" w:rsidRPr="003F7CF1" w:rsidRDefault="00D56183"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56183" w:rsidRPr="003F7CF1" w:rsidRDefault="00D56183"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56183" w:rsidRPr="003F7CF1" w:rsidRDefault="00D56183"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56183" w:rsidRPr="003F7CF1" w:rsidRDefault="00D5618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56183" w:rsidRPr="003F7CF1" w:rsidRDefault="00D56183"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56183" w:rsidRPr="003F7CF1" w:rsidRDefault="00D5618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56183" w:rsidRPr="003F7CF1" w:rsidRDefault="00D5618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56183" w:rsidRPr="003F7CF1" w:rsidRDefault="00D5618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56183" w:rsidRPr="003F7CF1" w:rsidRDefault="00D561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56183" w:rsidRPr="003F7CF1" w:rsidRDefault="00D5618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56183" w:rsidRPr="003F7CF1" w:rsidRDefault="00D5618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56183" w:rsidRPr="003F7CF1" w:rsidRDefault="00D56183"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56183" w:rsidRPr="003F7CF1" w:rsidRDefault="00D56183"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56183" w:rsidRPr="003F7CF1" w:rsidRDefault="00D56183"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56183" w:rsidRPr="003F7CF1" w:rsidRDefault="00D56183"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56183" w:rsidRPr="003F7CF1" w:rsidRDefault="00D56183"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56183" w:rsidRPr="003F7CF1" w:rsidRDefault="00D56183"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56183" w:rsidRPr="003F7CF1" w:rsidRDefault="00D56183"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56183" w:rsidRPr="003F7CF1" w:rsidRDefault="00D56183"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56183" w:rsidRPr="003F7CF1" w:rsidRDefault="00D56183"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56183" w:rsidRPr="003F7CF1" w:rsidRDefault="00D56183"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56183" w:rsidRPr="003F7CF1" w:rsidRDefault="00D56183"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56183" w:rsidRPr="003F7CF1" w:rsidRDefault="00D56183"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56183" w:rsidRPr="003F7CF1" w:rsidRDefault="00D56183"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56183" w:rsidRPr="003F7CF1" w:rsidRDefault="00D56183" w:rsidP="00E80032">
                              <w:pPr>
                                <w:pStyle w:val="SourceCodeBoxText"/>
                                <w:rPr>
                                  <w:sz w:val="19"/>
                                  <w:szCs w:val="19"/>
                                </w:rPr>
                              </w:pPr>
                              <w:r w:rsidRPr="003F7CF1">
                                <w:rPr>
                                  <w:position w:val="-30"/>
                                  <w:sz w:val="19"/>
                                  <w:szCs w:val="19"/>
                                  <w:lang w:val="en-US"/>
                                </w:rPr>
                                <w:object w:dxaOrig="700" w:dyaOrig="540" w14:anchorId="57F5AA5A">
                                  <v:shape id="_x0000_i1026" type="#_x0000_t75" style="width:42.15pt;height:35.55pt" o:ole="">
                                    <v:imagedata r:id="rId9" o:title=""/>
                                  </v:shape>
                                  <o:OLEObject Type="Embed" ProgID="Equation.3" ShapeID="_x0000_i1026" DrawAspect="Content" ObjectID="_166297023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56183" w:rsidRPr="003F7CF1" w:rsidRDefault="00D5618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56183" w:rsidRPr="003F7CF1" w:rsidRDefault="00D5618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56183" w:rsidRPr="003F7CF1" w:rsidRDefault="00D5618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56183" w:rsidRPr="003F7CF1" w:rsidRDefault="00D56183" w:rsidP="00E80032">
                        <w:pPr>
                          <w:pStyle w:val="SourceCodeBoxText"/>
                          <w:rPr>
                            <w:sz w:val="19"/>
                            <w:szCs w:val="19"/>
                          </w:rPr>
                        </w:pPr>
                        <w:r w:rsidRPr="003F7CF1">
                          <w:rPr>
                            <w:position w:val="-30"/>
                            <w:sz w:val="19"/>
                            <w:szCs w:val="19"/>
                            <w:lang w:val="en-US"/>
                          </w:rPr>
                          <w:object w:dxaOrig="700" w:dyaOrig="540" w14:anchorId="57F5AA5A">
                            <v:shape id="_x0000_i1026" type="#_x0000_t75" style="width:42.15pt;height:35.55pt" o:ole="">
                              <v:imagedata r:id="rId9" o:title=""/>
                            </v:shape>
                            <o:OLEObject Type="Embed" ProgID="Equation.3" ShapeID="_x0000_i1026" DrawAspect="Content" ObjectID="_1662970238"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56183" w:rsidRPr="003F7CF1" w:rsidRDefault="00D56183"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56183" w:rsidRPr="003F7CF1" w:rsidRDefault="00D56183"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56183" w:rsidRPr="003F7CF1" w:rsidRDefault="00D5618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56183" w:rsidRPr="003F7CF1" w:rsidRDefault="00D5618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56183" w:rsidRPr="003F7CF1" w:rsidRDefault="00D5618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56183" w:rsidRPr="003F7CF1" w:rsidRDefault="00D5618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56183" w:rsidRPr="003F7CF1" w:rsidRDefault="00D5618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56183" w:rsidRPr="003F7CF1" w:rsidRDefault="00D5618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56183" w:rsidRPr="003F7CF1" w:rsidRDefault="00D5618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56183" w:rsidRPr="003F7CF1" w:rsidRDefault="00D5618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56183" w:rsidRPr="003F7CF1" w:rsidRDefault="00D5618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56183" w:rsidRPr="003F7CF1" w:rsidRDefault="00D5618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56183" w:rsidRPr="003F7CF1" w:rsidRDefault="00D56183"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56183" w:rsidRPr="003F7CF1" w:rsidRDefault="00D56183"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56183" w:rsidRPr="003F7CF1" w:rsidRDefault="00D56183"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56183" w:rsidRPr="003F7CF1" w:rsidRDefault="00D56183"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56183" w:rsidRPr="003F7CF1" w:rsidRDefault="00D56183"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56183" w:rsidRPr="003F7CF1" w:rsidRDefault="00D56183"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56183" w:rsidRPr="003F7CF1" w:rsidRDefault="00D56183"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56183" w:rsidRPr="003F7CF1" w:rsidRDefault="00D56183"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56183" w:rsidRPr="003F7CF1" w:rsidRDefault="00D56183"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56183" w:rsidRPr="003F7CF1" w:rsidRDefault="00D56183"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5.85pt;height:18pt" o:ole="">
            <v:imagedata r:id="rId12" o:title=""/>
          </v:shape>
          <o:OLEObject Type="Embed" ProgID="Equation.3" ShapeID="_x0000_i1027" DrawAspect="Content" ObjectID="_166297023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5.85pt;height:18pt" o:ole="">
            <v:imagedata r:id="rId14" o:title=""/>
          </v:shape>
          <o:OLEObject Type="Embed" ProgID="Equation.3" ShapeID="_x0000_i1028" DrawAspect="Content" ObjectID="_166297023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56183" w:rsidRPr="003F7CF1" w:rsidRDefault="00D5618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56183" w:rsidRPr="003F7CF1" w:rsidRDefault="00D5618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56183" w:rsidRPr="003F7CF1" w:rsidRDefault="00D5618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56183" w:rsidRPr="003F7CF1" w:rsidRDefault="00D5618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56183" w:rsidRPr="003F7CF1" w:rsidRDefault="00D56183"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56183" w:rsidRPr="003F7CF1" w:rsidRDefault="00D5618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56183" w:rsidRPr="003F7CF1" w:rsidRDefault="00D5618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56183" w:rsidRPr="003F7CF1" w:rsidRDefault="00D5618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56183" w:rsidRPr="003F7CF1" w:rsidRDefault="00D5618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56183" w:rsidRPr="003F7CF1" w:rsidRDefault="00D56183"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56183" w:rsidRPr="003F7CF1" w:rsidRDefault="00D56183"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56183" w:rsidRPr="003F7CF1" w:rsidRDefault="00D5618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56183" w:rsidRPr="003F7CF1" w:rsidRDefault="00D5618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56183" w:rsidRPr="003F7CF1" w:rsidRDefault="00D5618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56183" w:rsidRPr="003F7CF1" w:rsidRDefault="00D5618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56183" w:rsidRPr="003F7CF1" w:rsidRDefault="00D561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56183" w:rsidRPr="003F7CF1" w:rsidRDefault="00D561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56183" w:rsidRPr="003F7CF1" w:rsidRDefault="00D5618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56183" w:rsidRPr="003F7CF1" w:rsidRDefault="00D561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56183" w:rsidRPr="003F7CF1" w:rsidRDefault="00D561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56183" w:rsidRPr="003F7CF1" w:rsidRDefault="00D561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56183" w:rsidRPr="003F7CF1" w:rsidRDefault="00D561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56183" w:rsidRPr="003F7CF1" w:rsidRDefault="00D561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56183" w:rsidRPr="003F7CF1" w:rsidRDefault="00D561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56183" w:rsidRPr="003F7CF1" w:rsidRDefault="00D561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56183" w:rsidRPr="003F7CF1" w:rsidRDefault="00D5618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56183" w:rsidRPr="003F7CF1" w:rsidRDefault="00D5618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56183" w:rsidRPr="003F7CF1" w:rsidRDefault="00D561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56183" w:rsidRPr="003F7CF1" w:rsidRDefault="00D56183"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56183" w:rsidRPr="003F7CF1" w:rsidRDefault="00D56183"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56183" w:rsidRPr="003F7CF1" w:rsidRDefault="00D56183"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56183" w:rsidRPr="003F7CF1" w:rsidRDefault="00D56183"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56183" w:rsidRPr="003F7CF1" w:rsidRDefault="00D56183"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56183" w:rsidRPr="003F7CF1" w:rsidRDefault="00D56183"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56183" w:rsidRPr="003F7CF1" w:rsidRDefault="00D56183"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56183" w:rsidRPr="003F7CF1" w:rsidRDefault="00D56183"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56183" w:rsidRPr="003F7CF1" w:rsidRDefault="00D56183"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56183" w:rsidRPr="003F7CF1" w:rsidRDefault="00D56183"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56183" w:rsidRPr="003F7CF1" w:rsidRDefault="00D56183"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56183" w:rsidRPr="003F7CF1" w:rsidRDefault="00D56183"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56183" w:rsidRPr="003F7CF1" w:rsidRDefault="00D56183"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56183" w:rsidRPr="003F7CF1" w:rsidRDefault="00D56183"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56183" w:rsidRPr="003F7CF1" w:rsidRDefault="00D56183"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56183" w:rsidRPr="003F7CF1" w:rsidRDefault="00D56183"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56183" w:rsidRPr="003F7CF1" w:rsidRDefault="00D56183"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56183" w:rsidRPr="003F7CF1" w:rsidRDefault="00D56183"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56183" w:rsidRPr="003F7CF1" w:rsidRDefault="00D56183"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56183" w:rsidRPr="003F7CF1" w:rsidRDefault="00D56183"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56183" w:rsidRPr="003F7CF1" w:rsidRDefault="00D56183"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56183" w:rsidRPr="003F7CF1" w:rsidRDefault="00D56183"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56183" w:rsidRPr="003F7CF1" w:rsidRDefault="00D56183"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56183" w:rsidRPr="003F7CF1" w:rsidRDefault="00D56183"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56183" w:rsidRPr="003F7CF1" w:rsidRDefault="00D56183"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56183" w:rsidRPr="003F7CF1" w:rsidRDefault="00D56183"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56183" w:rsidRPr="003F7CF1" w:rsidRDefault="00D5618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56183" w:rsidRPr="003F7CF1" w:rsidRDefault="00D5618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56183" w:rsidRPr="003F7CF1" w:rsidRDefault="00D561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56183" w:rsidRPr="003F7CF1" w:rsidRDefault="00D561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56183" w:rsidRPr="003F7CF1" w:rsidRDefault="00D5618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56183" w:rsidRPr="003F7CF1" w:rsidRDefault="00D561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56183" w:rsidRPr="003F7CF1" w:rsidRDefault="00D5618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56183" w:rsidRPr="003F7CF1" w:rsidRDefault="00D5618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56183" w:rsidRPr="003F7CF1" w:rsidRDefault="00D561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56183" w:rsidRPr="003F7CF1" w:rsidRDefault="00D561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56183" w:rsidRPr="003F7CF1" w:rsidRDefault="00D561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56183" w:rsidRPr="003F7CF1" w:rsidRDefault="00D5618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56183" w:rsidRPr="003F7CF1" w:rsidRDefault="00D561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56183" w:rsidRPr="003F7CF1" w:rsidRDefault="00D5618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56183" w:rsidRPr="003F7CF1" w:rsidRDefault="00D5618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56183" w:rsidRPr="003F7CF1" w:rsidRDefault="00D561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56183" w:rsidRPr="003F7CF1" w:rsidRDefault="00D561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56183" w:rsidRPr="003F7CF1" w:rsidRDefault="00D561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56183" w:rsidRPr="003F7CF1" w:rsidRDefault="00D561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56183" w:rsidRPr="003F7CF1" w:rsidRDefault="00D561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56183" w:rsidRPr="003F7CF1" w:rsidRDefault="00D56183"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56183" w:rsidRPr="003F7CF1" w:rsidRDefault="00D56183"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56183" w:rsidRPr="003F7CF1" w:rsidRDefault="00D56183"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56183" w:rsidRPr="003F7CF1" w:rsidRDefault="00D56183"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56183" w:rsidRPr="003F7CF1" w:rsidRDefault="00D56183"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56183" w:rsidRPr="003F7CF1" w:rsidRDefault="00D56183"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56183" w:rsidRPr="003F7CF1" w:rsidRDefault="00D56183"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56183" w:rsidRPr="003F7CF1" w:rsidRDefault="00D56183"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56183" w:rsidRPr="003F7CF1" w:rsidRDefault="00D56183"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56183" w:rsidRPr="003F7CF1" w:rsidRDefault="00D56183"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56183" w:rsidRPr="003F7CF1" w:rsidRDefault="00D56183"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56183" w:rsidRPr="003F7CF1" w:rsidRDefault="00D56183"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56183" w:rsidRPr="003F7CF1" w:rsidRDefault="00D56183"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56183" w:rsidRPr="003F7CF1" w:rsidRDefault="00D56183"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56183" w:rsidRPr="003F7CF1" w:rsidRDefault="00D56183"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56183" w:rsidRPr="003F7CF1" w:rsidRDefault="00D56183"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56183" w:rsidRPr="003F7CF1" w:rsidRDefault="00D56183"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56183" w:rsidRPr="003F7CF1" w:rsidRDefault="00D56183"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56183" w:rsidRPr="003F7CF1" w:rsidRDefault="00D56183"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56183" w:rsidRPr="003F7CF1" w:rsidRDefault="00D56183"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56183" w:rsidRPr="003F7CF1" w:rsidRDefault="00D56183"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56183" w:rsidRPr="003F7CF1" w:rsidRDefault="00D56183"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56183" w:rsidRPr="003F7CF1" w:rsidRDefault="00D56183"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56183" w:rsidRPr="003F7CF1" w:rsidRDefault="00D56183"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56183" w:rsidRPr="003F7CF1" w:rsidRDefault="00D56183"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56183" w:rsidRPr="003F7CF1" w:rsidRDefault="00D56183"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56183" w:rsidRPr="003F7CF1" w:rsidRDefault="00D56183"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56183" w:rsidRPr="003F7CF1" w:rsidRDefault="00D56183"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56183" w:rsidRPr="003F7CF1" w:rsidRDefault="00D56183"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56183" w:rsidRPr="003F7CF1" w:rsidRDefault="00D56183"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56183" w:rsidRPr="003F7CF1" w:rsidRDefault="00D56183"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7.7pt;height:11.85pt" o:ole="" fillcolor="window">
            <v:imagedata r:id="rId16" o:title=""/>
          </v:shape>
          <o:OLEObject Type="Embed" ProgID="Equation.3" ShapeID="_x0000_i1029" DrawAspect="Content" ObjectID="_166297023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5pt" o:ole="" fillcolor="window">
            <v:imagedata r:id="rId19" o:title=""/>
          </v:shape>
          <o:OLEObject Type="Embed" ProgID="Equation.3" ShapeID="_x0000_i1030" DrawAspect="Content" ObjectID="_1662970236" r:id="rId20"/>
        </w:object>
      </w:r>
    </w:p>
    <w:p w14:paraId="4649FE88" w14:textId="77777777" w:rsidR="00E80032" w:rsidRPr="00EC76D5" w:rsidRDefault="00E80032" w:rsidP="00E80032">
      <w:r w:rsidRPr="00EC76D5">
        <w:object w:dxaOrig="2840" w:dyaOrig="720" w14:anchorId="47114D30">
          <v:shape id="_x0000_i1031" type="#_x0000_t75" style="width:2in;height:36.45pt" o:ole="" fillcolor="window">
            <v:imagedata r:id="rId21" o:title=""/>
          </v:shape>
          <o:OLEObject Type="Embed" ProgID="Equation.3" ShapeID="_x0000_i1031" DrawAspect="Content" ObjectID="_1662970237"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56183" w:rsidRPr="003F7CF1" w:rsidRDefault="00D5618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56183" w:rsidRPr="003F7CF1" w:rsidRDefault="00D5618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56183" w:rsidRPr="003F7CF1" w:rsidRDefault="00D5618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56183" w:rsidRPr="003F7CF1" w:rsidRDefault="00D5618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56183" w:rsidRPr="003F7CF1" w:rsidRDefault="00D5618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56183" w:rsidRPr="003F7CF1" w:rsidRDefault="00D5618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56183" w:rsidRPr="003F7CF1" w:rsidRDefault="00D5618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56183" w:rsidRPr="003F7CF1" w:rsidRDefault="00D5618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56183" w:rsidRPr="003F7CF1" w:rsidRDefault="00D5618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56183" w:rsidRPr="003F7CF1" w:rsidRDefault="00D5618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56183" w:rsidRPr="003F7CF1" w:rsidRDefault="00D56183"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56183" w:rsidRPr="003F7CF1" w:rsidRDefault="00D56183"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56183" w:rsidRPr="003F7CF1" w:rsidRDefault="00D56183"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56183" w:rsidRPr="003F7CF1" w:rsidRDefault="00D56183"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56183" w:rsidRPr="003F7CF1" w:rsidRDefault="00D56183"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56183" w:rsidRPr="003F7CF1" w:rsidRDefault="00D56183"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56183" w:rsidRPr="003F7CF1" w:rsidRDefault="00D56183"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56183" w:rsidRPr="003F7CF1" w:rsidRDefault="00D56183"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56183" w:rsidRPr="003F7CF1" w:rsidRDefault="00D56183"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56183" w:rsidRPr="003F7CF1" w:rsidRDefault="00D56183"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56183" w:rsidRPr="003F7CF1" w:rsidRDefault="00D56183"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56183" w:rsidRPr="003F7CF1" w:rsidRDefault="00D56183"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56183" w:rsidRPr="003F7CF1" w:rsidRDefault="00D5618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56183" w:rsidRPr="003F7CF1" w:rsidRDefault="00D5618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56183" w:rsidRPr="003F7CF1" w:rsidRDefault="00D5618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56183" w:rsidRPr="003F7CF1" w:rsidRDefault="00D5618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56183" w:rsidRPr="003F7CF1" w:rsidRDefault="00D56183" w:rsidP="00E80032">
                              <w:pPr>
                                <w:pStyle w:val="SourceCodeBoxText"/>
                                <w:rPr>
                                  <w:sz w:val="19"/>
                                  <w:szCs w:val="19"/>
                                  <w:lang w:val="en-US"/>
                                </w:rPr>
                              </w:pPr>
                              <w:r w:rsidRPr="003F7CF1">
                                <w:rPr>
                                  <w:sz w:val="19"/>
                                  <w:szCs w:val="19"/>
                                  <w:lang w:val="en-US"/>
                                </w:rPr>
                                <w:t>push 1</w:t>
                              </w:r>
                            </w:p>
                            <w:p w14:paraId="3C159322" w14:textId="77777777" w:rsidR="00D56183" w:rsidRPr="003F7CF1" w:rsidRDefault="00D56183" w:rsidP="00E80032">
                              <w:pPr>
                                <w:pStyle w:val="SourceCodeBoxText"/>
                                <w:rPr>
                                  <w:sz w:val="19"/>
                                  <w:szCs w:val="19"/>
                                  <w:lang w:val="en-US"/>
                                </w:rPr>
                              </w:pPr>
                              <w:r w:rsidRPr="003F7CF1">
                                <w:rPr>
                                  <w:sz w:val="19"/>
                                  <w:szCs w:val="19"/>
                                  <w:lang w:val="en-US"/>
                                </w:rPr>
                                <w:t>push 2</w:t>
                              </w:r>
                            </w:p>
                            <w:p w14:paraId="22BA48C9" w14:textId="77777777" w:rsidR="00D56183" w:rsidRPr="003F7CF1" w:rsidRDefault="00D56183" w:rsidP="00E80032">
                              <w:pPr>
                                <w:pStyle w:val="SourceCodeBoxText"/>
                                <w:rPr>
                                  <w:sz w:val="19"/>
                                  <w:szCs w:val="19"/>
                                  <w:lang w:val="en-US"/>
                                </w:rPr>
                              </w:pPr>
                              <w:r w:rsidRPr="003F7CF1">
                                <w:rPr>
                                  <w:sz w:val="19"/>
                                  <w:szCs w:val="19"/>
                                  <w:lang w:val="en-US"/>
                                </w:rPr>
                                <w:t>push 3</w:t>
                              </w:r>
                            </w:p>
                            <w:p w14:paraId="5F86FACB"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56183" w:rsidRPr="003F7CF1" w:rsidRDefault="00D56183"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56183" w:rsidRPr="003F7CF1" w:rsidRDefault="00D56183"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56183" w:rsidRPr="003F7CF1" w:rsidRDefault="00D56183"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56183" w:rsidRPr="003F7CF1" w:rsidRDefault="00D56183" w:rsidP="00E80032">
                        <w:pPr>
                          <w:pStyle w:val="SourceCodeBoxText"/>
                          <w:rPr>
                            <w:sz w:val="19"/>
                            <w:szCs w:val="19"/>
                            <w:lang w:val="en-US"/>
                          </w:rPr>
                        </w:pPr>
                        <w:r w:rsidRPr="003F7CF1">
                          <w:rPr>
                            <w:sz w:val="19"/>
                            <w:szCs w:val="19"/>
                            <w:lang w:val="en-US"/>
                          </w:rPr>
                          <w:t>push 1</w:t>
                        </w:r>
                      </w:p>
                      <w:p w14:paraId="3C159322" w14:textId="77777777" w:rsidR="00D56183" w:rsidRPr="003F7CF1" w:rsidRDefault="00D56183" w:rsidP="00E80032">
                        <w:pPr>
                          <w:pStyle w:val="SourceCodeBoxText"/>
                          <w:rPr>
                            <w:sz w:val="19"/>
                            <w:szCs w:val="19"/>
                            <w:lang w:val="en-US"/>
                          </w:rPr>
                        </w:pPr>
                        <w:r w:rsidRPr="003F7CF1">
                          <w:rPr>
                            <w:sz w:val="19"/>
                            <w:szCs w:val="19"/>
                            <w:lang w:val="en-US"/>
                          </w:rPr>
                          <w:t>push 2</w:t>
                        </w:r>
                      </w:p>
                      <w:p w14:paraId="22BA48C9" w14:textId="77777777" w:rsidR="00D56183" w:rsidRPr="003F7CF1" w:rsidRDefault="00D56183" w:rsidP="00E80032">
                        <w:pPr>
                          <w:pStyle w:val="SourceCodeBoxText"/>
                          <w:rPr>
                            <w:sz w:val="19"/>
                            <w:szCs w:val="19"/>
                            <w:lang w:val="en-US"/>
                          </w:rPr>
                        </w:pPr>
                        <w:r w:rsidRPr="003F7CF1">
                          <w:rPr>
                            <w:sz w:val="19"/>
                            <w:szCs w:val="19"/>
                            <w:lang w:val="en-US"/>
                          </w:rPr>
                          <w:t>push 3</w:t>
                        </w:r>
                      </w:p>
                      <w:p w14:paraId="5F86FACB" w14:textId="77777777" w:rsidR="00D56183" w:rsidRPr="003F7CF1" w:rsidRDefault="00D56183"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56183" w:rsidRPr="003F7CF1" w:rsidRDefault="00D5618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56183" w:rsidRPr="003F7CF1" w:rsidRDefault="00D5618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56183" w:rsidRPr="003F7CF1" w:rsidRDefault="00D5618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56183" w:rsidRPr="003F7CF1" w:rsidRDefault="00D5618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56183" w:rsidRPr="003F7CF1" w:rsidRDefault="00D5618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56183" w:rsidRPr="003F7CF1" w:rsidRDefault="00D5618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56183" w:rsidRPr="003F7CF1" w:rsidRDefault="00D5618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56183" w:rsidRPr="003F7CF1" w:rsidRDefault="00D56183"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56183" w:rsidRPr="003F7CF1" w:rsidRDefault="00D56183"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56183" w:rsidRPr="003F7CF1" w:rsidRDefault="00D56183"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56183" w:rsidRPr="003F7CF1" w:rsidRDefault="00D56183"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56183" w:rsidRPr="003F7CF1" w:rsidRDefault="00D56183"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56183" w:rsidRPr="003F7CF1" w:rsidRDefault="00D56183"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56183" w:rsidRPr="003F7CF1" w:rsidRDefault="00D56183"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56183" w:rsidRPr="003F7CF1" w:rsidRDefault="00D56183"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56183" w:rsidRPr="003F7CF1" w:rsidRDefault="00D56183"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56183" w:rsidRPr="003F7CF1" w:rsidRDefault="00D56183"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56183" w:rsidRPr="003F7CF1" w:rsidRDefault="00D56183"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56183" w:rsidRPr="003F7CF1" w:rsidRDefault="00D56183"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56183" w:rsidRPr="003F7CF1" w:rsidRDefault="00D5618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56183" w:rsidRPr="003F7CF1" w:rsidRDefault="00D56183" w:rsidP="00E80032">
                              <w:pPr>
                                <w:pStyle w:val="SourceCodeBoxText"/>
                                <w:rPr>
                                  <w:sz w:val="19"/>
                                  <w:szCs w:val="19"/>
                                  <w:lang w:val="en-US"/>
                                </w:rPr>
                              </w:pPr>
                              <w:r w:rsidRPr="003F7CF1">
                                <w:rPr>
                                  <w:sz w:val="19"/>
                                  <w:szCs w:val="19"/>
                                  <w:lang w:val="en-US"/>
                                </w:rPr>
                                <w:t>3</w:t>
                              </w:r>
                            </w:p>
                            <w:p w14:paraId="40F6D3AC" w14:textId="77777777" w:rsidR="00D56183" w:rsidRPr="003F7CF1" w:rsidRDefault="00D5618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56183" w:rsidRPr="003F7CF1" w:rsidRDefault="00D5618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56183" w:rsidRPr="003F7CF1" w:rsidRDefault="00D5618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56183" w:rsidRPr="003F7CF1" w:rsidRDefault="00D5618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56183" w:rsidRPr="003F7CF1" w:rsidRDefault="00D5618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56183" w:rsidRPr="003F7CF1" w:rsidRDefault="00D561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56183" w:rsidRPr="003F7CF1" w:rsidRDefault="00D5618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56183" w:rsidRPr="003F7CF1" w:rsidRDefault="00D56183" w:rsidP="00E80032">
                        <w:pPr>
                          <w:pStyle w:val="SourceCodeBoxText"/>
                          <w:rPr>
                            <w:sz w:val="19"/>
                            <w:szCs w:val="19"/>
                            <w:lang w:val="en-US"/>
                          </w:rPr>
                        </w:pPr>
                        <w:r w:rsidRPr="003F7CF1">
                          <w:rPr>
                            <w:sz w:val="19"/>
                            <w:szCs w:val="19"/>
                            <w:lang w:val="en-US"/>
                          </w:rPr>
                          <w:t>3</w:t>
                        </w:r>
                      </w:p>
                      <w:p w14:paraId="40F6D3AC" w14:textId="77777777" w:rsidR="00D56183" w:rsidRPr="003F7CF1" w:rsidRDefault="00D56183"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56183" w:rsidRPr="003F7CF1" w:rsidRDefault="00D56183"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56183" w:rsidRPr="003F7CF1" w:rsidRDefault="00D56183"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56183" w:rsidRPr="003F7CF1" w:rsidRDefault="00D56183"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56183" w:rsidRPr="003F7CF1" w:rsidRDefault="00D56183"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56183" w:rsidRPr="003F7CF1" w:rsidRDefault="00D56183"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56183" w:rsidRPr="003F7CF1" w:rsidRDefault="00D56183"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56183" w:rsidRPr="003F7CF1" w:rsidRDefault="00D56183"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56183" w:rsidRPr="003F7CF1" w:rsidRDefault="00D56183"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56183" w:rsidRPr="003F7CF1" w:rsidRDefault="00D56183"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56183" w:rsidRPr="003F7CF1" w:rsidRDefault="00D56183"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56183" w:rsidRPr="003F7CF1" w:rsidRDefault="00D5618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r w:rsidRPr="00EC76D5">
              <w:rPr>
                <w:b/>
                <w:sz w:val="21"/>
                <w:szCs w:val="21"/>
              </w:rPr>
              <w:t>Isalnum</w:t>
            </w:r>
            <w:commentRangeEnd w:id="860"/>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56183" w:rsidRDefault="00D56183" w:rsidP="005F7461">
                              <w:pPr>
                                <w:spacing w:before="60" w:after="0"/>
                                <w:jc w:val="center"/>
                                <w:rPr>
                                  <w:lang w:val="sv-SE"/>
                                </w:rPr>
                              </w:pPr>
                              <w:r>
                                <w:rPr>
                                  <w:lang w:val="sv-SE"/>
                                </w:rPr>
                                <w:t>Preprocessor</w:t>
                              </w:r>
                            </w:p>
                            <w:p w14:paraId="04F32221" w14:textId="77777777" w:rsidR="00D56183" w:rsidRPr="00C7380D" w:rsidRDefault="00D5618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56183" w:rsidRPr="008541FD" w:rsidRDefault="00D56183" w:rsidP="005F7461">
                              <w:pPr>
                                <w:spacing w:before="60" w:after="0"/>
                                <w:jc w:val="center"/>
                              </w:pPr>
                              <w:r w:rsidRPr="008541FD">
                                <w:t>Source</w:t>
                              </w:r>
                              <w:r>
                                <w:t xml:space="preserve"> </w:t>
                              </w:r>
                              <w:r w:rsidRPr="008541FD">
                                <w:t>Code</w:t>
                              </w:r>
                            </w:p>
                            <w:p w14:paraId="4FCEAC5C" w14:textId="77777777" w:rsidR="00D56183" w:rsidRDefault="00D5618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56183" w:rsidRDefault="00D5618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56183" w:rsidRDefault="00D56183" w:rsidP="005F7461">
                              <w:pPr>
                                <w:pStyle w:val="Normalwebb"/>
                                <w:spacing w:before="60" w:line="256" w:lineRule="auto"/>
                                <w:jc w:val="center"/>
                              </w:pPr>
                              <w:r>
                                <w:rPr>
                                  <w:rFonts w:eastAsia="Calibri"/>
                                  <w:sz w:val="22"/>
                                  <w:szCs w:val="22"/>
                                  <w:lang w:val="en-US"/>
                                </w:rPr>
                                <w:t>Processed Code</w:t>
                              </w:r>
                            </w:p>
                            <w:p w14:paraId="14142DBC" w14:textId="77777777" w:rsidR="00D56183" w:rsidRDefault="00D5618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56183" w:rsidRDefault="00D5618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56183" w:rsidRDefault="00D56183" w:rsidP="005F7461">
                              <w:pPr>
                                <w:pStyle w:val="Normalwebb"/>
                                <w:spacing w:before="60" w:line="254" w:lineRule="auto"/>
                                <w:jc w:val="center"/>
                              </w:pPr>
                              <w:r>
                                <w:rPr>
                                  <w:rFonts w:eastAsia="Calibri"/>
                                  <w:sz w:val="22"/>
                                  <w:szCs w:val="22"/>
                                  <w:lang w:val="en-US"/>
                                </w:rPr>
                                <w:t>Syntax Tree</w:t>
                              </w:r>
                            </w:p>
                            <w:p w14:paraId="070DB26E" w14:textId="77777777" w:rsidR="00D56183" w:rsidRDefault="00D5618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56183" w:rsidRDefault="00D5618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56183" w:rsidRDefault="00D56183" w:rsidP="005F7461">
                              <w:pPr>
                                <w:pStyle w:val="Normalwebb"/>
                                <w:spacing w:before="60" w:line="252" w:lineRule="auto"/>
                                <w:jc w:val="center"/>
                              </w:pPr>
                              <w:r>
                                <w:rPr>
                                  <w:rFonts w:eastAsia="Calibri"/>
                                  <w:sz w:val="22"/>
                                  <w:szCs w:val="22"/>
                                  <w:lang w:val="en-US"/>
                                </w:rPr>
                                <w:t>Optimized Syntax Tree</w:t>
                              </w:r>
                            </w:p>
                            <w:p w14:paraId="3315953C" w14:textId="77777777" w:rsidR="00D56183" w:rsidRDefault="00D5618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56183" w:rsidRDefault="00D5618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56183" w:rsidRDefault="00D56183" w:rsidP="005F7461">
                              <w:pPr>
                                <w:pStyle w:val="Normalwebb"/>
                                <w:spacing w:before="60" w:line="252" w:lineRule="auto"/>
                                <w:jc w:val="center"/>
                              </w:pPr>
                              <w:r>
                                <w:rPr>
                                  <w:rFonts w:eastAsia="Calibri"/>
                                  <w:sz w:val="22"/>
                                  <w:szCs w:val="22"/>
                                  <w:lang w:val="en-US"/>
                                </w:rPr>
                                <w:t>Middle Code List</w:t>
                              </w:r>
                            </w:p>
                            <w:p w14:paraId="321C1BE9" w14:textId="77777777" w:rsidR="00D56183" w:rsidRDefault="00D5618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56183" w:rsidRDefault="00D56183" w:rsidP="005F7461">
                              <w:pPr>
                                <w:pStyle w:val="Normalwebb"/>
                                <w:spacing w:before="60" w:line="252" w:lineRule="auto"/>
                                <w:jc w:val="center"/>
                              </w:pPr>
                              <w:r>
                                <w:rPr>
                                  <w:rFonts w:eastAsia="Calibri"/>
                                  <w:sz w:val="22"/>
                                  <w:szCs w:val="22"/>
                                  <w:lang w:val="en-US"/>
                                </w:rPr>
                                <w:t>Optimized Middle Code List</w:t>
                              </w:r>
                            </w:p>
                            <w:p w14:paraId="4CF9CB98" w14:textId="77777777" w:rsidR="00D56183" w:rsidRDefault="00D5618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56183" w:rsidRDefault="00D5618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56183" w:rsidRDefault="00D5618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56183" w:rsidRDefault="00D56183" w:rsidP="005F7461">
                        <w:pPr>
                          <w:spacing w:before="60" w:after="0"/>
                          <w:jc w:val="center"/>
                          <w:rPr>
                            <w:lang w:val="sv-SE"/>
                          </w:rPr>
                        </w:pPr>
                        <w:r>
                          <w:rPr>
                            <w:lang w:val="sv-SE"/>
                          </w:rPr>
                          <w:t>Preprocessor</w:t>
                        </w:r>
                      </w:p>
                      <w:p w14:paraId="04F32221" w14:textId="77777777" w:rsidR="00D56183" w:rsidRPr="00C7380D" w:rsidRDefault="00D56183"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56183" w:rsidRPr="008541FD" w:rsidRDefault="00D56183" w:rsidP="005F7461">
                        <w:pPr>
                          <w:spacing w:before="60" w:after="0"/>
                          <w:jc w:val="center"/>
                        </w:pPr>
                        <w:r w:rsidRPr="008541FD">
                          <w:t>Source</w:t>
                        </w:r>
                        <w:r>
                          <w:t xml:space="preserve"> </w:t>
                        </w:r>
                        <w:r w:rsidRPr="008541FD">
                          <w:t>Code</w:t>
                        </w:r>
                      </w:p>
                      <w:p w14:paraId="4FCEAC5C" w14:textId="77777777" w:rsidR="00D56183" w:rsidRDefault="00D56183"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56183" w:rsidRDefault="00D56183"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56183" w:rsidRDefault="00D56183" w:rsidP="005F7461">
                        <w:pPr>
                          <w:pStyle w:val="Normalwebb"/>
                          <w:spacing w:before="60" w:line="256" w:lineRule="auto"/>
                          <w:jc w:val="center"/>
                        </w:pPr>
                        <w:r>
                          <w:rPr>
                            <w:rFonts w:eastAsia="Calibri"/>
                            <w:sz w:val="22"/>
                            <w:szCs w:val="22"/>
                            <w:lang w:val="en-US"/>
                          </w:rPr>
                          <w:t>Processed Code</w:t>
                        </w:r>
                      </w:p>
                      <w:p w14:paraId="14142DBC" w14:textId="77777777" w:rsidR="00D56183" w:rsidRDefault="00D56183"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56183" w:rsidRDefault="00D56183"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56183" w:rsidRDefault="00D56183" w:rsidP="005F7461">
                        <w:pPr>
                          <w:pStyle w:val="Normalwebb"/>
                          <w:spacing w:before="60" w:line="254" w:lineRule="auto"/>
                          <w:jc w:val="center"/>
                        </w:pPr>
                        <w:r>
                          <w:rPr>
                            <w:rFonts w:eastAsia="Calibri"/>
                            <w:sz w:val="22"/>
                            <w:szCs w:val="22"/>
                            <w:lang w:val="en-US"/>
                          </w:rPr>
                          <w:t>Syntax Tree</w:t>
                        </w:r>
                      </w:p>
                      <w:p w14:paraId="070DB26E" w14:textId="77777777" w:rsidR="00D56183" w:rsidRDefault="00D56183"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56183" w:rsidRDefault="00D56183"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56183" w:rsidRDefault="00D56183" w:rsidP="005F7461">
                        <w:pPr>
                          <w:pStyle w:val="Normalwebb"/>
                          <w:spacing w:before="60" w:line="252" w:lineRule="auto"/>
                          <w:jc w:val="center"/>
                        </w:pPr>
                        <w:r>
                          <w:rPr>
                            <w:rFonts w:eastAsia="Calibri"/>
                            <w:sz w:val="22"/>
                            <w:szCs w:val="22"/>
                            <w:lang w:val="en-US"/>
                          </w:rPr>
                          <w:t>Optimized Syntax Tree</w:t>
                        </w:r>
                      </w:p>
                      <w:p w14:paraId="3315953C" w14:textId="77777777" w:rsidR="00D56183" w:rsidRDefault="00D56183"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56183" w:rsidRDefault="00D56183"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56183" w:rsidRDefault="00D56183" w:rsidP="005F7461">
                        <w:pPr>
                          <w:pStyle w:val="Normalwebb"/>
                          <w:spacing w:before="60" w:line="252" w:lineRule="auto"/>
                          <w:jc w:val="center"/>
                        </w:pPr>
                        <w:r>
                          <w:rPr>
                            <w:rFonts w:eastAsia="Calibri"/>
                            <w:sz w:val="22"/>
                            <w:szCs w:val="22"/>
                            <w:lang w:val="en-US"/>
                          </w:rPr>
                          <w:t>Middle Code List</w:t>
                        </w:r>
                      </w:p>
                      <w:p w14:paraId="321C1BE9" w14:textId="77777777" w:rsidR="00D56183" w:rsidRDefault="00D56183"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56183" w:rsidRDefault="00D56183" w:rsidP="005F7461">
                        <w:pPr>
                          <w:pStyle w:val="Normalwebb"/>
                          <w:spacing w:before="60" w:line="252" w:lineRule="auto"/>
                          <w:jc w:val="center"/>
                        </w:pPr>
                        <w:r>
                          <w:rPr>
                            <w:rFonts w:eastAsia="Calibri"/>
                            <w:sz w:val="22"/>
                            <w:szCs w:val="22"/>
                            <w:lang w:val="en-US"/>
                          </w:rPr>
                          <w:t>Optimized Middle Code List</w:t>
                        </w:r>
                      </w:p>
                      <w:p w14:paraId="4CF9CB98" w14:textId="77777777" w:rsidR="00D56183" w:rsidRDefault="00D56183"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56183" w:rsidRDefault="00D56183"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56183" w:rsidRDefault="00D56183"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56183" w:rsidRDefault="00D56183" w:rsidP="006F14D0">
                              <w:pPr>
                                <w:spacing w:before="60" w:after="0"/>
                                <w:jc w:val="center"/>
                                <w:rPr>
                                  <w:lang w:val="sv-SE"/>
                                </w:rPr>
                              </w:pPr>
                              <w:r>
                                <w:rPr>
                                  <w:lang w:val="sv-SE"/>
                                </w:rPr>
                                <w:t>Preprocessor</w:t>
                              </w:r>
                            </w:p>
                            <w:p w14:paraId="2CD90E0F" w14:textId="77777777" w:rsidR="00D56183" w:rsidRPr="00C7380D" w:rsidRDefault="00D5618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56183" w:rsidRPr="008541FD" w:rsidRDefault="00D56183" w:rsidP="006F14D0">
                              <w:pPr>
                                <w:spacing w:before="60" w:after="0"/>
                                <w:jc w:val="center"/>
                              </w:pPr>
                              <w:r w:rsidRPr="008541FD">
                                <w:t>Source</w:t>
                              </w:r>
                              <w:r>
                                <w:t xml:space="preserve"> </w:t>
                              </w:r>
                              <w:r w:rsidRPr="008541FD">
                                <w:t>Code</w:t>
                              </w:r>
                            </w:p>
                            <w:p w14:paraId="1314F231" w14:textId="77777777" w:rsidR="00D56183" w:rsidRDefault="00D5618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56183" w:rsidRDefault="00D5618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56183" w:rsidRDefault="00D56183" w:rsidP="006F14D0">
                              <w:pPr>
                                <w:pStyle w:val="Normalwebb"/>
                                <w:spacing w:before="60" w:line="256" w:lineRule="auto"/>
                                <w:jc w:val="center"/>
                              </w:pPr>
                              <w:r>
                                <w:rPr>
                                  <w:rFonts w:eastAsia="Calibri"/>
                                  <w:sz w:val="22"/>
                                  <w:szCs w:val="22"/>
                                  <w:lang w:val="en-US"/>
                                </w:rPr>
                                <w:t>Processed Code</w:t>
                              </w:r>
                            </w:p>
                            <w:p w14:paraId="705B7689" w14:textId="77777777" w:rsidR="00D56183" w:rsidRDefault="00D5618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56183" w:rsidRDefault="00D5618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56183" w:rsidRDefault="00D56183" w:rsidP="006F14D0">
                              <w:pPr>
                                <w:pStyle w:val="Normalwebb"/>
                                <w:spacing w:before="60" w:line="254" w:lineRule="auto"/>
                                <w:jc w:val="center"/>
                              </w:pPr>
                              <w:r>
                                <w:rPr>
                                  <w:rFonts w:eastAsia="Calibri"/>
                                  <w:sz w:val="22"/>
                                  <w:szCs w:val="22"/>
                                  <w:lang w:val="en-US"/>
                                </w:rPr>
                                <w:t>Syntax Tree</w:t>
                              </w:r>
                            </w:p>
                            <w:p w14:paraId="20988EE2" w14:textId="77777777" w:rsidR="00D56183" w:rsidRDefault="00D5618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56183" w:rsidRDefault="00D5618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56183" w:rsidRDefault="00D56183" w:rsidP="006F14D0">
                              <w:pPr>
                                <w:pStyle w:val="Normalwebb"/>
                                <w:spacing w:before="60" w:line="252" w:lineRule="auto"/>
                                <w:jc w:val="center"/>
                              </w:pPr>
                              <w:r>
                                <w:rPr>
                                  <w:rFonts w:eastAsia="Calibri"/>
                                  <w:sz w:val="22"/>
                                  <w:szCs w:val="22"/>
                                  <w:lang w:val="en-US"/>
                                </w:rPr>
                                <w:t>Optimized Syntax Tree</w:t>
                              </w:r>
                            </w:p>
                            <w:p w14:paraId="35223DB0" w14:textId="77777777" w:rsidR="00D56183" w:rsidRDefault="00D5618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56183" w:rsidRDefault="00D5618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56183" w:rsidRDefault="00D56183" w:rsidP="006F14D0">
                              <w:pPr>
                                <w:pStyle w:val="Normalwebb"/>
                                <w:spacing w:before="60" w:line="252" w:lineRule="auto"/>
                                <w:jc w:val="center"/>
                              </w:pPr>
                              <w:r>
                                <w:rPr>
                                  <w:rFonts w:eastAsia="Calibri"/>
                                  <w:sz w:val="22"/>
                                  <w:szCs w:val="22"/>
                                  <w:lang w:val="en-US"/>
                                </w:rPr>
                                <w:t>Middle Code List</w:t>
                              </w:r>
                            </w:p>
                            <w:p w14:paraId="5410A942" w14:textId="77777777" w:rsidR="00D56183" w:rsidRDefault="00D5618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56183" w:rsidRDefault="00D56183" w:rsidP="006F14D0">
                              <w:pPr>
                                <w:pStyle w:val="Normalwebb"/>
                                <w:spacing w:before="60" w:line="252" w:lineRule="auto"/>
                                <w:jc w:val="center"/>
                              </w:pPr>
                              <w:r>
                                <w:rPr>
                                  <w:rFonts w:eastAsia="Calibri"/>
                                  <w:sz w:val="22"/>
                                  <w:szCs w:val="22"/>
                                  <w:lang w:val="en-US"/>
                                </w:rPr>
                                <w:t>Optimized Middle Code List</w:t>
                              </w:r>
                            </w:p>
                            <w:p w14:paraId="36F7A1DE" w14:textId="77777777" w:rsidR="00D56183" w:rsidRDefault="00D5618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56183" w:rsidRDefault="00D5618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56183" w:rsidRDefault="00D5618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56183" w:rsidRDefault="00D56183" w:rsidP="006F14D0">
                        <w:pPr>
                          <w:spacing w:before="60" w:after="0"/>
                          <w:jc w:val="center"/>
                          <w:rPr>
                            <w:lang w:val="sv-SE"/>
                          </w:rPr>
                        </w:pPr>
                        <w:r>
                          <w:rPr>
                            <w:lang w:val="sv-SE"/>
                          </w:rPr>
                          <w:t>Preprocessor</w:t>
                        </w:r>
                      </w:p>
                      <w:p w14:paraId="2CD90E0F" w14:textId="77777777" w:rsidR="00D56183" w:rsidRPr="00C7380D" w:rsidRDefault="00D56183"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56183" w:rsidRPr="008541FD" w:rsidRDefault="00D56183" w:rsidP="006F14D0">
                        <w:pPr>
                          <w:spacing w:before="60" w:after="0"/>
                          <w:jc w:val="center"/>
                        </w:pPr>
                        <w:r w:rsidRPr="008541FD">
                          <w:t>Source</w:t>
                        </w:r>
                        <w:r>
                          <w:t xml:space="preserve"> </w:t>
                        </w:r>
                        <w:r w:rsidRPr="008541FD">
                          <w:t>Code</w:t>
                        </w:r>
                      </w:p>
                      <w:p w14:paraId="1314F231" w14:textId="77777777" w:rsidR="00D56183" w:rsidRDefault="00D56183"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56183" w:rsidRDefault="00D56183"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56183" w:rsidRDefault="00D56183" w:rsidP="006F14D0">
                        <w:pPr>
                          <w:pStyle w:val="Normalwebb"/>
                          <w:spacing w:before="60" w:line="256" w:lineRule="auto"/>
                          <w:jc w:val="center"/>
                        </w:pPr>
                        <w:r>
                          <w:rPr>
                            <w:rFonts w:eastAsia="Calibri"/>
                            <w:sz w:val="22"/>
                            <w:szCs w:val="22"/>
                            <w:lang w:val="en-US"/>
                          </w:rPr>
                          <w:t>Processed Code</w:t>
                        </w:r>
                      </w:p>
                      <w:p w14:paraId="705B7689" w14:textId="77777777" w:rsidR="00D56183" w:rsidRDefault="00D56183"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56183" w:rsidRDefault="00D56183"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56183" w:rsidRDefault="00D56183" w:rsidP="006F14D0">
                        <w:pPr>
                          <w:pStyle w:val="Normalwebb"/>
                          <w:spacing w:before="60" w:line="254" w:lineRule="auto"/>
                          <w:jc w:val="center"/>
                        </w:pPr>
                        <w:r>
                          <w:rPr>
                            <w:rFonts w:eastAsia="Calibri"/>
                            <w:sz w:val="22"/>
                            <w:szCs w:val="22"/>
                            <w:lang w:val="en-US"/>
                          </w:rPr>
                          <w:t>Syntax Tree</w:t>
                        </w:r>
                      </w:p>
                      <w:p w14:paraId="20988EE2" w14:textId="77777777" w:rsidR="00D56183" w:rsidRDefault="00D56183"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56183" w:rsidRDefault="00D56183"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56183" w:rsidRDefault="00D56183" w:rsidP="006F14D0">
                        <w:pPr>
                          <w:pStyle w:val="Normalwebb"/>
                          <w:spacing w:before="60" w:line="252" w:lineRule="auto"/>
                          <w:jc w:val="center"/>
                        </w:pPr>
                        <w:r>
                          <w:rPr>
                            <w:rFonts w:eastAsia="Calibri"/>
                            <w:sz w:val="22"/>
                            <w:szCs w:val="22"/>
                            <w:lang w:val="en-US"/>
                          </w:rPr>
                          <w:t>Optimized Syntax Tree</w:t>
                        </w:r>
                      </w:p>
                      <w:p w14:paraId="35223DB0" w14:textId="77777777" w:rsidR="00D56183" w:rsidRDefault="00D56183"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56183" w:rsidRDefault="00D56183"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56183" w:rsidRDefault="00D56183" w:rsidP="006F14D0">
                        <w:pPr>
                          <w:pStyle w:val="Normalwebb"/>
                          <w:spacing w:before="60" w:line="252" w:lineRule="auto"/>
                          <w:jc w:val="center"/>
                        </w:pPr>
                        <w:r>
                          <w:rPr>
                            <w:rFonts w:eastAsia="Calibri"/>
                            <w:sz w:val="22"/>
                            <w:szCs w:val="22"/>
                            <w:lang w:val="en-US"/>
                          </w:rPr>
                          <w:t>Middle Code List</w:t>
                        </w:r>
                      </w:p>
                      <w:p w14:paraId="5410A942" w14:textId="77777777" w:rsidR="00D56183" w:rsidRDefault="00D56183"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56183" w:rsidRDefault="00D56183" w:rsidP="006F14D0">
                        <w:pPr>
                          <w:pStyle w:val="Normalwebb"/>
                          <w:spacing w:before="60" w:line="252" w:lineRule="auto"/>
                          <w:jc w:val="center"/>
                        </w:pPr>
                        <w:r>
                          <w:rPr>
                            <w:rFonts w:eastAsia="Calibri"/>
                            <w:sz w:val="22"/>
                            <w:szCs w:val="22"/>
                            <w:lang w:val="en-US"/>
                          </w:rPr>
                          <w:t>Optimized Middle Code List</w:t>
                        </w:r>
                      </w:p>
                      <w:p w14:paraId="36F7A1DE" w14:textId="77777777" w:rsidR="00D56183" w:rsidRDefault="00D56183"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56183" w:rsidRDefault="00D56183"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56183" w:rsidRDefault="00D56183"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D56183" w:rsidRDefault="00D56183">
      <w:pPr>
        <w:pStyle w:val="Kommentarer"/>
      </w:pPr>
      <w:r>
        <w:rPr>
          <w:rStyle w:val="Kommentarsreferens"/>
        </w:rPr>
        <w:annotationRef/>
      </w:r>
    </w:p>
    <w:p w14:paraId="01C1DAD9" w14:textId="77777777" w:rsidR="00D56183" w:rsidRDefault="00D56183">
      <w:pPr>
        <w:pStyle w:val="Kommentarer"/>
      </w:pPr>
      <w:r>
        <w:rPr>
          <w:b/>
          <w:sz w:val="21"/>
          <w:szCs w:val="21"/>
        </w:rPr>
        <w:pict w14:anchorId="5BD8B1F4">
          <v:shape id="_x0000_i1033" type="#_x0000_t75" style="width:36.45pt;height:5.7pt" o:ole="" strokeweight="0">
            <v:stroke endcap="round"/>
            <v:imagedata r:id="rId1" o:title=""/>
            <v:path shadowok="f" fillok="f" insetpenok="f"/>
            <o:lock v:ext="edit" rotation="t" verticies="t" text="t" shapetype="t"/>
            <o:ink i="AAB=&#10;" annotation="t"/>
          </v:shape>
        </w:pict>
      </w:r>
    </w:p>
  </w:comment>
  <w:comment w:id="861" w:author="Stefan Bjornander" w:date="2015-05-23T17:42:00Z" w:initials="SB">
    <w:p w14:paraId="04F55807" w14:textId="77777777" w:rsidR="00D56183" w:rsidRDefault="00D56183">
      <w:pPr>
        <w:pStyle w:val="Kommentarer"/>
      </w:pPr>
      <w:r>
        <w:rPr>
          <w:rStyle w:val="Kommentarsreferens"/>
        </w:rPr>
        <w:annotationRef/>
      </w:r>
    </w:p>
    <w:p w14:paraId="533EC9EE" w14:textId="77777777" w:rsidR="00D56183" w:rsidRDefault="00D56183">
      <w:pPr>
        <w:pStyle w:val="Kommentarer"/>
      </w:pPr>
      <w:r>
        <w:rPr>
          <w:b/>
          <w:sz w:val="21"/>
          <w:szCs w:val="21"/>
        </w:rPr>
        <w:pict w14:anchorId="232FB768">
          <v:shape id="_x0000_i1035" type="#_x0000_t75" style="width:36.45pt;height:5.7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56183" w:rsidRDefault="00D56183" w:rsidP="006C7309">
      <w:pPr>
        <w:spacing w:line="240" w:lineRule="auto"/>
      </w:pPr>
      <w:r>
        <w:separator/>
      </w:r>
    </w:p>
  </w:endnote>
  <w:endnote w:type="continuationSeparator" w:id="0">
    <w:p w14:paraId="0DD18C9D" w14:textId="77777777" w:rsidR="00D56183" w:rsidRDefault="00D5618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56183" w:rsidRDefault="00D56183" w:rsidP="006C7309">
      <w:pPr>
        <w:spacing w:line="240" w:lineRule="auto"/>
      </w:pPr>
      <w:r>
        <w:separator/>
      </w:r>
    </w:p>
  </w:footnote>
  <w:footnote w:type="continuationSeparator" w:id="0">
    <w:p w14:paraId="0BA3DA21" w14:textId="77777777" w:rsidR="00D56183" w:rsidRDefault="00D56183" w:rsidP="006C7309">
      <w:pPr>
        <w:spacing w:line="240" w:lineRule="auto"/>
      </w:pPr>
      <w:r>
        <w:continuationSeparator/>
      </w:r>
    </w:p>
  </w:footnote>
  <w:footnote w:id="1">
    <w:p w14:paraId="787D622A" w14:textId="77777777" w:rsidR="00D56183" w:rsidRDefault="00D56183"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D56183" w:rsidRPr="007E20F3" w:rsidRDefault="00D56183"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D56183" w:rsidRPr="002D6FCA" w:rsidRDefault="00D56183">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D56183" w:rsidRPr="00DB458B" w:rsidRDefault="00D56183"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D56183" w:rsidRDefault="00D56183"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56183" w:rsidRPr="00DB458B" w:rsidRDefault="00D56183">
      <w:pPr>
        <w:pStyle w:val="Fotnotstext"/>
      </w:pPr>
    </w:p>
  </w:footnote>
  <w:footnote w:id="6">
    <w:p w14:paraId="3057005F" w14:textId="77777777" w:rsidR="00D56183" w:rsidRPr="00304E17" w:rsidRDefault="00D56183"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D56183" w:rsidRPr="00725EAE" w:rsidRDefault="00D5618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D56183" w:rsidRPr="00B4576D" w:rsidRDefault="00D5618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D56183" w:rsidRPr="00080A22" w:rsidRDefault="00D5618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D56183" w:rsidRDefault="00D5618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D56183" w:rsidRDefault="00D56183" w:rsidP="00E80032">
      <w:pPr>
        <w:pStyle w:val="Code"/>
      </w:pPr>
      <w:r>
        <w:t>#define BOOL int</w:t>
      </w:r>
    </w:p>
    <w:p w14:paraId="5A8A6026" w14:textId="77777777" w:rsidR="00D56183" w:rsidRDefault="00D56183" w:rsidP="00E80032">
      <w:pPr>
        <w:pStyle w:val="Code"/>
      </w:pPr>
      <w:r>
        <w:t>#define TRUE 1</w:t>
      </w:r>
    </w:p>
    <w:p w14:paraId="09976B6C" w14:textId="77777777" w:rsidR="00D56183" w:rsidRPr="00BF232B" w:rsidRDefault="00D56183" w:rsidP="00E80032">
      <w:pPr>
        <w:pStyle w:val="Code"/>
      </w:pPr>
      <w:r>
        <w:t>#define FALSE 0</w:t>
      </w:r>
    </w:p>
  </w:footnote>
  <w:footnote w:id="11">
    <w:p w14:paraId="1100CB01" w14:textId="77777777" w:rsidR="00D56183" w:rsidRDefault="00D5618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D56183" w:rsidRDefault="00D56183" w:rsidP="00E80032">
      <w:r>
        <w:rPr>
          <w:rStyle w:val="Fotnotsreferens"/>
        </w:rPr>
        <w:footnoteRef/>
      </w:r>
      <w:r>
        <w:t xml:space="preserve"> Depending of the compiler and its warning level settings.</w:t>
      </w:r>
    </w:p>
  </w:footnote>
  <w:footnote w:id="13">
    <w:p w14:paraId="3D554D37" w14:textId="77777777" w:rsidR="00D56183" w:rsidRPr="004679D4" w:rsidRDefault="00D5618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D56183" w:rsidRPr="00C03AB7" w:rsidRDefault="00D5618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D56183" w:rsidRPr="000C5114" w:rsidRDefault="00D5618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D56183" w:rsidRPr="002343ED" w:rsidRDefault="00D5618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D56183" w:rsidRDefault="00D56183" w:rsidP="00E80032">
      <w:r>
        <w:rPr>
          <w:rStyle w:val="Fotnotsreferens"/>
        </w:rPr>
        <w:footnoteRef/>
      </w:r>
      <w:r>
        <w:t xml:space="preserve"> However, we have no knowledge about the actual address; it may be 10,000 or anything else.</w:t>
      </w:r>
    </w:p>
  </w:footnote>
  <w:footnote w:id="18">
    <w:p w14:paraId="575EFDCD" w14:textId="77777777" w:rsidR="00D56183" w:rsidRPr="009B0162" w:rsidRDefault="00D56183"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D56183" w:rsidRDefault="00D5618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D56183" w:rsidRDefault="00D5618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D56183" w:rsidRPr="00E554CC" w:rsidRDefault="00D5618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D56183" w:rsidRPr="00391B01" w:rsidRDefault="00D5618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D56183" w:rsidRDefault="00D5618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D56183" w:rsidRDefault="00D5618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D56183" w:rsidRDefault="00D56183" w:rsidP="00E80032">
      <w:r>
        <w:rPr>
          <w:rStyle w:val="Fotnotsreferens"/>
        </w:rPr>
        <w:footnoteRef/>
      </w:r>
      <w:r>
        <w:t xml:space="preserve"> There is no rational explanation, just accept it.</w:t>
      </w:r>
    </w:p>
  </w:footnote>
  <w:footnote w:id="26">
    <w:p w14:paraId="0B9FD0C4" w14:textId="77777777" w:rsidR="00D56183" w:rsidRDefault="00D5618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D56183" w:rsidRPr="00EF01A1" w:rsidRDefault="00D5618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D56183" w:rsidRPr="008655EC" w:rsidRDefault="00D5618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55D"/>
    <w:rsid w:val="00267927"/>
    <w:rsid w:val="0026792B"/>
    <w:rsid w:val="00267A34"/>
    <w:rsid w:val="00267A58"/>
    <w:rsid w:val="00267B27"/>
    <w:rsid w:val="00267B8F"/>
    <w:rsid w:val="00267BC7"/>
    <w:rsid w:val="00267D67"/>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393"/>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6</TotalTime>
  <Pages>460</Pages>
  <Words>139484</Words>
  <Characters>739266</Characters>
  <Application>Microsoft Office Word</Application>
  <DocSecurity>0</DocSecurity>
  <Lines>6160</Lines>
  <Paragraphs>175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5</cp:revision>
  <cp:lastPrinted>2017-05-07T13:41:00Z</cp:lastPrinted>
  <dcterms:created xsi:type="dcterms:W3CDTF">2020-09-25T11:56:00Z</dcterms:created>
  <dcterms:modified xsi:type="dcterms:W3CDTF">2020-09-30T09:23:00Z</dcterms:modified>
</cp:coreProperties>
</file>